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38A7E1" w14:textId="77777777" w:rsidR="00132BBE" w:rsidRDefault="00132BBE" w:rsidP="00132BBE">
      <w:pPr>
        <w:pStyle w:val="Header"/>
        <w:jc w:val="center"/>
        <w:rPr>
          <w:b/>
          <w:sz w:val="56"/>
          <w:szCs w:val="56"/>
        </w:rPr>
      </w:pPr>
      <w:bookmarkStart w:id="0" w:name="_Hlk55468486"/>
      <w:bookmarkEnd w:id="0"/>
      <w:r>
        <w:rPr>
          <w:b/>
          <w:sz w:val="56"/>
          <w:szCs w:val="56"/>
        </w:rPr>
        <w:t>End Stage Report</w:t>
      </w:r>
    </w:p>
    <w:p w14:paraId="08F2900E" w14:textId="77777777" w:rsidR="00DE3F3A" w:rsidRDefault="00CF42A6">
      <w:pPr>
        <w:pStyle w:val="Heading1"/>
      </w:pPr>
      <w:r>
        <w:t>END OF STAGE REPORT.</w:t>
      </w:r>
    </w:p>
    <w:tbl>
      <w:tblPr>
        <w:tblW w:w="5000" w:type="pct"/>
        <w:tblInd w:w="-108" w:type="dxa"/>
        <w:tblLayout w:type="fixed"/>
        <w:tblLook w:val="04A0" w:firstRow="1" w:lastRow="0" w:firstColumn="1" w:lastColumn="0" w:noHBand="0" w:noVBand="1"/>
      </w:tblPr>
      <w:tblGrid>
        <w:gridCol w:w="2195"/>
        <w:gridCol w:w="7525"/>
      </w:tblGrid>
      <w:tr w:rsidR="00DE3F3A" w14:paraId="0391467B" w14:textId="77777777">
        <w:tc>
          <w:tcPr>
            <w:tcW w:w="2195" w:type="dxa"/>
            <w:tcBorders>
              <w:top w:val="single" w:sz="4" w:space="0" w:color="BEBEBE"/>
              <w:bottom w:val="single" w:sz="4" w:space="0" w:color="BEBEBE"/>
            </w:tcBorders>
          </w:tcPr>
          <w:p w14:paraId="5C8D1298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Project name:</w:t>
            </w:r>
          </w:p>
        </w:tc>
        <w:tc>
          <w:tcPr>
            <w:tcW w:w="7525" w:type="dxa"/>
            <w:tcBorders>
              <w:top w:val="single" w:sz="4" w:space="0" w:color="BEBEBE"/>
              <w:bottom w:val="single" w:sz="4" w:space="0" w:color="BEBEBE"/>
            </w:tcBorders>
          </w:tcPr>
          <w:p w14:paraId="2B0F4330" w14:textId="77777777" w:rsidR="00DE3F3A" w:rsidRDefault="00CF42A6">
            <w:pPr>
              <w:spacing w:before="120" w:after="120" w:line="240" w:lineRule="auto"/>
              <w:rPr>
                <w:color w:val="5B9BD5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Stanford Institute 005</w:t>
            </w:r>
          </w:p>
        </w:tc>
      </w:tr>
      <w:tr w:rsidR="00DE3F3A" w14:paraId="09B863EA" w14:textId="77777777">
        <w:tc>
          <w:tcPr>
            <w:tcW w:w="2195" w:type="dxa"/>
            <w:tcBorders>
              <w:top w:val="single" w:sz="4" w:space="0" w:color="BEBEBE"/>
              <w:bottom w:val="single" w:sz="4" w:space="0" w:color="BEBEBE"/>
            </w:tcBorders>
          </w:tcPr>
          <w:p w14:paraId="77499F71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uthor:</w:t>
            </w:r>
          </w:p>
        </w:tc>
        <w:tc>
          <w:tcPr>
            <w:tcW w:w="7525" w:type="dxa"/>
            <w:tcBorders>
              <w:top w:val="single" w:sz="4" w:space="0" w:color="BEBEBE"/>
              <w:bottom w:val="single" w:sz="4" w:space="0" w:color="BEBEBE"/>
            </w:tcBorders>
          </w:tcPr>
          <w:p w14:paraId="5E76AC2F" w14:textId="34E16AD6" w:rsidR="00DE3F3A" w:rsidRDefault="00063E09">
            <w:pPr>
              <w:spacing w:before="120" w:after="12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Julius Adebayo</w:t>
            </w:r>
          </w:p>
        </w:tc>
      </w:tr>
      <w:tr w:rsidR="00DE3F3A" w14:paraId="6F487848" w14:textId="77777777">
        <w:tc>
          <w:tcPr>
            <w:tcW w:w="2195" w:type="dxa"/>
            <w:tcBorders>
              <w:top w:val="single" w:sz="4" w:space="0" w:color="BEBEBE"/>
              <w:bottom w:val="single" w:sz="4" w:space="0" w:color="BEBEBE"/>
            </w:tcBorders>
          </w:tcPr>
          <w:p w14:paraId="01DDBD83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Approver:</w:t>
            </w:r>
          </w:p>
        </w:tc>
        <w:tc>
          <w:tcPr>
            <w:tcW w:w="7525" w:type="dxa"/>
            <w:tcBorders>
              <w:top w:val="single" w:sz="4" w:space="0" w:color="BEBEBE"/>
              <w:bottom w:val="single" w:sz="4" w:space="0" w:color="BEBEBE"/>
            </w:tcBorders>
          </w:tcPr>
          <w:p w14:paraId="32BBF23A" w14:textId="77777777" w:rsidR="00DE3F3A" w:rsidRDefault="00CF42A6">
            <w:pPr>
              <w:spacing w:before="120" w:after="120" w:line="240" w:lineRule="auto"/>
              <w:rPr>
                <w:color w:val="5B9BD5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hisom Udeze</w:t>
            </w:r>
          </w:p>
        </w:tc>
      </w:tr>
      <w:tr w:rsidR="00DE3F3A" w14:paraId="38D96173" w14:textId="77777777">
        <w:tc>
          <w:tcPr>
            <w:tcW w:w="2195" w:type="dxa"/>
            <w:tcBorders>
              <w:top w:val="single" w:sz="4" w:space="0" w:color="BEBEBE"/>
              <w:bottom w:val="single" w:sz="4" w:space="0" w:color="BEBEBE"/>
            </w:tcBorders>
          </w:tcPr>
          <w:p w14:paraId="4A3B5180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Stage Concluded               </w:t>
            </w:r>
          </w:p>
        </w:tc>
        <w:tc>
          <w:tcPr>
            <w:tcW w:w="7525" w:type="dxa"/>
            <w:tcBorders>
              <w:top w:val="single" w:sz="4" w:space="0" w:color="BEBEBE"/>
              <w:bottom w:val="single" w:sz="4" w:space="0" w:color="BEBEBE"/>
            </w:tcBorders>
          </w:tcPr>
          <w:p w14:paraId="60B27257" w14:textId="77777777" w:rsidR="00DE3F3A" w:rsidRDefault="00CF42A6">
            <w:pPr>
              <w:spacing w:before="120" w:after="120" w:line="240" w:lineRule="auto"/>
              <w:rPr>
                <w:color w:val="5B9BD5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Initiation stage </w:t>
            </w:r>
          </w:p>
        </w:tc>
      </w:tr>
      <w:tr w:rsidR="00DE3F3A" w14:paraId="547A74F7" w14:textId="77777777">
        <w:tc>
          <w:tcPr>
            <w:tcW w:w="2195" w:type="dxa"/>
            <w:tcBorders>
              <w:top w:val="single" w:sz="4" w:space="0" w:color="BEBEBE"/>
              <w:bottom w:val="single" w:sz="4" w:space="0" w:color="BEBEBE"/>
            </w:tcBorders>
          </w:tcPr>
          <w:p w14:paraId="067C5D8F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Version:</w:t>
            </w:r>
          </w:p>
        </w:tc>
        <w:tc>
          <w:tcPr>
            <w:tcW w:w="7525" w:type="dxa"/>
            <w:tcBorders>
              <w:top w:val="single" w:sz="4" w:space="0" w:color="BEBEBE"/>
              <w:bottom w:val="single" w:sz="4" w:space="0" w:color="BEBEBE"/>
            </w:tcBorders>
          </w:tcPr>
          <w:p w14:paraId="6C1DF630" w14:textId="77777777" w:rsidR="00DE3F3A" w:rsidRDefault="00CF42A6">
            <w:pPr>
              <w:spacing w:before="120" w:after="120" w:line="240" w:lineRule="auto"/>
              <w:rPr>
                <w:color w:val="5B9BD5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1.0</w:t>
            </w:r>
          </w:p>
        </w:tc>
      </w:tr>
    </w:tbl>
    <w:p w14:paraId="78E6065D" w14:textId="77777777" w:rsidR="00DE3F3A" w:rsidRDefault="00CF42A6">
      <w:pPr>
        <w:pStyle w:val="Heading1"/>
        <w:spacing w:before="720"/>
      </w:pPr>
      <w:r>
        <w:t>Approval</w:t>
      </w:r>
    </w:p>
    <w:tbl>
      <w:tblPr>
        <w:tblW w:w="5000" w:type="pct"/>
        <w:tblInd w:w="-108" w:type="dxa"/>
        <w:tblLayout w:type="fixed"/>
        <w:tblLook w:val="04A0" w:firstRow="1" w:lastRow="0" w:firstColumn="1" w:lastColumn="0" w:noHBand="0" w:noVBand="1"/>
      </w:tblPr>
      <w:tblGrid>
        <w:gridCol w:w="4613"/>
        <w:gridCol w:w="5107"/>
      </w:tblGrid>
      <w:tr w:rsidR="00DE3F3A" w14:paraId="5A55202B" w14:textId="77777777">
        <w:tc>
          <w:tcPr>
            <w:tcW w:w="4613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F1F1F1"/>
          </w:tcPr>
          <w:p w14:paraId="2B8F0770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Date</w:t>
            </w:r>
          </w:p>
        </w:tc>
        <w:tc>
          <w:tcPr>
            <w:tcW w:w="5107" w:type="dxa"/>
            <w:tcBorders>
              <w:top w:val="single" w:sz="4" w:space="0" w:color="C0C0C0"/>
              <w:bottom w:val="single" w:sz="4" w:space="0" w:color="C0C0C0"/>
            </w:tcBorders>
            <w:shd w:val="clear" w:color="auto" w:fill="F1F1F1"/>
          </w:tcPr>
          <w:p w14:paraId="291D0BA9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Name and Signature</w:t>
            </w:r>
          </w:p>
        </w:tc>
      </w:tr>
      <w:tr w:rsidR="00DE3F3A" w14:paraId="56DB8820" w14:textId="77777777">
        <w:tc>
          <w:tcPr>
            <w:tcW w:w="4613" w:type="dxa"/>
            <w:tcBorders>
              <w:top w:val="single" w:sz="4" w:space="0" w:color="C0C0C0"/>
              <w:bottom w:val="single" w:sz="4" w:space="0" w:color="C0C0C0"/>
            </w:tcBorders>
          </w:tcPr>
          <w:p w14:paraId="0EC0004B" w14:textId="77777777" w:rsidR="00DE3F3A" w:rsidRDefault="00CF42A6">
            <w:pPr>
              <w:spacing w:before="240" w:after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  <w:r>
              <w:rPr>
                <w:sz w:val="24"/>
                <w:szCs w:val="24"/>
                <w:vertAlign w:val="superscript"/>
              </w:rPr>
              <w:t>th</w:t>
            </w:r>
            <w:r>
              <w:rPr>
                <w:sz w:val="24"/>
                <w:szCs w:val="24"/>
              </w:rPr>
              <w:t xml:space="preserve"> may 2022</w:t>
            </w:r>
          </w:p>
        </w:tc>
        <w:tc>
          <w:tcPr>
            <w:tcW w:w="5107" w:type="dxa"/>
            <w:tcBorders>
              <w:top w:val="single" w:sz="4" w:space="0" w:color="C0C0C0"/>
              <w:bottom w:val="single" w:sz="4" w:space="0" w:color="C0C0C0"/>
            </w:tcBorders>
          </w:tcPr>
          <w:p w14:paraId="76D7FB95" w14:textId="77777777" w:rsidR="00DE3F3A" w:rsidRDefault="00CF42A6">
            <w:pPr>
              <w:spacing w:before="240" w:after="24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hisom Udeze</w:t>
            </w:r>
          </w:p>
        </w:tc>
      </w:tr>
    </w:tbl>
    <w:p w14:paraId="3F021D59" w14:textId="77777777" w:rsidR="00DE3F3A" w:rsidRDefault="00CF42A6">
      <w:pPr>
        <w:pStyle w:val="Heading1"/>
      </w:pPr>
      <w:r>
        <w:t xml:space="preserve">Notes </w:t>
      </w:r>
    </w:p>
    <w:p w14:paraId="4F2CC47C" w14:textId="77777777" w:rsidR="00DE3F3A" w:rsidRDefault="00CF42A6">
      <w:pPr>
        <w:pStyle w:val="Footer"/>
        <w:rPr>
          <w:sz w:val="24"/>
          <w:szCs w:val="24"/>
        </w:rPr>
      </w:pPr>
      <w:r>
        <w:rPr>
          <w:sz w:val="24"/>
          <w:szCs w:val="24"/>
        </w:rPr>
        <w:t xml:space="preserve">The initiation stage went well for the most part. Majority of the team were engaged and as a result we were able to complete this stage. though we keep having issues of late submission of tasks by some team members due to personal issues. </w:t>
      </w:r>
    </w:p>
    <w:p w14:paraId="037AAB22" w14:textId="77777777" w:rsidR="00DE3F3A" w:rsidRDefault="00CF42A6" w:rsidP="00132BBE">
      <w:pPr>
        <w:pStyle w:val="Heading1"/>
        <w:numPr>
          <w:ilvl w:val="0"/>
          <w:numId w:val="0"/>
        </w:numPr>
      </w:pPr>
      <w:r>
        <w:lastRenderedPageBreak/>
        <w:t>Justification of the project</w:t>
      </w:r>
    </w:p>
    <w:p w14:paraId="1403E1EA" w14:textId="77777777" w:rsidR="00DE3F3A" w:rsidRDefault="00CF42A6">
      <w:pPr>
        <w:rPr>
          <w:sz w:val="24"/>
          <w:szCs w:val="24"/>
        </w:rPr>
      </w:pPr>
      <w:r>
        <w:rPr>
          <w:sz w:val="24"/>
          <w:szCs w:val="24"/>
        </w:rPr>
        <w:t xml:space="preserve">Stanford institute is a new training institute that offers trainings on various subject, as well as advanced trainings, and as such needs a website that is user friendly and also technically advanced. The project is geared towards the following.                                              </w:t>
      </w:r>
    </w:p>
    <w:p w14:paraId="73FE8813" w14:textId="77777777" w:rsidR="00DE3F3A" w:rsidRDefault="00CF42A6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Seamless running of the business</w:t>
      </w:r>
    </w:p>
    <w:p w14:paraId="06B73858" w14:textId="77777777" w:rsidR="00DE3F3A" w:rsidRDefault="00CF42A6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raw traffic to the Business</w:t>
      </w:r>
    </w:p>
    <w:p w14:paraId="3DF929C3" w14:textId="77777777" w:rsidR="00DE3F3A" w:rsidRDefault="00CF42A6">
      <w:pPr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usiness visibility</w:t>
      </w:r>
    </w:p>
    <w:p w14:paraId="6A8BC52F" w14:textId="77777777" w:rsidR="00DE3F3A" w:rsidRDefault="00CF42A6">
      <w:pPr>
        <w:numPr>
          <w:ilvl w:val="0"/>
          <w:numId w:val="2"/>
        </w:numPr>
        <w:rPr>
          <w:sz w:val="24"/>
          <w:szCs w:val="24"/>
        </w:rPr>
      </w:pPr>
      <w:bookmarkStart w:id="1" w:name="_GoBack"/>
      <w:bookmarkEnd w:id="1"/>
      <w:r>
        <w:rPr>
          <w:sz w:val="24"/>
          <w:szCs w:val="24"/>
        </w:rPr>
        <w:t>Easy access by students, tutors and admin staffs to monitor and manage all work done.</w:t>
      </w:r>
    </w:p>
    <w:p w14:paraId="0F1884FA" w14:textId="77777777" w:rsidR="00DE3F3A" w:rsidRDefault="00CF42A6">
      <w:pPr>
        <w:pStyle w:val="Heading1"/>
      </w:pPr>
      <w:r>
        <w:t>Project Objectives</w:t>
      </w:r>
    </w:p>
    <w:tbl>
      <w:tblPr>
        <w:tblW w:w="5000" w:type="pct"/>
        <w:tblInd w:w="-108" w:type="dxa"/>
        <w:tblLayout w:type="fixed"/>
        <w:tblLook w:val="04A0" w:firstRow="1" w:lastRow="0" w:firstColumn="1" w:lastColumn="0" w:noHBand="0" w:noVBand="1"/>
      </w:tblPr>
      <w:tblGrid>
        <w:gridCol w:w="1542"/>
        <w:gridCol w:w="3498"/>
        <w:gridCol w:w="1236"/>
        <w:gridCol w:w="1973"/>
        <w:gridCol w:w="1471"/>
      </w:tblGrid>
      <w:tr w:rsidR="00DE3F3A" w14:paraId="62E18B24" w14:textId="77777777">
        <w:tc>
          <w:tcPr>
            <w:tcW w:w="1542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3AB229B0" w14:textId="77777777" w:rsidR="00DE3F3A" w:rsidRDefault="00DE3F3A">
            <w:pPr>
              <w:snapToGrid w:val="0"/>
              <w:spacing w:before="120" w:after="120" w:line="240" w:lineRule="auto"/>
              <w:rPr>
                <w:b/>
                <w:bCs/>
              </w:rPr>
            </w:pPr>
          </w:p>
        </w:tc>
        <w:tc>
          <w:tcPr>
            <w:tcW w:w="3498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5FF6079F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arget</w:t>
            </w:r>
          </w:p>
        </w:tc>
        <w:tc>
          <w:tcPr>
            <w:tcW w:w="1236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7C8F51EC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olerance</w:t>
            </w:r>
          </w:p>
        </w:tc>
        <w:tc>
          <w:tcPr>
            <w:tcW w:w="1973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2146D1E8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urrent State</w:t>
            </w:r>
          </w:p>
        </w:tc>
        <w:tc>
          <w:tcPr>
            <w:tcW w:w="1471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34EF7ED5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Forecast</w:t>
            </w:r>
          </w:p>
        </w:tc>
      </w:tr>
      <w:tr w:rsidR="00DE3F3A" w14:paraId="264F5E1F" w14:textId="77777777">
        <w:tc>
          <w:tcPr>
            <w:tcW w:w="1542" w:type="dxa"/>
            <w:tcBorders>
              <w:top w:val="single" w:sz="4" w:space="0" w:color="BEBEBE"/>
              <w:bottom w:val="single" w:sz="4" w:space="0" w:color="BEBEBE"/>
            </w:tcBorders>
          </w:tcPr>
          <w:p w14:paraId="01A3D526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Scope</w:t>
            </w:r>
          </w:p>
        </w:tc>
        <w:tc>
          <w:tcPr>
            <w:tcW w:w="3498" w:type="dxa"/>
            <w:tcBorders>
              <w:top w:val="single" w:sz="4" w:space="0" w:color="BEBEBE"/>
              <w:bottom w:val="single" w:sz="4" w:space="0" w:color="BEBEBE"/>
            </w:tcBorders>
          </w:tcPr>
          <w:p w14:paraId="0534C9F5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 changes in Scope</w:t>
            </w:r>
          </w:p>
        </w:tc>
        <w:tc>
          <w:tcPr>
            <w:tcW w:w="1236" w:type="dxa"/>
            <w:tcBorders>
              <w:top w:val="single" w:sz="4" w:space="0" w:color="BEBEBE"/>
              <w:bottom w:val="single" w:sz="4" w:space="0" w:color="BEBEBE"/>
            </w:tcBorders>
          </w:tcPr>
          <w:p w14:paraId="5534637E" w14:textId="77777777" w:rsidR="00DE3F3A" w:rsidRDefault="00DE3F3A">
            <w:pPr>
              <w:snapToGrid w:val="0"/>
              <w:spacing w:before="120" w:after="120" w:line="240" w:lineRule="auto"/>
              <w:rPr>
                <w:sz w:val="24"/>
                <w:szCs w:val="24"/>
              </w:rPr>
            </w:pPr>
          </w:p>
        </w:tc>
        <w:tc>
          <w:tcPr>
            <w:tcW w:w="1973" w:type="dxa"/>
            <w:tcBorders>
              <w:top w:val="single" w:sz="4" w:space="0" w:color="BEBEBE"/>
              <w:bottom w:val="single" w:sz="4" w:space="0" w:color="BEBEBE"/>
            </w:tcBorders>
          </w:tcPr>
          <w:p w14:paraId="55D9B38B" w14:textId="77777777" w:rsidR="00DE3F3A" w:rsidRDefault="00DE3F3A">
            <w:pPr>
              <w:snapToGrid w:val="0"/>
              <w:spacing w:before="120" w:after="120" w:line="240" w:lineRule="auto"/>
            </w:pPr>
          </w:p>
        </w:tc>
        <w:tc>
          <w:tcPr>
            <w:tcW w:w="1471" w:type="dxa"/>
            <w:tcBorders>
              <w:top w:val="single" w:sz="4" w:space="0" w:color="BEBEBE"/>
              <w:bottom w:val="single" w:sz="4" w:space="0" w:color="BEBEBE"/>
            </w:tcBorders>
          </w:tcPr>
          <w:p w14:paraId="1BC9C320" w14:textId="77777777" w:rsidR="00DE3F3A" w:rsidRDefault="00DE3F3A">
            <w:pPr>
              <w:snapToGrid w:val="0"/>
              <w:spacing w:before="120" w:after="120" w:line="240" w:lineRule="auto"/>
            </w:pPr>
          </w:p>
        </w:tc>
      </w:tr>
      <w:tr w:rsidR="00DE3F3A" w14:paraId="44B5E150" w14:textId="77777777">
        <w:tc>
          <w:tcPr>
            <w:tcW w:w="1542" w:type="dxa"/>
            <w:tcBorders>
              <w:top w:val="single" w:sz="4" w:space="0" w:color="BEBEBE"/>
              <w:bottom w:val="single" w:sz="4" w:space="0" w:color="BEBEBE"/>
            </w:tcBorders>
          </w:tcPr>
          <w:p w14:paraId="4DDA8747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Time</w:t>
            </w:r>
          </w:p>
        </w:tc>
        <w:tc>
          <w:tcPr>
            <w:tcW w:w="3498" w:type="dxa"/>
            <w:tcBorders>
              <w:top w:val="single" w:sz="4" w:space="0" w:color="BEBEBE"/>
              <w:bottom w:val="single" w:sz="4" w:space="0" w:color="BEBEBE"/>
            </w:tcBorders>
          </w:tcPr>
          <w:p w14:paraId="53849B97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 weeks </w:t>
            </w:r>
          </w:p>
        </w:tc>
        <w:tc>
          <w:tcPr>
            <w:tcW w:w="1236" w:type="dxa"/>
            <w:tcBorders>
              <w:top w:val="single" w:sz="4" w:space="0" w:color="BEBEBE"/>
              <w:bottom w:val="single" w:sz="4" w:space="0" w:color="BEBEBE"/>
            </w:tcBorders>
          </w:tcPr>
          <w:p w14:paraId="2151BFCE" w14:textId="77777777" w:rsidR="00DE3F3A" w:rsidRDefault="00DE3F3A">
            <w:pPr>
              <w:snapToGrid w:val="0"/>
              <w:spacing w:before="120" w:after="120" w:line="240" w:lineRule="auto"/>
              <w:rPr>
                <w:sz w:val="24"/>
                <w:szCs w:val="24"/>
              </w:rPr>
            </w:pPr>
          </w:p>
        </w:tc>
        <w:tc>
          <w:tcPr>
            <w:tcW w:w="1973" w:type="dxa"/>
            <w:tcBorders>
              <w:top w:val="single" w:sz="4" w:space="0" w:color="BEBEBE"/>
              <w:bottom w:val="single" w:sz="4" w:space="0" w:color="BEBEBE"/>
            </w:tcBorders>
          </w:tcPr>
          <w:p w14:paraId="58381468" w14:textId="77777777" w:rsidR="00DE3F3A" w:rsidRDefault="00DE3F3A">
            <w:pPr>
              <w:snapToGrid w:val="0"/>
              <w:spacing w:before="120" w:after="120" w:line="240" w:lineRule="auto"/>
            </w:pPr>
          </w:p>
        </w:tc>
        <w:tc>
          <w:tcPr>
            <w:tcW w:w="1471" w:type="dxa"/>
            <w:tcBorders>
              <w:top w:val="single" w:sz="4" w:space="0" w:color="BEBEBE"/>
              <w:bottom w:val="single" w:sz="4" w:space="0" w:color="BEBEBE"/>
            </w:tcBorders>
          </w:tcPr>
          <w:p w14:paraId="7A73BA10" w14:textId="77777777" w:rsidR="00DE3F3A" w:rsidRDefault="00DE3F3A">
            <w:pPr>
              <w:snapToGrid w:val="0"/>
              <w:spacing w:before="120" w:after="120" w:line="240" w:lineRule="auto"/>
            </w:pPr>
          </w:p>
        </w:tc>
      </w:tr>
      <w:tr w:rsidR="00DE3F3A" w14:paraId="17A011EA" w14:textId="77777777">
        <w:trPr>
          <w:trHeight w:val="484"/>
        </w:trPr>
        <w:tc>
          <w:tcPr>
            <w:tcW w:w="1542" w:type="dxa"/>
            <w:tcBorders>
              <w:top w:val="single" w:sz="4" w:space="0" w:color="BEBEBE"/>
              <w:bottom w:val="single" w:sz="4" w:space="0" w:color="BEBEBE"/>
            </w:tcBorders>
          </w:tcPr>
          <w:p w14:paraId="10918A50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Cost</w:t>
            </w:r>
          </w:p>
        </w:tc>
        <w:tc>
          <w:tcPr>
            <w:tcW w:w="3498" w:type="dxa"/>
            <w:tcBorders>
              <w:top w:val="single" w:sz="4" w:space="0" w:color="BEBEBE"/>
              <w:bottom w:val="single" w:sz="4" w:space="0" w:color="BEBEBE"/>
            </w:tcBorders>
          </w:tcPr>
          <w:p w14:paraId="3A73E725" w14:textId="77777777" w:rsidR="00DE3F3A" w:rsidRDefault="00CF42A6">
            <w:r>
              <w:t>On budget</w:t>
            </w:r>
          </w:p>
        </w:tc>
        <w:tc>
          <w:tcPr>
            <w:tcW w:w="1236" w:type="dxa"/>
            <w:tcBorders>
              <w:top w:val="single" w:sz="4" w:space="0" w:color="BEBEBE"/>
              <w:bottom w:val="single" w:sz="4" w:space="0" w:color="BEBEBE"/>
            </w:tcBorders>
          </w:tcPr>
          <w:p w14:paraId="0B77463E" w14:textId="77777777" w:rsidR="00DE3F3A" w:rsidRDefault="00DE3F3A">
            <w:pPr>
              <w:snapToGrid w:val="0"/>
              <w:spacing w:before="120" w:after="120" w:line="240" w:lineRule="auto"/>
              <w:rPr>
                <w:rFonts w:cs="Calibri;Helvetica Neue"/>
                <w:sz w:val="24"/>
                <w:szCs w:val="24"/>
              </w:rPr>
            </w:pPr>
          </w:p>
        </w:tc>
        <w:tc>
          <w:tcPr>
            <w:tcW w:w="1973" w:type="dxa"/>
            <w:tcBorders>
              <w:top w:val="single" w:sz="4" w:space="0" w:color="BEBEBE"/>
              <w:bottom w:val="single" w:sz="4" w:space="0" w:color="BEBEBE"/>
            </w:tcBorders>
          </w:tcPr>
          <w:p w14:paraId="79CE7D28" w14:textId="77777777" w:rsidR="00DE3F3A" w:rsidRDefault="00DE3F3A">
            <w:pPr>
              <w:snapToGrid w:val="0"/>
              <w:spacing w:before="120" w:after="120" w:line="240" w:lineRule="auto"/>
            </w:pPr>
          </w:p>
        </w:tc>
        <w:tc>
          <w:tcPr>
            <w:tcW w:w="1471" w:type="dxa"/>
            <w:tcBorders>
              <w:top w:val="single" w:sz="4" w:space="0" w:color="BEBEBE"/>
              <w:bottom w:val="single" w:sz="4" w:space="0" w:color="BEBEBE"/>
            </w:tcBorders>
          </w:tcPr>
          <w:p w14:paraId="01A4500F" w14:textId="77777777" w:rsidR="00DE3F3A" w:rsidRDefault="00DE3F3A">
            <w:pPr>
              <w:snapToGrid w:val="0"/>
              <w:spacing w:before="120" w:after="120" w:line="240" w:lineRule="auto"/>
            </w:pPr>
          </w:p>
        </w:tc>
      </w:tr>
      <w:tr w:rsidR="00DE3F3A" w14:paraId="32D5059E" w14:textId="77777777">
        <w:tc>
          <w:tcPr>
            <w:tcW w:w="1542" w:type="dxa"/>
            <w:tcBorders>
              <w:top w:val="single" w:sz="4" w:space="0" w:color="BEBEBE"/>
              <w:bottom w:val="single" w:sz="4" w:space="0" w:color="BEBEBE"/>
            </w:tcBorders>
          </w:tcPr>
          <w:p w14:paraId="72DBF5E7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bookmarkStart w:id="2" w:name="_Hlk35277835"/>
            <w:bookmarkEnd w:id="2"/>
            <w:r>
              <w:rPr>
                <w:b/>
                <w:bCs/>
              </w:rPr>
              <w:t>Quality</w:t>
            </w:r>
          </w:p>
        </w:tc>
        <w:tc>
          <w:tcPr>
            <w:tcW w:w="3498" w:type="dxa"/>
            <w:tcBorders>
              <w:top w:val="single" w:sz="4" w:space="0" w:color="BEBEBE"/>
              <w:bottom w:val="single" w:sz="4" w:space="0" w:color="BEBEBE"/>
            </w:tcBorders>
          </w:tcPr>
          <w:p w14:paraId="7B759796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s defined </w:t>
            </w:r>
          </w:p>
        </w:tc>
        <w:tc>
          <w:tcPr>
            <w:tcW w:w="1236" w:type="dxa"/>
            <w:tcBorders>
              <w:top w:val="single" w:sz="4" w:space="0" w:color="BEBEBE"/>
              <w:bottom w:val="single" w:sz="4" w:space="0" w:color="BEBEBE"/>
            </w:tcBorders>
          </w:tcPr>
          <w:p w14:paraId="6945570A" w14:textId="77777777" w:rsidR="00DE3F3A" w:rsidRDefault="00DE3F3A">
            <w:pPr>
              <w:snapToGrid w:val="0"/>
              <w:spacing w:before="120" w:after="120" w:line="240" w:lineRule="auto"/>
              <w:rPr>
                <w:sz w:val="24"/>
                <w:szCs w:val="24"/>
              </w:rPr>
            </w:pPr>
          </w:p>
        </w:tc>
        <w:tc>
          <w:tcPr>
            <w:tcW w:w="1973" w:type="dxa"/>
            <w:tcBorders>
              <w:top w:val="single" w:sz="4" w:space="0" w:color="BEBEBE"/>
              <w:bottom w:val="single" w:sz="4" w:space="0" w:color="BEBEBE"/>
            </w:tcBorders>
          </w:tcPr>
          <w:p w14:paraId="24291D16" w14:textId="77777777" w:rsidR="00DE3F3A" w:rsidRDefault="00DE3F3A">
            <w:pPr>
              <w:snapToGrid w:val="0"/>
              <w:spacing w:before="120" w:after="120" w:line="240" w:lineRule="auto"/>
            </w:pPr>
          </w:p>
        </w:tc>
        <w:tc>
          <w:tcPr>
            <w:tcW w:w="1471" w:type="dxa"/>
            <w:tcBorders>
              <w:top w:val="single" w:sz="4" w:space="0" w:color="BEBEBE"/>
              <w:bottom w:val="single" w:sz="4" w:space="0" w:color="BEBEBE"/>
            </w:tcBorders>
          </w:tcPr>
          <w:p w14:paraId="584D9188" w14:textId="77777777" w:rsidR="00DE3F3A" w:rsidRDefault="00DE3F3A">
            <w:pPr>
              <w:snapToGrid w:val="0"/>
              <w:spacing w:before="120" w:after="120" w:line="240" w:lineRule="auto"/>
            </w:pPr>
          </w:p>
        </w:tc>
      </w:tr>
      <w:tr w:rsidR="00DE3F3A" w14:paraId="73D22318" w14:textId="77777777">
        <w:tc>
          <w:tcPr>
            <w:tcW w:w="1542" w:type="dxa"/>
            <w:tcBorders>
              <w:top w:val="single" w:sz="4" w:space="0" w:color="BEBEBE"/>
              <w:bottom w:val="single" w:sz="4" w:space="0" w:color="BEBEBE"/>
            </w:tcBorders>
          </w:tcPr>
          <w:p w14:paraId="314557DD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Risks</w:t>
            </w:r>
          </w:p>
        </w:tc>
        <w:tc>
          <w:tcPr>
            <w:tcW w:w="3498" w:type="dxa"/>
            <w:tcBorders>
              <w:top w:val="single" w:sz="4" w:space="0" w:color="BEBEBE"/>
              <w:bottom w:val="single" w:sz="4" w:space="0" w:color="BEBEBE"/>
            </w:tcBorders>
          </w:tcPr>
          <w:p w14:paraId="4C488E7A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 defined</w:t>
            </w:r>
          </w:p>
        </w:tc>
        <w:tc>
          <w:tcPr>
            <w:tcW w:w="1236" w:type="dxa"/>
            <w:tcBorders>
              <w:top w:val="single" w:sz="4" w:space="0" w:color="BEBEBE"/>
              <w:bottom w:val="single" w:sz="4" w:space="0" w:color="BEBEBE"/>
            </w:tcBorders>
          </w:tcPr>
          <w:p w14:paraId="168ECC51" w14:textId="77777777" w:rsidR="00DE3F3A" w:rsidRDefault="00DE3F3A">
            <w:pPr>
              <w:snapToGrid w:val="0"/>
              <w:spacing w:before="120" w:after="120" w:line="240" w:lineRule="auto"/>
              <w:rPr>
                <w:sz w:val="24"/>
                <w:szCs w:val="24"/>
              </w:rPr>
            </w:pPr>
          </w:p>
        </w:tc>
        <w:tc>
          <w:tcPr>
            <w:tcW w:w="1973" w:type="dxa"/>
            <w:tcBorders>
              <w:top w:val="single" w:sz="4" w:space="0" w:color="BEBEBE"/>
              <w:bottom w:val="single" w:sz="4" w:space="0" w:color="BEBEBE"/>
            </w:tcBorders>
          </w:tcPr>
          <w:p w14:paraId="7F410BC6" w14:textId="77777777" w:rsidR="00DE3F3A" w:rsidRDefault="00DE3F3A">
            <w:pPr>
              <w:snapToGrid w:val="0"/>
              <w:spacing w:before="120" w:after="120" w:line="240" w:lineRule="auto"/>
            </w:pPr>
          </w:p>
        </w:tc>
        <w:tc>
          <w:tcPr>
            <w:tcW w:w="1471" w:type="dxa"/>
            <w:tcBorders>
              <w:top w:val="single" w:sz="4" w:space="0" w:color="BEBEBE"/>
              <w:bottom w:val="single" w:sz="4" w:space="0" w:color="BEBEBE"/>
            </w:tcBorders>
          </w:tcPr>
          <w:p w14:paraId="7D6DAEA6" w14:textId="77777777" w:rsidR="00DE3F3A" w:rsidRDefault="00DE3F3A">
            <w:pPr>
              <w:snapToGrid w:val="0"/>
              <w:spacing w:before="120" w:after="120" w:line="240" w:lineRule="auto"/>
            </w:pPr>
          </w:p>
        </w:tc>
      </w:tr>
      <w:tr w:rsidR="00DE3F3A" w14:paraId="0BD2EF0A" w14:textId="77777777">
        <w:tc>
          <w:tcPr>
            <w:tcW w:w="1542" w:type="dxa"/>
            <w:tcBorders>
              <w:top w:val="single" w:sz="4" w:space="0" w:color="BEBEBE"/>
              <w:bottom w:val="single" w:sz="4" w:space="0" w:color="BEBEBE"/>
            </w:tcBorders>
          </w:tcPr>
          <w:p w14:paraId="5F99353F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Benefits</w:t>
            </w:r>
          </w:p>
        </w:tc>
        <w:tc>
          <w:tcPr>
            <w:tcW w:w="3498" w:type="dxa"/>
            <w:tcBorders>
              <w:top w:val="single" w:sz="4" w:space="0" w:color="BEBEBE"/>
              <w:bottom w:val="single" w:sz="4" w:space="0" w:color="BEBEBE"/>
            </w:tcBorders>
          </w:tcPr>
          <w:p w14:paraId="139C9086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s defined</w:t>
            </w:r>
          </w:p>
        </w:tc>
        <w:tc>
          <w:tcPr>
            <w:tcW w:w="1236" w:type="dxa"/>
            <w:tcBorders>
              <w:top w:val="single" w:sz="4" w:space="0" w:color="BEBEBE"/>
              <w:bottom w:val="single" w:sz="4" w:space="0" w:color="BEBEBE"/>
            </w:tcBorders>
          </w:tcPr>
          <w:p w14:paraId="786127F6" w14:textId="77777777" w:rsidR="00DE3F3A" w:rsidRDefault="00DE3F3A">
            <w:pPr>
              <w:snapToGrid w:val="0"/>
              <w:spacing w:before="120" w:after="120" w:line="240" w:lineRule="auto"/>
              <w:rPr>
                <w:sz w:val="24"/>
                <w:szCs w:val="24"/>
              </w:rPr>
            </w:pPr>
          </w:p>
        </w:tc>
        <w:tc>
          <w:tcPr>
            <w:tcW w:w="1973" w:type="dxa"/>
            <w:tcBorders>
              <w:top w:val="single" w:sz="4" w:space="0" w:color="BEBEBE"/>
              <w:bottom w:val="single" w:sz="4" w:space="0" w:color="BEBEBE"/>
            </w:tcBorders>
          </w:tcPr>
          <w:p w14:paraId="42470CEA" w14:textId="77777777" w:rsidR="00DE3F3A" w:rsidRDefault="00DE3F3A">
            <w:pPr>
              <w:snapToGrid w:val="0"/>
              <w:spacing w:before="120" w:after="120" w:line="240" w:lineRule="auto"/>
            </w:pPr>
          </w:p>
        </w:tc>
        <w:tc>
          <w:tcPr>
            <w:tcW w:w="1471" w:type="dxa"/>
            <w:tcBorders>
              <w:top w:val="single" w:sz="4" w:space="0" w:color="BEBEBE"/>
              <w:bottom w:val="single" w:sz="4" w:space="0" w:color="BEBEBE"/>
            </w:tcBorders>
          </w:tcPr>
          <w:p w14:paraId="3AC75349" w14:textId="77777777" w:rsidR="00DE3F3A" w:rsidRDefault="00DE3F3A">
            <w:pPr>
              <w:snapToGrid w:val="0"/>
              <w:spacing w:before="120" w:after="120" w:line="240" w:lineRule="auto"/>
            </w:pPr>
          </w:p>
        </w:tc>
      </w:tr>
    </w:tbl>
    <w:p w14:paraId="36290C1B" w14:textId="77777777" w:rsidR="00DE3F3A" w:rsidRDefault="00CF42A6">
      <w:pPr>
        <w:pStyle w:val="Heading1"/>
        <w:spacing w:after="0" w:line="240" w:lineRule="auto"/>
      </w:pPr>
      <w:r>
        <w:lastRenderedPageBreak/>
        <w:t>Team Performance</w:t>
      </w:r>
    </w:p>
    <w:p w14:paraId="5FC2277F" w14:textId="77777777" w:rsidR="00DE3F3A" w:rsidRDefault="00CF42A6">
      <w:pPr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The team has performed well overall and the project is still on target. </w:t>
      </w:r>
    </w:p>
    <w:p w14:paraId="36721C1D" w14:textId="77777777" w:rsidR="00DE3F3A" w:rsidRDefault="00DE3F3A">
      <w:pPr>
        <w:rPr>
          <w:sz w:val="24"/>
          <w:szCs w:val="24"/>
        </w:rPr>
      </w:pPr>
    </w:p>
    <w:p w14:paraId="52AD4A5E" w14:textId="77777777" w:rsidR="00DE3F3A" w:rsidRDefault="00CF42A6">
      <w:pPr>
        <w:rPr>
          <w:sz w:val="24"/>
          <w:szCs w:val="24"/>
        </w:rPr>
      </w:pPr>
      <w:r>
        <w:rPr>
          <w:sz w:val="24"/>
          <w:szCs w:val="24"/>
        </w:rPr>
        <w:t>Completed Work:</w:t>
      </w:r>
    </w:p>
    <w:tbl>
      <w:tblPr>
        <w:tblW w:w="4650" w:type="pct"/>
        <w:tblInd w:w="-108" w:type="dxa"/>
        <w:tblLayout w:type="fixed"/>
        <w:tblLook w:val="04A0" w:firstRow="1" w:lastRow="0" w:firstColumn="1" w:lastColumn="0" w:noHBand="0" w:noVBand="1"/>
      </w:tblPr>
      <w:tblGrid>
        <w:gridCol w:w="4519"/>
        <w:gridCol w:w="4521"/>
      </w:tblGrid>
      <w:tr w:rsidR="00DE3F3A" w14:paraId="3DD36D56" w14:textId="77777777">
        <w:trPr>
          <w:trHeight w:val="562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5D0ADD13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 xml:space="preserve">Finished work 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04D01572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</w:tr>
      <w:tr w:rsidR="00DE3F3A" w14:paraId="44AAD675" w14:textId="77777777">
        <w:trPr>
          <w:trHeight w:val="593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73165B8C" w14:textId="77777777" w:rsidR="00DE3F3A" w:rsidRDefault="00CF42A6">
            <w:pPr>
              <w:spacing w:before="120" w:after="120" w:line="240" w:lineRule="auto"/>
              <w:rPr>
                <w:color w:val="5B9BD5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Create project proposal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3BC30BDC" w14:textId="77777777" w:rsidR="00DE3F3A" w:rsidRDefault="00CF42A6">
            <w:pPr>
              <w:spacing w:before="120" w:after="12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PM</w:t>
            </w:r>
          </w:p>
        </w:tc>
      </w:tr>
      <w:tr w:rsidR="00DE3F3A" w14:paraId="4FFC76D1" w14:textId="77777777">
        <w:trPr>
          <w:trHeight w:val="562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68F210AE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bookmarkStart w:id="3" w:name="_Hlk55463564"/>
            <w:bookmarkEnd w:id="3"/>
            <w:r>
              <w:rPr>
                <w:sz w:val="24"/>
                <w:szCs w:val="24"/>
              </w:rPr>
              <w:t>Create project brief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2976DCAC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M</w:t>
            </w:r>
          </w:p>
        </w:tc>
      </w:tr>
      <w:tr w:rsidR="00DE3F3A" w14:paraId="0D97E708" w14:textId="77777777">
        <w:trPr>
          <w:trHeight w:val="552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236722F1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 work plan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46B44A6C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</w:t>
            </w:r>
          </w:p>
        </w:tc>
      </w:tr>
      <w:tr w:rsidR="00DE3F3A" w14:paraId="3C5BC006" w14:textId="77777777">
        <w:trPr>
          <w:trHeight w:val="562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1786D090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quirement gathering workshop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29FBCFB3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</w:t>
            </w:r>
          </w:p>
        </w:tc>
      </w:tr>
      <w:tr w:rsidR="00DE3F3A" w14:paraId="3D26E4C3" w14:textId="77777777">
        <w:trPr>
          <w:trHeight w:val="651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26E27049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quirement gathering agenda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57FA6CA5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</w:t>
            </w:r>
          </w:p>
        </w:tc>
      </w:tr>
      <w:tr w:rsidR="00DE3F3A" w14:paraId="17934349" w14:textId="77777777">
        <w:trPr>
          <w:trHeight w:val="562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1822D91F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bookmarkStart w:id="4" w:name="_Hlk55463795"/>
            <w:bookmarkEnd w:id="4"/>
            <w:r>
              <w:rPr>
                <w:sz w:val="24"/>
                <w:szCs w:val="24"/>
              </w:rPr>
              <w:t>High and low level requirement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0BF02A4B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</w:t>
            </w:r>
          </w:p>
        </w:tc>
      </w:tr>
      <w:tr w:rsidR="00DE3F3A" w14:paraId="1F09FE07" w14:textId="77777777">
        <w:trPr>
          <w:trHeight w:val="575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0788F84D" w14:textId="77777777" w:rsidR="00DE3F3A" w:rsidRDefault="00CF42A6">
            <w:pPr>
              <w:spacing w:after="0"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 xml:space="preserve">Project status report 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2CAA5EF7" w14:textId="77777777" w:rsidR="00DE3F3A" w:rsidRDefault="00CF42A6">
            <w:pPr>
              <w:spacing w:before="120" w:after="120"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PM</w:t>
            </w:r>
          </w:p>
        </w:tc>
      </w:tr>
      <w:tr w:rsidR="00DE3F3A" w14:paraId="19702E73" w14:textId="77777777">
        <w:trPr>
          <w:trHeight w:val="452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5D631348" w14:textId="77777777" w:rsidR="00DE3F3A" w:rsidRDefault="00CF42A6">
            <w:pPr>
              <w:spacing w:before="120" w:after="120"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End of stage report for initiation stage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3CE78899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M</w:t>
            </w:r>
          </w:p>
        </w:tc>
      </w:tr>
      <w:tr w:rsidR="00DE3F3A" w14:paraId="758E7612" w14:textId="77777777">
        <w:trPr>
          <w:trHeight w:val="399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7FB2B595" w14:textId="77777777" w:rsidR="00DE3F3A" w:rsidRDefault="00CF42A6">
            <w:pPr>
              <w:spacing w:before="120" w:after="120"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Stage plan for planing stage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05ED2419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M</w:t>
            </w:r>
          </w:p>
        </w:tc>
      </w:tr>
      <w:tr w:rsidR="00DE3F3A" w14:paraId="4163679A" w14:textId="77777777">
        <w:trPr>
          <w:trHeight w:val="399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75548A12" w14:textId="77777777" w:rsidR="00DE3F3A" w:rsidRDefault="00CF42A6">
            <w:pPr>
              <w:spacing w:before="120" w:after="120"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Trello board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4741C65B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M</w:t>
            </w:r>
          </w:p>
        </w:tc>
      </w:tr>
      <w:tr w:rsidR="00DE3F3A" w14:paraId="1B16392C" w14:textId="77777777">
        <w:trPr>
          <w:trHeight w:val="399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1D8A50EB" w14:textId="77777777" w:rsidR="00DE3F3A" w:rsidRDefault="00CF42A6">
            <w:pPr>
              <w:spacing w:before="120" w:after="120"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Market requirement document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5E4F1645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M</w:t>
            </w:r>
          </w:p>
        </w:tc>
      </w:tr>
      <w:tr w:rsidR="00DE3F3A" w14:paraId="7F5051E8" w14:textId="77777777">
        <w:trPr>
          <w:trHeight w:val="399"/>
        </w:trPr>
        <w:tc>
          <w:tcPr>
            <w:tcW w:w="4519" w:type="dxa"/>
            <w:tcBorders>
              <w:top w:val="single" w:sz="4" w:space="0" w:color="BEBEBE"/>
              <w:bottom w:val="single" w:sz="4" w:space="0" w:color="BEBEBE"/>
            </w:tcBorders>
          </w:tcPr>
          <w:p w14:paraId="3E9C1A3C" w14:textId="77777777" w:rsidR="00DE3F3A" w:rsidRDefault="00CF42A6">
            <w:pPr>
              <w:spacing w:before="120" w:after="120" w:line="240" w:lineRule="auto"/>
              <w:rPr>
                <w:bCs/>
                <w:sz w:val="24"/>
                <w:szCs w:val="24"/>
              </w:rPr>
            </w:pPr>
            <w:r>
              <w:rPr>
                <w:bCs/>
                <w:sz w:val="24"/>
                <w:szCs w:val="24"/>
              </w:rPr>
              <w:t>User stories and acceptance criteria</w:t>
            </w:r>
          </w:p>
        </w:tc>
        <w:tc>
          <w:tcPr>
            <w:tcW w:w="4520" w:type="dxa"/>
            <w:tcBorders>
              <w:top w:val="single" w:sz="4" w:space="0" w:color="BEBEBE"/>
              <w:bottom w:val="single" w:sz="4" w:space="0" w:color="BEBEBE"/>
            </w:tcBorders>
          </w:tcPr>
          <w:p w14:paraId="05A7540E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BA</w:t>
            </w:r>
          </w:p>
        </w:tc>
      </w:tr>
    </w:tbl>
    <w:p w14:paraId="476333A8" w14:textId="77777777" w:rsidR="00DE3F3A" w:rsidRDefault="00DE3F3A"/>
    <w:p w14:paraId="43C18FF8" w14:textId="77777777" w:rsidR="00DE3F3A" w:rsidRDefault="00CF42A6">
      <w:pPr>
        <w:pStyle w:val="Heading1"/>
      </w:pPr>
      <w:r>
        <w:lastRenderedPageBreak/>
        <w:t>Follow-on Action Recommendations</w:t>
      </w:r>
    </w:p>
    <w:tbl>
      <w:tblPr>
        <w:tblW w:w="5000" w:type="pct"/>
        <w:tblInd w:w="-108" w:type="dxa"/>
        <w:tblLayout w:type="fixed"/>
        <w:tblLook w:val="04A0" w:firstRow="1" w:lastRow="0" w:firstColumn="1" w:lastColumn="0" w:noHBand="0" w:noVBand="1"/>
      </w:tblPr>
      <w:tblGrid>
        <w:gridCol w:w="4860"/>
        <w:gridCol w:w="4860"/>
      </w:tblGrid>
      <w:tr w:rsidR="00DE3F3A" w14:paraId="1EF0FEB6" w14:textId="77777777">
        <w:tc>
          <w:tcPr>
            <w:tcW w:w="4860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73BCF20F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Unfinished work or open issue/risk</w:t>
            </w:r>
          </w:p>
        </w:tc>
        <w:tc>
          <w:tcPr>
            <w:tcW w:w="4860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329F28E7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Owner</w:t>
            </w:r>
          </w:p>
        </w:tc>
      </w:tr>
      <w:tr w:rsidR="00DE3F3A" w14:paraId="6F6B678C" w14:textId="77777777">
        <w:tc>
          <w:tcPr>
            <w:tcW w:w="4860" w:type="dxa"/>
            <w:tcBorders>
              <w:top w:val="single" w:sz="4" w:space="0" w:color="BEBEBE"/>
              <w:bottom w:val="single" w:sz="4" w:space="0" w:color="BEBEBE"/>
            </w:tcBorders>
          </w:tcPr>
          <w:p w14:paraId="1E6848F6" w14:textId="77777777" w:rsidR="00DE3F3A" w:rsidRDefault="00DE3F3A">
            <w:pPr>
              <w:snapToGrid w:val="0"/>
              <w:spacing w:before="120" w:after="120" w:line="240" w:lineRule="auto"/>
              <w:rPr>
                <w:b/>
                <w:bCs/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BEBEBE"/>
              <w:bottom w:val="single" w:sz="4" w:space="0" w:color="BEBEBE"/>
            </w:tcBorders>
          </w:tcPr>
          <w:p w14:paraId="21C3CBBA" w14:textId="77777777" w:rsidR="00DE3F3A" w:rsidRDefault="00DE3F3A">
            <w:pPr>
              <w:snapToGrid w:val="0"/>
              <w:spacing w:before="120" w:after="120" w:line="240" w:lineRule="auto"/>
              <w:rPr>
                <w:color w:val="000000"/>
              </w:rPr>
            </w:pPr>
          </w:p>
        </w:tc>
      </w:tr>
      <w:tr w:rsidR="00DE3F3A" w14:paraId="3DD3FFE6" w14:textId="77777777">
        <w:tc>
          <w:tcPr>
            <w:tcW w:w="4860" w:type="dxa"/>
            <w:tcBorders>
              <w:top w:val="single" w:sz="4" w:space="0" w:color="BEBEBE"/>
              <w:bottom w:val="single" w:sz="4" w:space="0" w:color="BEBEBE"/>
            </w:tcBorders>
          </w:tcPr>
          <w:p w14:paraId="067062EB" w14:textId="77777777" w:rsidR="00DE3F3A" w:rsidRDefault="00DE3F3A">
            <w:pPr>
              <w:snapToGrid w:val="0"/>
              <w:spacing w:before="120" w:after="120" w:line="240" w:lineRule="auto"/>
              <w:rPr>
                <w:color w:val="000000"/>
              </w:rPr>
            </w:pPr>
          </w:p>
        </w:tc>
        <w:tc>
          <w:tcPr>
            <w:tcW w:w="4860" w:type="dxa"/>
            <w:tcBorders>
              <w:top w:val="single" w:sz="4" w:space="0" w:color="BEBEBE"/>
              <w:bottom w:val="single" w:sz="4" w:space="0" w:color="BEBEBE"/>
            </w:tcBorders>
          </w:tcPr>
          <w:p w14:paraId="208F8AFE" w14:textId="77777777" w:rsidR="00DE3F3A" w:rsidRDefault="00DE3F3A">
            <w:pPr>
              <w:snapToGrid w:val="0"/>
              <w:spacing w:before="120" w:after="120" w:line="240" w:lineRule="auto"/>
            </w:pPr>
          </w:p>
        </w:tc>
      </w:tr>
    </w:tbl>
    <w:p w14:paraId="090CFB4A" w14:textId="77777777" w:rsidR="00DE3F3A" w:rsidRDefault="00CF42A6">
      <w:pPr>
        <w:pStyle w:val="Heading1"/>
      </w:pPr>
      <w:r>
        <w:t>Issues and risks</w:t>
      </w:r>
    </w:p>
    <w:tbl>
      <w:tblPr>
        <w:tblW w:w="5000" w:type="pct"/>
        <w:tblInd w:w="-108" w:type="dxa"/>
        <w:tblLayout w:type="fixed"/>
        <w:tblLook w:val="04A0" w:firstRow="1" w:lastRow="0" w:firstColumn="1" w:lastColumn="0" w:noHBand="0" w:noVBand="1"/>
      </w:tblPr>
      <w:tblGrid>
        <w:gridCol w:w="9720"/>
      </w:tblGrid>
      <w:tr w:rsidR="00DE3F3A" w14:paraId="73180F1D" w14:textId="77777777">
        <w:tc>
          <w:tcPr>
            <w:tcW w:w="9720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52110C77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Issue or risk</w:t>
            </w:r>
          </w:p>
        </w:tc>
      </w:tr>
      <w:tr w:rsidR="00DE3F3A" w14:paraId="5329DE1A" w14:textId="77777777">
        <w:trPr>
          <w:trHeight w:val="438"/>
        </w:trPr>
        <w:tc>
          <w:tcPr>
            <w:tcW w:w="9720" w:type="dxa"/>
            <w:tcBorders>
              <w:top w:val="single" w:sz="4" w:space="0" w:color="BEBEBE"/>
              <w:bottom w:val="single" w:sz="4" w:space="0" w:color="BEBEBE"/>
            </w:tcBorders>
          </w:tcPr>
          <w:p w14:paraId="7D08BC39" w14:textId="77777777" w:rsidR="00DE3F3A" w:rsidRDefault="00CF42A6">
            <w:pPr>
              <w:spacing w:before="120" w:after="120" w:line="240" w:lineRule="auto"/>
              <w:rPr>
                <w:color w:val="5B9BD5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Time allocated to our weekly meeting is not enough</w:t>
            </w:r>
          </w:p>
        </w:tc>
      </w:tr>
      <w:tr w:rsidR="00DE3F3A" w14:paraId="4499E431" w14:textId="77777777">
        <w:trPr>
          <w:trHeight w:val="524"/>
        </w:trPr>
        <w:tc>
          <w:tcPr>
            <w:tcW w:w="9720" w:type="dxa"/>
            <w:tcBorders>
              <w:top w:val="single" w:sz="4" w:space="0" w:color="BEBEBE"/>
              <w:bottom w:val="single" w:sz="4" w:space="0" w:color="BEBEBE"/>
            </w:tcBorders>
          </w:tcPr>
          <w:p w14:paraId="083A6DFB" w14:textId="77777777" w:rsidR="00DE3F3A" w:rsidRDefault="00CF42A6">
            <w:pPr>
              <w:spacing w:before="120" w:after="12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ate submission of tasks by some team members due to certain reasons</w:t>
            </w:r>
          </w:p>
        </w:tc>
      </w:tr>
      <w:tr w:rsidR="00DE3F3A" w14:paraId="0431958D" w14:textId="77777777">
        <w:trPr>
          <w:trHeight w:val="485"/>
        </w:trPr>
        <w:tc>
          <w:tcPr>
            <w:tcW w:w="9720" w:type="dxa"/>
            <w:tcBorders>
              <w:top w:val="single" w:sz="4" w:space="0" w:color="BEBEBE"/>
              <w:bottom w:val="single" w:sz="4" w:space="0" w:color="BEBEBE"/>
            </w:tcBorders>
          </w:tcPr>
          <w:p w14:paraId="5ED3F381" w14:textId="77777777" w:rsidR="00DE3F3A" w:rsidRDefault="00CF42A6">
            <w:pPr>
              <w:spacing w:after="0" w:line="240" w:lineRule="auto"/>
              <w:rPr>
                <w:rFonts w:cs="Calibri;Helvetica Neue"/>
                <w:color w:val="000000"/>
                <w:sz w:val="24"/>
                <w:szCs w:val="24"/>
              </w:rPr>
            </w:pPr>
            <w:r>
              <w:rPr>
                <w:rFonts w:cs="Calibri;Helvetica Neue"/>
                <w:color w:val="000000"/>
                <w:sz w:val="24"/>
                <w:szCs w:val="24"/>
              </w:rPr>
              <w:t>Lack of communication between the PMs and BAs</w:t>
            </w:r>
          </w:p>
        </w:tc>
      </w:tr>
      <w:tr w:rsidR="00DE3F3A" w14:paraId="0CC1A6BD" w14:textId="77777777">
        <w:tc>
          <w:tcPr>
            <w:tcW w:w="9720" w:type="dxa"/>
            <w:tcBorders>
              <w:top w:val="single" w:sz="4" w:space="0" w:color="BEBEBE"/>
              <w:bottom w:val="single" w:sz="4" w:space="0" w:color="BEBEBE"/>
            </w:tcBorders>
          </w:tcPr>
          <w:p w14:paraId="7D42F518" w14:textId="77777777" w:rsidR="00DE3F3A" w:rsidRDefault="00DE3F3A">
            <w:pPr>
              <w:snapToGrid w:val="0"/>
              <w:spacing w:after="0" w:line="240" w:lineRule="auto"/>
              <w:rPr>
                <w:rFonts w:cs="Calibri;Helvetica Neue"/>
                <w:color w:val="000000"/>
                <w:sz w:val="24"/>
                <w:szCs w:val="24"/>
              </w:rPr>
            </w:pPr>
          </w:p>
        </w:tc>
      </w:tr>
    </w:tbl>
    <w:p w14:paraId="7C264E70" w14:textId="77777777" w:rsidR="00DE3F3A" w:rsidRDefault="00CF42A6">
      <w:pPr>
        <w:pStyle w:val="Heading1"/>
      </w:pPr>
      <w:r>
        <w:t>Lessons Learned</w:t>
      </w:r>
    </w:p>
    <w:tbl>
      <w:tblPr>
        <w:tblW w:w="5000" w:type="pct"/>
        <w:tblInd w:w="-108" w:type="dxa"/>
        <w:tblLayout w:type="fixed"/>
        <w:tblLook w:val="04A0" w:firstRow="1" w:lastRow="0" w:firstColumn="1" w:lastColumn="0" w:noHBand="0" w:noVBand="1"/>
      </w:tblPr>
      <w:tblGrid>
        <w:gridCol w:w="9720"/>
      </w:tblGrid>
      <w:tr w:rsidR="00DE3F3A" w14:paraId="544003D0" w14:textId="77777777">
        <w:tc>
          <w:tcPr>
            <w:tcW w:w="9936" w:type="dxa"/>
            <w:tcBorders>
              <w:top w:val="single" w:sz="4" w:space="0" w:color="BEBEBE"/>
              <w:bottom w:val="single" w:sz="4" w:space="0" w:color="BEBEBE"/>
            </w:tcBorders>
            <w:shd w:val="clear" w:color="auto" w:fill="F1F1F1"/>
          </w:tcPr>
          <w:p w14:paraId="649C1E37" w14:textId="77777777" w:rsidR="00DE3F3A" w:rsidRDefault="00CF42A6">
            <w:pPr>
              <w:spacing w:before="120" w:after="120" w:line="240" w:lineRule="auto"/>
              <w:rPr>
                <w:b/>
                <w:bCs/>
              </w:rPr>
            </w:pPr>
            <w:r>
              <w:rPr>
                <w:b/>
                <w:bCs/>
              </w:rPr>
              <w:t>Lesson Learned</w:t>
            </w:r>
          </w:p>
        </w:tc>
      </w:tr>
      <w:tr w:rsidR="00DE3F3A" w14:paraId="2A25F803" w14:textId="77777777">
        <w:tc>
          <w:tcPr>
            <w:tcW w:w="9936" w:type="dxa"/>
            <w:tcBorders>
              <w:top w:val="single" w:sz="4" w:space="0" w:color="BEBEBE"/>
              <w:bottom w:val="single" w:sz="4" w:space="0" w:color="BEBEBE"/>
            </w:tcBorders>
          </w:tcPr>
          <w:p w14:paraId="36DF289E" w14:textId="77777777" w:rsidR="00DE3F3A" w:rsidRDefault="00CF42A6">
            <w:pPr>
              <w:spacing w:before="120" w:after="12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learnt the use of project tools like trello</w:t>
            </w:r>
          </w:p>
        </w:tc>
      </w:tr>
    </w:tbl>
    <w:p w14:paraId="0DA850ED" w14:textId="2DD789BE" w:rsidR="00DE3F3A" w:rsidRDefault="00DE3F3A">
      <w:pPr>
        <w:rPr>
          <w:b/>
          <w:bCs/>
        </w:rPr>
      </w:pPr>
    </w:p>
    <w:p w14:paraId="40CC014F" w14:textId="6D5B11E2" w:rsidR="00132BBE" w:rsidRDefault="00132BBE">
      <w:pPr>
        <w:suppressAutoHyphens w:val="0"/>
        <w:spacing w:line="259" w:lineRule="auto"/>
        <w:rPr>
          <w:b/>
          <w:bCs/>
        </w:rPr>
      </w:pPr>
      <w:r>
        <w:rPr>
          <w:b/>
          <w:bCs/>
        </w:rPr>
        <w:br w:type="page"/>
      </w:r>
    </w:p>
    <w:tbl>
      <w:tblPr>
        <w:tblpPr w:leftFromText="180" w:rightFromText="180" w:bottomFromText="160" w:horzAnchor="margin" w:tblpY="420"/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7020"/>
      </w:tblGrid>
      <w:tr w:rsidR="00132BBE" w14:paraId="0526C9AA" w14:textId="77777777" w:rsidTr="00132BBE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9CDBF0B" w14:textId="77777777" w:rsidR="00132BBE" w:rsidRDefault="00132BBE">
            <w:pPr>
              <w:spacing w:after="0" w:line="240" w:lineRule="auto"/>
              <w:jc w:val="center"/>
              <w:rPr>
                <w:rFonts w:ascii="Cambria Math" w:eastAsia="Calibri" w:hAnsi="Cambria Math" w:cs="Arabic Typesetting"/>
                <w:sz w:val="44"/>
                <w:szCs w:val="44"/>
              </w:rPr>
            </w:pPr>
            <w:r>
              <w:rPr>
                <w:sz w:val="44"/>
                <w:szCs w:val="44"/>
              </w:rPr>
              <w:lastRenderedPageBreak/>
              <w:t>PROJECT STATUS REPORT</w:t>
            </w:r>
          </w:p>
        </w:tc>
      </w:tr>
      <w:tr w:rsidR="00132BBE" w14:paraId="7B5F95A6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328DE" w14:textId="77777777" w:rsidR="00132BBE" w:rsidRDefault="00132BBE">
            <w:pPr>
              <w:spacing w:after="0" w:line="240" w:lineRule="auto"/>
              <w:rPr>
                <w:sz w:val="28"/>
                <w:szCs w:val="28"/>
              </w:rPr>
            </w:pPr>
            <w:r>
              <w:t>Project Name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13A9A2" w14:textId="77777777" w:rsidR="00132BBE" w:rsidRDefault="00132BBE">
            <w:pPr>
              <w:spacing w:after="0" w:line="240" w:lineRule="auto"/>
            </w:pPr>
            <w:r>
              <w:t>Stanford Institute 005</w:t>
            </w:r>
          </w:p>
        </w:tc>
      </w:tr>
      <w:tr w:rsidR="00132BBE" w14:paraId="1AE1BB1F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FCED6E" w14:textId="77777777" w:rsidR="00132BBE" w:rsidRDefault="00132BBE">
            <w:pPr>
              <w:spacing w:after="0" w:line="240" w:lineRule="auto"/>
            </w:pPr>
            <w:r>
              <w:t>Project Manager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2D4CA2" w14:textId="77777777" w:rsidR="00132BBE" w:rsidRDefault="00132BBE">
            <w:pPr>
              <w:spacing w:after="0" w:line="240" w:lineRule="auto"/>
            </w:pPr>
            <w:r>
              <w:t>Charity Chinyere Ilegbedion</w:t>
            </w:r>
          </w:p>
        </w:tc>
      </w:tr>
      <w:tr w:rsidR="00132BBE" w14:paraId="44A09ECD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446B0" w14:textId="77777777" w:rsidR="00132BBE" w:rsidRDefault="00132BBE">
            <w:pPr>
              <w:spacing w:after="0" w:line="240" w:lineRule="auto"/>
            </w:pPr>
            <w:r>
              <w:t>Status Date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A8B124" w14:textId="77777777" w:rsidR="00132BBE" w:rsidRDefault="00132BBE">
            <w:pPr>
              <w:spacing w:after="0" w:line="240" w:lineRule="auto"/>
            </w:pPr>
            <w:r>
              <w:t>18/05/2022</w:t>
            </w:r>
          </w:p>
        </w:tc>
      </w:tr>
      <w:tr w:rsidR="00132BBE" w14:paraId="306F824A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F8E773" w14:textId="77777777" w:rsidR="00132BBE" w:rsidRDefault="00132BBE">
            <w:pPr>
              <w:spacing w:after="0" w:line="240" w:lineRule="auto"/>
            </w:pPr>
            <w:r>
              <w:rPr>
                <w:highlight w:val="yellow"/>
              </w:rPr>
              <w:t>Week Number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D423D5" w14:textId="77777777" w:rsidR="00132BBE" w:rsidRDefault="00132BBE">
            <w:pPr>
              <w:spacing w:after="0" w:line="240" w:lineRule="auto"/>
            </w:pPr>
            <w:r>
              <w:t>1</w:t>
            </w:r>
          </w:p>
        </w:tc>
      </w:tr>
      <w:tr w:rsidR="00132BBE" w14:paraId="6EB3C91E" w14:textId="77777777" w:rsidTr="00132BBE">
        <w:trPr>
          <w:trHeight w:val="437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E6178A" w14:textId="77777777" w:rsidR="00132BBE" w:rsidRDefault="00132BBE">
            <w:pPr>
              <w:spacing w:after="0" w:line="240" w:lineRule="auto"/>
            </w:pPr>
            <w:r>
              <w:t xml:space="preserve">Current RAG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21EDFC" w14:textId="77777777" w:rsidR="00132BBE" w:rsidRDefault="00132BBE">
            <w:pPr>
              <w:spacing w:after="0" w:line="240" w:lineRule="auto"/>
              <w:rPr>
                <w:highlight w:val="darkGreen"/>
              </w:rPr>
            </w:pPr>
            <w:r>
              <w:rPr>
                <w:color w:val="00B050"/>
              </w:rPr>
              <w:t xml:space="preserve">Green </w:t>
            </w:r>
          </w:p>
        </w:tc>
      </w:tr>
      <w:tr w:rsidR="00132BBE" w14:paraId="164C763B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7654F" w14:textId="77777777" w:rsidR="00132BBE" w:rsidRDefault="00132BBE">
            <w:pPr>
              <w:spacing w:after="0" w:line="240" w:lineRule="auto"/>
            </w:pPr>
            <w:r>
              <w:t>Next Forecast RAG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64046" w14:textId="77777777" w:rsidR="00132BBE" w:rsidRDefault="00132BBE">
            <w:pPr>
              <w:spacing w:after="0" w:line="240" w:lineRule="auto"/>
              <w:rPr>
                <w:color w:val="8064A2" w:themeColor="accent4"/>
              </w:rPr>
            </w:pPr>
            <w:r>
              <w:rPr>
                <w:color w:val="8064A2" w:themeColor="accent4"/>
              </w:rPr>
              <w:t xml:space="preserve">Amber </w:t>
            </w:r>
          </w:p>
        </w:tc>
      </w:tr>
    </w:tbl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3"/>
        <w:gridCol w:w="6752"/>
      </w:tblGrid>
      <w:tr w:rsidR="00132BBE" w14:paraId="3249BD8E" w14:textId="77777777" w:rsidTr="00132BBE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5B3EAF7" w14:textId="5B8D2A71" w:rsidR="00132BBE" w:rsidRDefault="00132BBE">
            <w:pPr>
              <w:tabs>
                <w:tab w:val="center" w:pos="4704"/>
                <w:tab w:val="left" w:pos="7380"/>
              </w:tabs>
              <w:spacing w:after="0" w:line="240" w:lineRule="auto"/>
            </w:pPr>
            <w:r>
              <w:t>PROJECT SUMMARY</w:t>
            </w:r>
            <w:r>
              <w:tab/>
            </w:r>
          </w:p>
        </w:tc>
      </w:tr>
      <w:tr w:rsidR="00132BBE" w14:paraId="4C486D65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F9B06D" w14:textId="77777777" w:rsidR="00132BBE" w:rsidRDefault="00132BBE">
            <w:pPr>
              <w:spacing w:after="0" w:line="240" w:lineRule="auto"/>
              <w:jc w:val="center"/>
            </w:pPr>
            <w:r>
              <w:t>Status overview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21625" w14:textId="77777777" w:rsidR="00132BBE" w:rsidRDefault="00132BBE">
            <w:pPr>
              <w:spacing w:after="0" w:line="240" w:lineRule="auto"/>
              <w:jc w:val="both"/>
            </w:pPr>
          </w:p>
        </w:tc>
      </w:tr>
      <w:tr w:rsidR="00132BBE" w14:paraId="0A78DAC6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99A186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t>Work completed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63F63" w14:textId="77777777" w:rsidR="00132BBE" w:rsidRDefault="00132BBE">
            <w:pPr>
              <w:spacing w:after="0" w:line="240" w:lineRule="auto"/>
              <w:jc w:val="both"/>
            </w:pPr>
            <w:r>
              <w:rPr>
                <w:b/>
              </w:rPr>
              <w:t xml:space="preserve">PM’s : </w:t>
            </w:r>
          </w:p>
          <w:p w14:paraId="2F4A8B2A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1</w:t>
            </w:r>
            <w:r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weekly project meeting </w:t>
            </w:r>
          </w:p>
          <w:p w14:paraId="59C987B3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Project proposal </w:t>
            </w:r>
          </w:p>
          <w:p w14:paraId="2367B5C5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2</w:t>
            </w:r>
            <w:r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 weekly project meeting </w:t>
            </w:r>
          </w:p>
          <w:p w14:paraId="5CB514F1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BA’s :</w:t>
            </w:r>
          </w:p>
          <w:p w14:paraId="29F13B3E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Requirement workshop held with the team</w:t>
            </w:r>
          </w:p>
          <w:p w14:paraId="267A7D43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Requirement workshop agenda</w:t>
            </w:r>
          </w:p>
          <w:p w14:paraId="44242E9C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Work plan</w:t>
            </w:r>
          </w:p>
          <w:p w14:paraId="3B1CE426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High and low level requirement identified</w:t>
            </w:r>
          </w:p>
          <w:p w14:paraId="5E695899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132BBE" w14:paraId="2DB47769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D94B3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t>Work in progress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EE8EC3" w14:textId="77777777" w:rsidR="00132BBE" w:rsidRDefault="00132BBE">
            <w:pPr>
              <w:spacing w:after="0" w:line="240" w:lineRule="auto"/>
              <w:ind w:firstLineChars="200" w:firstLine="440"/>
              <w:jc w:val="both"/>
            </w:pPr>
            <w:r>
              <w:rPr>
                <w:b/>
              </w:rPr>
              <w:t xml:space="preserve">  •  Project brief</w:t>
            </w:r>
          </w:p>
          <w:p w14:paraId="69E7B2B8" w14:textId="77777777" w:rsidR="00132BBE" w:rsidRDefault="00132BBE">
            <w:pPr>
              <w:spacing w:after="0" w:line="240" w:lineRule="auto"/>
              <w:ind w:left="770" w:hangingChars="350" w:hanging="770"/>
              <w:jc w:val="both"/>
              <w:rPr>
                <w:b/>
              </w:rPr>
            </w:pPr>
            <w:r>
              <w:rPr>
                <w:b/>
              </w:rPr>
              <w:t xml:space="preserve">           • Ensuring all deliverables for week 1 are met and signed off </w:t>
            </w:r>
          </w:p>
          <w:p w14:paraId="78C01B8D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 xml:space="preserve">•  Create a Trello board and update it </w:t>
            </w:r>
          </w:p>
          <w:p w14:paraId="7CEDE0D6" w14:textId="77777777" w:rsidR="00132BBE" w:rsidRDefault="00132BBE">
            <w:pPr>
              <w:spacing w:after="0" w:line="240" w:lineRule="auto"/>
              <w:ind w:firstLineChars="200" w:firstLine="440"/>
              <w:jc w:val="both"/>
              <w:rPr>
                <w:b/>
              </w:rPr>
            </w:pPr>
            <w:r>
              <w:rPr>
                <w:b/>
              </w:rPr>
              <w:t xml:space="preserve">  •  Writing Project status report (PSR)</w:t>
            </w:r>
          </w:p>
          <w:p w14:paraId="4CD7723E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>•  Writing end of stage report for Initiation stage</w:t>
            </w:r>
          </w:p>
          <w:p w14:paraId="0046A226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 xml:space="preserve">•  Creating stage plan for the planning stage   </w:t>
            </w:r>
          </w:p>
          <w:p w14:paraId="30C73551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>•  Writing market Requirement Document</w:t>
            </w:r>
          </w:p>
          <w:p w14:paraId="65553007" w14:textId="77777777" w:rsidR="00132BBE" w:rsidRDefault="00132BBE">
            <w:pPr>
              <w:spacing w:after="0" w:line="240" w:lineRule="auto"/>
              <w:ind w:left="770" w:hangingChars="350" w:hanging="770"/>
              <w:jc w:val="both"/>
              <w:rPr>
                <w:b/>
              </w:rPr>
            </w:pPr>
            <w:r>
              <w:rPr>
                <w:b/>
              </w:rPr>
              <w:t xml:space="preserve">           •  Writing user stories and acceptance criteria </w:t>
            </w:r>
          </w:p>
          <w:p w14:paraId="10206F56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</w:p>
          <w:p w14:paraId="475BF435" w14:textId="77777777" w:rsidR="00132BBE" w:rsidRDefault="00132BBE">
            <w:pPr>
              <w:spacing w:after="0" w:line="240" w:lineRule="auto"/>
              <w:ind w:left="360"/>
              <w:jc w:val="both"/>
              <w:rPr>
                <w:b/>
              </w:rPr>
            </w:pPr>
          </w:p>
        </w:tc>
      </w:tr>
      <w:tr w:rsidR="00132BBE" w14:paraId="18130B41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5CF08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Cs/>
                <w:i/>
                <w:iCs/>
              </w:rPr>
              <w:lastRenderedPageBreak/>
              <w:t>Planned key milestones, activities for the next week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46895" w14:textId="77777777" w:rsidR="00132BBE" w:rsidRDefault="00132BBE">
            <w:pPr>
              <w:spacing w:after="0" w:line="240" w:lineRule="auto"/>
              <w:ind w:leftChars="257" w:left="785" w:hangingChars="100" w:hanging="220"/>
              <w:jc w:val="both"/>
            </w:pPr>
            <w:r>
              <w:rPr>
                <w:b/>
              </w:rPr>
              <w:t>• Have all the above produced, submitted and signed off</w:t>
            </w:r>
          </w:p>
          <w:p w14:paraId="505CED93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2DA370D7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p w14:paraId="722CB2BB" w14:textId="77777777" w:rsidR="00132BBE" w:rsidRDefault="00132BBE" w:rsidP="00132BBE"/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2250"/>
        <w:gridCol w:w="4770"/>
      </w:tblGrid>
      <w:tr w:rsidR="00132BBE" w14:paraId="01E08628" w14:textId="77777777" w:rsidTr="00132BBE">
        <w:tc>
          <w:tcPr>
            <w:tcW w:w="9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7D1ACD7" w14:textId="77777777" w:rsidR="00132BBE" w:rsidRDefault="00132BBE">
            <w:pPr>
              <w:tabs>
                <w:tab w:val="center" w:pos="4704"/>
                <w:tab w:val="left" w:pos="8340"/>
              </w:tabs>
              <w:spacing w:after="0" w:line="240" w:lineRule="auto"/>
            </w:pPr>
            <w:r>
              <w:tab/>
              <w:t>DELIVERABLES</w:t>
            </w:r>
            <w:r>
              <w:tab/>
            </w:r>
          </w:p>
        </w:tc>
      </w:tr>
      <w:tr w:rsidR="00132BBE" w14:paraId="43E1C414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875C0A" w14:textId="77777777" w:rsidR="00132BBE" w:rsidRDefault="00132BBE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>Deliverables expected for this week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E2A541" w14:textId="77777777" w:rsidR="00132BBE" w:rsidRDefault="00132BBE">
            <w:pPr>
              <w:spacing w:after="0" w:line="240" w:lineRule="auto"/>
              <w:rPr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>Have you completed this?</w:t>
            </w:r>
            <w:r>
              <w:rPr>
                <w:i/>
                <w:highlight w:val="yellow"/>
              </w:rPr>
              <w:t xml:space="preserve"> Yes / No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A933E" w14:textId="77777777" w:rsidR="00132BBE" w:rsidRDefault="00132BBE">
            <w:pPr>
              <w:spacing w:after="0" w:line="240" w:lineRule="auto"/>
              <w:rPr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>If complete, do you need to receive feedback?</w:t>
            </w:r>
          </w:p>
          <w:p w14:paraId="3B1F8944" w14:textId="77777777" w:rsidR="00132BBE" w:rsidRDefault="00132BBE">
            <w:pPr>
              <w:spacing w:after="0" w:line="240" w:lineRule="auto"/>
              <w:rPr>
                <w:b/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 xml:space="preserve"> </w:t>
            </w:r>
            <w:r>
              <w:rPr>
                <w:i/>
                <w:highlight w:val="yellow"/>
              </w:rPr>
              <w:t>Yes / No</w:t>
            </w:r>
          </w:p>
        </w:tc>
      </w:tr>
      <w:tr w:rsidR="00132BBE" w14:paraId="2EEEF4CC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2C0CF4" w14:textId="77777777" w:rsidR="00132BBE" w:rsidRDefault="00132BBE">
            <w:pPr>
              <w:spacing w:after="0" w:line="240" w:lineRule="auto"/>
            </w:pPr>
            <w:r>
              <w:t>Project brief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F9D6BC" w14:textId="77777777" w:rsidR="00132BBE" w:rsidRDefault="00132BBE">
            <w:pPr>
              <w:spacing w:after="0" w:line="240" w:lineRule="auto"/>
            </w:pPr>
            <w:r>
              <w:t xml:space="preserve">No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AFF24B" w14:textId="77777777" w:rsidR="00132BBE" w:rsidRDefault="00132BBE">
            <w:pPr>
              <w:spacing w:after="0" w:line="240" w:lineRule="auto"/>
            </w:pPr>
            <w:r>
              <w:t xml:space="preserve"> </w:t>
            </w:r>
          </w:p>
        </w:tc>
      </w:tr>
      <w:tr w:rsidR="00132BBE" w14:paraId="199A1325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320FE0" w14:textId="77777777" w:rsidR="00132BBE" w:rsidRDefault="00132BBE">
            <w:pPr>
              <w:spacing w:after="0" w:line="240" w:lineRule="auto"/>
            </w:pPr>
            <w:r>
              <w:t>Project status repor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97CF14" w14:textId="77777777" w:rsidR="00132BBE" w:rsidRDefault="00132BBE">
            <w:pPr>
              <w:spacing w:after="0" w:line="240" w:lineRule="auto"/>
            </w:pPr>
            <w:r>
              <w:t xml:space="preserve">Yes (as seen)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00FC7" w14:textId="77777777" w:rsidR="00132BBE" w:rsidRDefault="00132BBE">
            <w:pPr>
              <w:spacing w:after="0" w:line="240" w:lineRule="auto"/>
            </w:pPr>
            <w:r>
              <w:t xml:space="preserve"> </w:t>
            </w:r>
          </w:p>
        </w:tc>
      </w:tr>
      <w:tr w:rsidR="00132BBE" w14:paraId="0A67CC6C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DD41B7" w14:textId="77777777" w:rsidR="00132BBE" w:rsidRDefault="00132BBE">
            <w:pPr>
              <w:spacing w:after="0" w:line="240" w:lineRule="auto"/>
            </w:pPr>
            <w:r>
              <w:t>End of stage repor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2EEA10" w14:textId="77777777" w:rsidR="00132BBE" w:rsidRDefault="00132BBE">
            <w:pPr>
              <w:spacing w:after="0" w:line="240" w:lineRule="auto"/>
            </w:pPr>
            <w:r>
              <w:t xml:space="preserve">No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D646D2" w14:textId="77777777" w:rsidR="00132BBE" w:rsidRDefault="00132BBE">
            <w:pPr>
              <w:spacing w:after="0" w:line="240" w:lineRule="auto"/>
            </w:pPr>
          </w:p>
        </w:tc>
      </w:tr>
      <w:tr w:rsidR="00132BBE" w14:paraId="4C4BB95B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19EE86" w14:textId="77777777" w:rsidR="00132BBE" w:rsidRDefault="00132BBE">
            <w:pPr>
              <w:spacing w:after="0" w:line="240" w:lineRule="auto"/>
            </w:pPr>
            <w:r>
              <w:t>MRD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E079B9" w14:textId="77777777" w:rsidR="00132BBE" w:rsidRDefault="00132BBE">
            <w:pPr>
              <w:spacing w:after="0" w:line="240" w:lineRule="auto"/>
            </w:pPr>
            <w:r>
              <w:t xml:space="preserve">No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AA8F65" w14:textId="77777777" w:rsidR="00132BBE" w:rsidRDefault="00132BBE">
            <w:pPr>
              <w:spacing w:after="0" w:line="240" w:lineRule="auto"/>
            </w:pPr>
          </w:p>
        </w:tc>
      </w:tr>
      <w:tr w:rsidR="00132BBE" w14:paraId="347254F2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12C395" w14:textId="77777777" w:rsidR="00132BBE" w:rsidRDefault="00132BBE">
            <w:pPr>
              <w:spacing w:after="0" w:line="240" w:lineRule="auto"/>
            </w:pPr>
            <w:r>
              <w:t xml:space="preserve">Stage plan 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E5F7B5" w14:textId="77777777" w:rsidR="00132BBE" w:rsidRDefault="00132BBE">
            <w:pPr>
              <w:spacing w:after="0" w:line="240" w:lineRule="auto"/>
            </w:pPr>
            <w:r>
              <w:t xml:space="preserve">No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CA6A9" w14:textId="77777777" w:rsidR="00132BBE" w:rsidRDefault="00132BBE">
            <w:pPr>
              <w:spacing w:after="0" w:line="240" w:lineRule="auto"/>
            </w:pPr>
          </w:p>
        </w:tc>
      </w:tr>
      <w:tr w:rsidR="00132BBE" w14:paraId="6BD22920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1A08E" w14:textId="77777777" w:rsidR="00132BBE" w:rsidRDefault="00132BBE">
            <w:pPr>
              <w:spacing w:after="0" w:line="240" w:lineRule="auto"/>
            </w:pPr>
            <w:r>
              <w:t>Trello board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93CDC" w14:textId="77777777" w:rsidR="00132BBE" w:rsidRDefault="00132BBE">
            <w:pPr>
              <w:spacing w:after="0" w:line="240" w:lineRule="auto"/>
            </w:pPr>
            <w:r>
              <w:t xml:space="preserve">No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D06C29" w14:textId="77777777" w:rsidR="00132BBE" w:rsidRDefault="00132BBE">
            <w:pPr>
              <w:spacing w:after="0" w:line="240" w:lineRule="auto"/>
            </w:pPr>
          </w:p>
        </w:tc>
      </w:tr>
      <w:tr w:rsidR="00132BBE" w14:paraId="6ABB7C4D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808E5B" w14:textId="77777777" w:rsidR="00132BBE" w:rsidRDefault="00132BBE">
            <w:pPr>
              <w:spacing w:after="0" w:line="240" w:lineRule="auto"/>
            </w:pPr>
            <w:r>
              <w:t xml:space="preserve">User stories/Acceptance criteria 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24240" w14:textId="77777777" w:rsidR="00132BBE" w:rsidRDefault="00132BBE">
            <w:pPr>
              <w:spacing w:after="0" w:line="240" w:lineRule="auto"/>
            </w:pPr>
            <w:r>
              <w:t>No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48191" w14:textId="77777777" w:rsidR="00132BBE" w:rsidRDefault="00132BBE">
            <w:pPr>
              <w:spacing w:after="0" w:line="240" w:lineRule="auto"/>
            </w:pPr>
          </w:p>
        </w:tc>
      </w:tr>
      <w:tr w:rsidR="00132BBE" w14:paraId="3B013C99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9C9401" w14:textId="77777777" w:rsidR="00132BBE" w:rsidRDefault="00132BBE">
            <w:pPr>
              <w:spacing w:after="0" w:line="240" w:lineRule="auto"/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6B1C5" w14:textId="77777777" w:rsidR="00132BBE" w:rsidRDefault="00132BBE">
            <w:pPr>
              <w:spacing w:after="0" w:line="240" w:lineRule="auto"/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3EB060" w14:textId="77777777" w:rsidR="00132BBE" w:rsidRDefault="00132BBE">
            <w:pPr>
              <w:spacing w:after="0" w:line="240" w:lineRule="auto"/>
            </w:pPr>
          </w:p>
        </w:tc>
      </w:tr>
    </w:tbl>
    <w:p w14:paraId="397E9ED0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1068"/>
        <w:gridCol w:w="2027"/>
        <w:gridCol w:w="3373"/>
      </w:tblGrid>
      <w:tr w:rsidR="00132BBE" w14:paraId="006FE80E" w14:textId="77777777" w:rsidTr="00132BBE">
        <w:tc>
          <w:tcPr>
            <w:tcW w:w="9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99F5440" w14:textId="77777777" w:rsidR="00132BBE" w:rsidRDefault="00132BBE">
            <w:pPr>
              <w:spacing w:after="0" w:line="240" w:lineRule="auto"/>
            </w:pPr>
            <w:r>
              <w:t>Risks</w:t>
            </w:r>
          </w:p>
        </w:tc>
      </w:tr>
      <w:tr w:rsidR="00132BBE" w14:paraId="1C348EDA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261B87" w14:textId="77777777" w:rsidR="00132BBE" w:rsidRDefault="00132BBE">
            <w:pPr>
              <w:spacing w:after="0" w:line="240" w:lineRule="auto"/>
            </w:pPr>
            <w:r>
              <w:t xml:space="preserve">Description 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FAFDF6" w14:textId="77777777" w:rsidR="00132BBE" w:rsidRDefault="00132BBE">
            <w:pPr>
              <w:spacing w:after="0" w:line="240" w:lineRule="auto"/>
            </w:pPr>
            <w:r>
              <w:t xml:space="preserve">RAG Status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ED853C" w14:textId="77777777" w:rsidR="00132BBE" w:rsidRDefault="00132BBE">
            <w:pPr>
              <w:spacing w:after="0" w:line="240" w:lineRule="auto"/>
            </w:pPr>
            <w:r>
              <w:t xml:space="preserve">Owner 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D117B" w14:textId="77777777" w:rsidR="00132BBE" w:rsidRDefault="00132BBE">
            <w:pPr>
              <w:spacing w:after="0" w:line="240" w:lineRule="auto"/>
            </w:pPr>
            <w:r>
              <w:t>Mitigation plan</w:t>
            </w:r>
          </w:p>
        </w:tc>
      </w:tr>
      <w:tr w:rsidR="00132BBE" w14:paraId="7E53806F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8FBA4" w14:textId="77777777" w:rsidR="00132BBE" w:rsidRDefault="00132BBE">
            <w:pPr>
              <w:spacing w:after="0" w:line="240" w:lineRule="auto"/>
            </w:pPr>
            <w:r>
              <w:t>No risk, all deliverable for the project are on track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A9022" w14:textId="77777777" w:rsidR="00132BBE" w:rsidRDefault="00132BBE">
            <w:pPr>
              <w:spacing w:after="0" w:line="240" w:lineRule="auto"/>
              <w:rPr>
                <w:color w:val="E36C0A" w:themeColor="accent6" w:themeShade="BF"/>
              </w:rPr>
            </w:pPr>
            <w:r>
              <w:rPr>
                <w:color w:val="00B050"/>
              </w:rPr>
              <w:t xml:space="preserve">Green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81BC0" w14:textId="77777777" w:rsidR="00132BBE" w:rsidRDefault="00132BBE">
            <w:pPr>
              <w:spacing w:after="0" w:line="240" w:lineRule="auto"/>
              <w:rPr>
                <w:color w:val="002060"/>
              </w:rPr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8D85D2" w14:textId="77777777" w:rsidR="00132BBE" w:rsidRDefault="00132BBE">
            <w:pPr>
              <w:spacing w:after="0" w:line="240" w:lineRule="auto"/>
            </w:pPr>
          </w:p>
        </w:tc>
      </w:tr>
      <w:tr w:rsidR="00132BBE" w14:paraId="105D8514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731689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347B7C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72053C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3FA9AF" w14:textId="77777777" w:rsidR="00132BBE" w:rsidRDefault="00132BBE">
            <w:pPr>
              <w:spacing w:after="0" w:line="240" w:lineRule="auto"/>
            </w:pPr>
          </w:p>
        </w:tc>
      </w:tr>
      <w:tr w:rsidR="00132BBE" w14:paraId="126D461C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C71652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B0419F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D25817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8A3057" w14:textId="77777777" w:rsidR="00132BBE" w:rsidRDefault="00132BBE">
            <w:pPr>
              <w:spacing w:after="0" w:line="240" w:lineRule="auto"/>
            </w:pPr>
          </w:p>
        </w:tc>
      </w:tr>
      <w:tr w:rsidR="00132BBE" w14:paraId="083B6847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27651C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E9AD8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6728BB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928D16" w14:textId="77777777" w:rsidR="00132BBE" w:rsidRDefault="00132BBE">
            <w:pPr>
              <w:spacing w:after="0" w:line="240" w:lineRule="auto"/>
            </w:pPr>
          </w:p>
        </w:tc>
      </w:tr>
      <w:tr w:rsidR="00132BBE" w14:paraId="42121A68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C12C1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086156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AF750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3E6E16" w14:textId="77777777" w:rsidR="00132BBE" w:rsidRDefault="00132BBE">
            <w:pPr>
              <w:spacing w:after="0" w:line="240" w:lineRule="auto"/>
            </w:pPr>
          </w:p>
        </w:tc>
      </w:tr>
    </w:tbl>
    <w:p w14:paraId="4B8BEE82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1068"/>
        <w:gridCol w:w="2027"/>
        <w:gridCol w:w="3373"/>
      </w:tblGrid>
      <w:tr w:rsidR="00132BBE" w14:paraId="742B3AE8" w14:textId="77777777" w:rsidTr="00132BBE">
        <w:tc>
          <w:tcPr>
            <w:tcW w:w="9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249CC30" w14:textId="77777777" w:rsidR="00132BBE" w:rsidRDefault="00132BBE">
            <w:pPr>
              <w:tabs>
                <w:tab w:val="left" w:pos="1880"/>
              </w:tabs>
              <w:spacing w:after="0" w:line="240" w:lineRule="auto"/>
            </w:pPr>
            <w:r>
              <w:lastRenderedPageBreak/>
              <w:t>Issues</w:t>
            </w:r>
            <w:r>
              <w:tab/>
            </w:r>
          </w:p>
        </w:tc>
      </w:tr>
      <w:tr w:rsidR="00132BBE" w14:paraId="6C17AEF6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7FBE95" w14:textId="77777777" w:rsidR="00132BBE" w:rsidRDefault="00132BBE">
            <w:pPr>
              <w:spacing w:after="0" w:line="240" w:lineRule="auto"/>
            </w:pPr>
            <w:r>
              <w:t xml:space="preserve">Description 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BF2DF9" w14:textId="77777777" w:rsidR="00132BBE" w:rsidRDefault="00132BBE">
            <w:pPr>
              <w:spacing w:after="0" w:line="240" w:lineRule="auto"/>
            </w:pPr>
            <w:r>
              <w:t xml:space="preserve">RAG Status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538D1C" w14:textId="77777777" w:rsidR="00132BBE" w:rsidRDefault="00132BBE">
            <w:pPr>
              <w:spacing w:after="0" w:line="240" w:lineRule="auto"/>
            </w:pPr>
            <w:r>
              <w:t xml:space="preserve">Owner 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595B7D" w14:textId="77777777" w:rsidR="00132BBE" w:rsidRDefault="00132BBE">
            <w:pPr>
              <w:spacing w:after="0" w:line="240" w:lineRule="auto"/>
            </w:pPr>
            <w:r>
              <w:t>Approved action</w:t>
            </w:r>
          </w:p>
        </w:tc>
      </w:tr>
      <w:tr w:rsidR="00132BBE" w14:paraId="23C9B415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00A6D" w14:textId="77777777" w:rsidR="00132BBE" w:rsidRDefault="00132BBE">
            <w:pPr>
              <w:spacing w:after="0" w:line="240" w:lineRule="auto"/>
            </w:pPr>
            <w:r>
              <w:t>Time allocated for our weekly meetings isn’t enough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BCE991" w14:textId="77777777" w:rsidR="00132BBE" w:rsidRDefault="00132BBE">
            <w:pPr>
              <w:spacing w:after="0" w:line="240" w:lineRule="auto"/>
            </w:pPr>
            <w:r>
              <w:rPr>
                <w:color w:val="FF0000"/>
              </w:rPr>
              <w:t>Red</w:t>
            </w:r>
            <w:r>
              <w:t xml:space="preserve">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591DB8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5DE9B" w14:textId="77777777" w:rsidR="00132BBE" w:rsidRDefault="00132BBE">
            <w:pPr>
              <w:spacing w:after="0" w:line="240" w:lineRule="auto"/>
            </w:pPr>
          </w:p>
        </w:tc>
      </w:tr>
      <w:tr w:rsidR="00132BBE" w14:paraId="674A06C3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0E3FF5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B84192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82DEB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C66CD5" w14:textId="77777777" w:rsidR="00132BBE" w:rsidRDefault="00132BBE">
            <w:pPr>
              <w:spacing w:after="0" w:line="240" w:lineRule="auto"/>
            </w:pPr>
          </w:p>
        </w:tc>
      </w:tr>
      <w:tr w:rsidR="00132BBE" w14:paraId="4F694CAA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F24973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F875C0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A30B3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BB16E0" w14:textId="77777777" w:rsidR="00132BBE" w:rsidRDefault="00132BBE">
            <w:pPr>
              <w:spacing w:after="0" w:line="240" w:lineRule="auto"/>
            </w:pPr>
          </w:p>
        </w:tc>
      </w:tr>
      <w:tr w:rsidR="00132BBE" w14:paraId="056A0D71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F05EE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832BB6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30E46C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B7CE16" w14:textId="77777777" w:rsidR="00132BBE" w:rsidRDefault="00132BBE">
            <w:pPr>
              <w:spacing w:after="0" w:line="240" w:lineRule="auto"/>
            </w:pPr>
          </w:p>
        </w:tc>
      </w:tr>
      <w:tr w:rsidR="00132BBE" w14:paraId="78519EF2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926DCF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8B7C29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E270231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BEEB7" w14:textId="77777777" w:rsidR="00132BBE" w:rsidRDefault="00132BBE">
            <w:pPr>
              <w:spacing w:after="0" w:line="240" w:lineRule="auto"/>
            </w:pPr>
          </w:p>
        </w:tc>
      </w:tr>
    </w:tbl>
    <w:p w14:paraId="6E4B9A27" w14:textId="77777777" w:rsidR="00132BBE" w:rsidRDefault="00132BBE" w:rsidP="00132BBE">
      <w:pPr>
        <w:tabs>
          <w:tab w:val="left" w:pos="3320"/>
        </w:tabs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pPr w:leftFromText="180" w:rightFromText="180" w:bottomFromText="160" w:vertAnchor="text" w:horzAnchor="margin" w:tblpY="-78"/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50"/>
      </w:tblGrid>
      <w:tr w:rsidR="00132BBE" w14:paraId="0DA6E989" w14:textId="77777777" w:rsidTr="00132BBE">
        <w:trPr>
          <w:trHeight w:val="313"/>
        </w:trPr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6565CE44" w14:textId="77777777" w:rsidR="00132BBE" w:rsidRDefault="00132BBE">
            <w:pPr>
              <w:tabs>
                <w:tab w:val="center" w:pos="4765"/>
                <w:tab w:val="left" w:pos="8460"/>
              </w:tabs>
              <w:spacing w:after="0" w:line="240" w:lineRule="auto"/>
            </w:pPr>
            <w:r>
              <w:tab/>
              <w:t>PROJECT SCHEDULE</w:t>
            </w:r>
            <w:r>
              <w:tab/>
            </w:r>
          </w:p>
        </w:tc>
      </w:tr>
      <w:tr w:rsidR="00132BBE" w14:paraId="3C3B2CA0" w14:textId="77777777" w:rsidTr="00132BBE">
        <w:trPr>
          <w:trHeight w:val="6187"/>
        </w:trPr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59F6A6" w14:textId="77777777" w:rsidR="00132BBE" w:rsidRDefault="00132BBE">
            <w:pPr>
              <w:spacing w:after="0" w:line="240" w:lineRule="auto"/>
              <w:rPr>
                <w:i/>
              </w:rPr>
            </w:pPr>
            <w:r>
              <w:rPr>
                <w:b/>
                <w:i/>
              </w:rPr>
              <w:t>{High level project plan diagram with milestones} e.g. see below ( extract from Project Plan)</w:t>
            </w:r>
          </w:p>
          <w:p w14:paraId="31581BE4" w14:textId="77777777" w:rsidR="00132BBE" w:rsidRDefault="00132BBE">
            <w:pPr>
              <w:spacing w:after="0" w:line="240" w:lineRule="auto"/>
              <w:rPr>
                <w:b/>
                <w:i/>
              </w:rPr>
            </w:pPr>
          </w:p>
          <w:tbl>
            <w:tblPr>
              <w:tblW w:w="9465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16"/>
              <w:gridCol w:w="2365"/>
              <w:gridCol w:w="1709"/>
              <w:gridCol w:w="1578"/>
              <w:gridCol w:w="2497"/>
            </w:tblGrid>
            <w:tr w:rsidR="00132BBE" w14:paraId="6CD30D95" w14:textId="77777777">
              <w:trPr>
                <w:trHeight w:val="659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1C32CEA6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RAG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42E8175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bCs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Activity/</w:t>
                  </w:r>
                </w:p>
                <w:p w14:paraId="67294676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Deliverable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3580F85B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Baseline Due Date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FC48C95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ind w:right="-1187"/>
                    <w:rPr>
                      <w:b/>
                      <w:bCs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Estimated</w:t>
                  </w:r>
                </w:p>
                <w:p w14:paraId="2251FB95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ind w:right="-1187"/>
                    <w:rPr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 xml:space="preserve"> Due Date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3E2D5999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Commentary</w:t>
                  </w:r>
                </w:p>
              </w:tc>
            </w:tr>
            <w:tr w:rsidR="00132BBE" w14:paraId="78E44069" w14:textId="77777777">
              <w:trPr>
                <w:trHeight w:val="572"/>
              </w:trPr>
              <w:tc>
                <w:tcPr>
                  <w:tcW w:w="1316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00B0F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7BD0682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Blue</w:t>
                  </w:r>
                </w:p>
              </w:tc>
              <w:tc>
                <w:tcPr>
                  <w:tcW w:w="2365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9AFB352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Initiate Test Strategy</w:t>
                  </w:r>
                </w:p>
              </w:tc>
              <w:tc>
                <w:tcPr>
                  <w:tcW w:w="1709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547F21A3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/08/2022</w:t>
                  </w:r>
                </w:p>
              </w:tc>
              <w:tc>
                <w:tcPr>
                  <w:tcW w:w="1578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C3A43AE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3/08/2022</w:t>
                  </w:r>
                </w:p>
              </w:tc>
              <w:tc>
                <w:tcPr>
                  <w:tcW w:w="2497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52433F67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Final approval received 2/08/2022.</w:t>
                  </w:r>
                </w:p>
              </w:tc>
            </w:tr>
            <w:tr w:rsidR="00132BBE" w14:paraId="4FCC9B7B" w14:textId="77777777">
              <w:trPr>
                <w:trHeight w:val="515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C00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787EEDC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Amber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4E34B5B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Plan for Test Activity incl. resource plan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ECECF4D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4/08/2022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5EF3B6BB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5/08/2022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46B60437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Follow on discussion with NS/MO/CS 4/08/2022.</w:t>
                  </w:r>
                </w:p>
              </w:tc>
            </w:tr>
            <w:tr w:rsidR="00132BBE" w14:paraId="15541A34" w14:textId="77777777">
              <w:trPr>
                <w:trHeight w:val="604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00B0F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7758DEE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Blue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3D2D1E7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MS2.1 Professional Effort Test Plan and MAC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9CB813A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2/08/2022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0F298715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6/08/2022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472FF197" w14:textId="77777777" w:rsidR="00132BBE" w:rsidRDefault="00132BBE">
                  <w:pPr>
                    <w:framePr w:hSpace="180" w:wrap="around" w:vAnchor="text" w:hAnchor="margin" w:y="-78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MS2.1 MAC signed-off.</w:t>
                  </w:r>
                </w:p>
              </w:tc>
            </w:tr>
          </w:tbl>
          <w:p w14:paraId="567E0964" w14:textId="77777777" w:rsidR="00132BBE" w:rsidRDefault="00132BBE">
            <w:pPr>
              <w:spacing w:after="0" w:line="240" w:lineRule="auto"/>
              <w:rPr>
                <w:rFonts w:ascii="Cambria Math" w:eastAsia="Calibri" w:hAnsi="Cambria Math" w:cs="Arabic Typesetting"/>
                <w:b/>
                <w:color w:val="002060"/>
                <w:sz w:val="28"/>
                <w:szCs w:val="28"/>
              </w:rPr>
            </w:pPr>
          </w:p>
        </w:tc>
      </w:tr>
    </w:tbl>
    <w:p w14:paraId="452BD429" w14:textId="77777777" w:rsidR="00132BBE" w:rsidRDefault="00132BBE" w:rsidP="00132BBE">
      <w:pPr>
        <w:spacing w:after="0" w:line="240" w:lineRule="auto"/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p w14:paraId="3D770129" w14:textId="77777777" w:rsidR="00132BBE" w:rsidRDefault="00132BBE" w:rsidP="00132BBE">
      <w:pPr>
        <w:spacing w:after="0" w:line="240" w:lineRule="auto"/>
      </w:pPr>
    </w:p>
    <w:p w14:paraId="19745AB0" w14:textId="77777777" w:rsidR="00132BBE" w:rsidRDefault="00132BBE" w:rsidP="00132BBE">
      <w:pPr>
        <w:spacing w:after="0" w:line="240" w:lineRule="auto"/>
      </w:pPr>
    </w:p>
    <w:p w14:paraId="1FC7CEC8" w14:textId="77777777" w:rsidR="00132BBE" w:rsidRDefault="00132BBE" w:rsidP="00132BBE">
      <w:pPr>
        <w:spacing w:after="0" w:line="240" w:lineRule="auto"/>
      </w:pPr>
    </w:p>
    <w:p w14:paraId="4F549503" w14:textId="77777777" w:rsidR="00132BBE" w:rsidRDefault="00132BBE" w:rsidP="00132BB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"/>
        <w:gridCol w:w="2520"/>
      </w:tblGrid>
      <w:tr w:rsidR="00132BBE" w14:paraId="51F01004" w14:textId="77777777" w:rsidTr="00132BBE"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E5836E" w14:textId="77777777" w:rsidR="00132BBE" w:rsidRDefault="00132BBE">
            <w:pPr>
              <w:spacing w:after="0" w:line="240" w:lineRule="auto"/>
            </w:pPr>
            <w:r>
              <w:t>INDICATOR LEGEND</w:t>
            </w:r>
          </w:p>
        </w:tc>
      </w:tr>
      <w:tr w:rsidR="00132BBE" w14:paraId="2635ACCC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E79"/>
            <w:hideMark/>
          </w:tcPr>
          <w:p w14:paraId="01A34971" w14:textId="77777777" w:rsidR="00132BBE" w:rsidRDefault="00132BBE">
            <w:pPr>
              <w:spacing w:after="0" w:line="240" w:lineRule="auto"/>
            </w:pPr>
            <w:r>
              <w:t>Blu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451B50" w14:textId="77777777" w:rsidR="00132BBE" w:rsidRDefault="00132BBE">
            <w:pPr>
              <w:spacing w:after="0" w:line="240" w:lineRule="auto"/>
            </w:pPr>
            <w:r>
              <w:t>Complete</w:t>
            </w:r>
          </w:p>
        </w:tc>
      </w:tr>
      <w:tr w:rsidR="00132BBE" w14:paraId="0449E0D3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hideMark/>
          </w:tcPr>
          <w:p w14:paraId="7432E04E" w14:textId="77777777" w:rsidR="00132BBE" w:rsidRDefault="00132BBE">
            <w:pPr>
              <w:spacing w:after="0" w:line="240" w:lineRule="auto"/>
            </w:pPr>
            <w:r>
              <w:t>Gre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3F424" w14:textId="77777777" w:rsidR="00132BBE" w:rsidRDefault="00132BBE">
            <w:pPr>
              <w:spacing w:after="0" w:line="240" w:lineRule="auto"/>
            </w:pPr>
            <w:r>
              <w:t>On track</w:t>
            </w:r>
          </w:p>
        </w:tc>
      </w:tr>
      <w:tr w:rsidR="00132BBE" w14:paraId="543E7C83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hideMark/>
          </w:tcPr>
          <w:p w14:paraId="2142A6AB" w14:textId="77777777" w:rsidR="00132BBE" w:rsidRDefault="00132BBE">
            <w:pPr>
              <w:spacing w:after="0" w:line="240" w:lineRule="auto"/>
            </w:pPr>
            <w:r>
              <w:t>Amb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00A173" w14:textId="77777777" w:rsidR="00132BBE" w:rsidRDefault="00132BBE">
            <w:pPr>
              <w:spacing w:after="0" w:line="240" w:lineRule="auto"/>
            </w:pPr>
            <w:r>
              <w:t>Being managed</w:t>
            </w:r>
          </w:p>
        </w:tc>
      </w:tr>
      <w:tr w:rsidR="00132BBE" w14:paraId="513B1D05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7C3B8F38" w14:textId="77777777" w:rsidR="00132BBE" w:rsidRDefault="00132BBE">
            <w:pPr>
              <w:spacing w:after="0" w:line="240" w:lineRule="auto"/>
            </w:pPr>
            <w:r>
              <w:t>Re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F24B30" w14:textId="77777777" w:rsidR="00132BBE" w:rsidRDefault="00132BBE">
            <w:pPr>
              <w:spacing w:after="0" w:line="240" w:lineRule="auto"/>
            </w:pPr>
            <w:r>
              <w:t>Attention required</w:t>
            </w:r>
          </w:p>
        </w:tc>
      </w:tr>
    </w:tbl>
    <w:p w14:paraId="63D52593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  <w:r>
        <w:t xml:space="preserve">                     </w:t>
      </w:r>
    </w:p>
    <w:p w14:paraId="030F73AA" w14:textId="77777777" w:rsidR="00132BBE" w:rsidRDefault="00132BBE" w:rsidP="00132BBE">
      <w:r>
        <w:br w:type="page"/>
      </w: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7020"/>
      </w:tblGrid>
      <w:tr w:rsidR="00132BBE" w14:paraId="3D8260CB" w14:textId="77777777" w:rsidTr="00132BBE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2D4EC85" w14:textId="77777777" w:rsidR="00132BBE" w:rsidRDefault="00132BBE">
            <w:pPr>
              <w:spacing w:after="0" w:line="240" w:lineRule="auto"/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lastRenderedPageBreak/>
              <w:t>PROJECT STATUS REPORT</w:t>
            </w:r>
          </w:p>
        </w:tc>
      </w:tr>
      <w:tr w:rsidR="00132BBE" w14:paraId="70C93C83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C8183E" w14:textId="77777777" w:rsidR="00132BBE" w:rsidRDefault="00132BBE">
            <w:pPr>
              <w:spacing w:after="0" w:line="240" w:lineRule="auto"/>
              <w:rPr>
                <w:sz w:val="28"/>
                <w:szCs w:val="28"/>
              </w:rPr>
            </w:pPr>
            <w:r>
              <w:t>Project Name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56E62E" w14:textId="77777777" w:rsidR="00132BBE" w:rsidRDefault="00132BBE">
            <w:pPr>
              <w:spacing w:after="0" w:line="240" w:lineRule="auto"/>
            </w:pPr>
            <w:r>
              <w:t>Stanford Institute 005</w:t>
            </w:r>
          </w:p>
        </w:tc>
      </w:tr>
      <w:tr w:rsidR="00132BBE" w14:paraId="4055D70A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236A91" w14:textId="77777777" w:rsidR="00132BBE" w:rsidRDefault="00132BBE">
            <w:pPr>
              <w:spacing w:after="0" w:line="240" w:lineRule="auto"/>
            </w:pPr>
            <w:r>
              <w:t>Project Manager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BC3BFB" w14:textId="77777777" w:rsidR="00132BBE" w:rsidRDefault="00132BBE">
            <w:pPr>
              <w:spacing w:after="0" w:line="240" w:lineRule="auto"/>
            </w:pPr>
            <w:r>
              <w:t>Abayomi Fisayo Seun</w:t>
            </w:r>
          </w:p>
        </w:tc>
      </w:tr>
      <w:tr w:rsidR="00132BBE" w14:paraId="7EE2C129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275FB8" w14:textId="77777777" w:rsidR="00132BBE" w:rsidRDefault="00132BBE">
            <w:pPr>
              <w:spacing w:after="0" w:line="240" w:lineRule="auto"/>
            </w:pPr>
            <w:r>
              <w:t>Status Date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8FDB73" w14:textId="77777777" w:rsidR="00132BBE" w:rsidRDefault="00132BBE">
            <w:pPr>
              <w:spacing w:after="0" w:line="240" w:lineRule="auto"/>
            </w:pPr>
            <w:r>
              <w:t>23/05/2022</w:t>
            </w:r>
          </w:p>
        </w:tc>
      </w:tr>
      <w:tr w:rsidR="00132BBE" w14:paraId="60061FCF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1941CC" w14:textId="77777777" w:rsidR="00132BBE" w:rsidRDefault="00132BBE">
            <w:pPr>
              <w:spacing w:after="0" w:line="240" w:lineRule="auto"/>
            </w:pPr>
            <w:r>
              <w:rPr>
                <w:highlight w:val="yellow"/>
              </w:rPr>
              <w:t>Week Number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E0B58" w14:textId="77777777" w:rsidR="00132BBE" w:rsidRDefault="00132BBE">
            <w:pPr>
              <w:spacing w:after="0" w:line="240" w:lineRule="auto"/>
            </w:pPr>
            <w:r>
              <w:t>2</w:t>
            </w:r>
          </w:p>
        </w:tc>
      </w:tr>
      <w:tr w:rsidR="00132BBE" w14:paraId="584E4DE4" w14:textId="77777777" w:rsidTr="00132BBE">
        <w:trPr>
          <w:trHeight w:val="437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FF372B" w14:textId="77777777" w:rsidR="00132BBE" w:rsidRDefault="00132BBE">
            <w:pPr>
              <w:spacing w:after="0" w:line="240" w:lineRule="auto"/>
            </w:pPr>
            <w:r>
              <w:t xml:space="preserve">Current RAG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F446D7" w14:textId="77777777" w:rsidR="00132BBE" w:rsidRDefault="00132BBE">
            <w:pPr>
              <w:spacing w:after="0" w:line="240" w:lineRule="auto"/>
              <w:rPr>
                <w:highlight w:val="darkGreen"/>
              </w:rPr>
            </w:pPr>
            <w:r>
              <w:rPr>
                <w:color w:val="00B050"/>
              </w:rPr>
              <w:t xml:space="preserve">Green </w:t>
            </w:r>
          </w:p>
        </w:tc>
      </w:tr>
      <w:tr w:rsidR="00132BBE" w14:paraId="14FF83E2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0F0EFA" w14:textId="77777777" w:rsidR="00132BBE" w:rsidRDefault="00132BBE">
            <w:pPr>
              <w:spacing w:after="0" w:line="240" w:lineRule="auto"/>
            </w:pPr>
            <w:r>
              <w:t>Next Forecast RAG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BE5CEC" w14:textId="77777777" w:rsidR="00132BBE" w:rsidRDefault="00132BBE">
            <w:pPr>
              <w:spacing w:after="0" w:line="240" w:lineRule="auto"/>
              <w:rPr>
                <w:color w:val="8064A2" w:themeColor="accent4"/>
              </w:rPr>
            </w:pPr>
            <w:r>
              <w:rPr>
                <w:color w:val="8064A2" w:themeColor="accent4"/>
              </w:rPr>
              <w:t xml:space="preserve">Amber </w:t>
            </w:r>
          </w:p>
        </w:tc>
      </w:tr>
    </w:tbl>
    <w:p w14:paraId="297326C8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3"/>
        <w:gridCol w:w="6752"/>
      </w:tblGrid>
      <w:tr w:rsidR="00132BBE" w14:paraId="3A06BFB4" w14:textId="77777777" w:rsidTr="00132BBE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1A38A8B" w14:textId="77777777" w:rsidR="00132BBE" w:rsidRDefault="00132BBE">
            <w:pPr>
              <w:tabs>
                <w:tab w:val="center" w:pos="4704"/>
                <w:tab w:val="left" w:pos="7380"/>
              </w:tabs>
              <w:spacing w:after="0" w:line="240" w:lineRule="auto"/>
            </w:pPr>
            <w:r>
              <w:tab/>
              <w:t>PROJECT SUMMARY</w:t>
            </w:r>
            <w:r>
              <w:tab/>
            </w:r>
          </w:p>
        </w:tc>
      </w:tr>
      <w:tr w:rsidR="00132BBE" w14:paraId="2DC6F044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F521A0" w14:textId="77777777" w:rsidR="00132BBE" w:rsidRDefault="00132BBE">
            <w:pPr>
              <w:spacing w:after="0" w:line="240" w:lineRule="auto"/>
              <w:jc w:val="center"/>
            </w:pPr>
            <w:r>
              <w:t>Status overview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7CAAB" w14:textId="77777777" w:rsidR="00132BBE" w:rsidRDefault="00132BBE">
            <w:pPr>
              <w:spacing w:after="0" w:line="240" w:lineRule="auto"/>
              <w:jc w:val="both"/>
            </w:pPr>
          </w:p>
        </w:tc>
      </w:tr>
      <w:tr w:rsidR="00132BBE" w14:paraId="59F73767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FC3AFE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t>Work completed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6FF764" w14:textId="77777777" w:rsidR="00132BBE" w:rsidRDefault="00132BBE">
            <w:pPr>
              <w:spacing w:after="0" w:line="240" w:lineRule="auto"/>
              <w:jc w:val="both"/>
            </w:pPr>
            <w:r>
              <w:rPr>
                <w:b/>
              </w:rPr>
              <w:t>PM’s :</w:t>
            </w:r>
          </w:p>
          <w:p w14:paraId="68729E5A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•  1</w:t>
            </w:r>
            <w:r>
              <w:rPr>
                <w:b/>
                <w:vertAlign w:val="superscript"/>
              </w:rPr>
              <w:t>st</w:t>
            </w:r>
            <w:r>
              <w:rPr>
                <w:b/>
              </w:rPr>
              <w:t xml:space="preserve"> weekly project meeting </w:t>
            </w:r>
          </w:p>
          <w:p w14:paraId="1031D989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Project proposal </w:t>
            </w:r>
          </w:p>
          <w:p w14:paraId="63731364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</w:p>
          <w:p w14:paraId="50BBCD20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2</w:t>
            </w:r>
            <w:r>
              <w:rPr>
                <w:b/>
                <w:vertAlign w:val="superscript"/>
              </w:rPr>
              <w:t>nd</w:t>
            </w:r>
            <w:r>
              <w:rPr>
                <w:b/>
              </w:rPr>
              <w:t xml:space="preserve"> weekly project meeting </w:t>
            </w:r>
          </w:p>
          <w:p w14:paraId="4FB930BF" w14:textId="77777777" w:rsidR="00132BBE" w:rsidRDefault="00132BBE" w:rsidP="00132BBE">
            <w:pPr>
              <w:pStyle w:val="ListParagraph"/>
              <w:numPr>
                <w:ilvl w:val="0"/>
                <w:numId w:val="3"/>
              </w:numPr>
              <w:spacing w:after="0" w:line="240" w:lineRule="auto"/>
              <w:jc w:val="both"/>
              <w:rPr>
                <w:b w:val="0"/>
              </w:rPr>
            </w:pPr>
            <w:r>
              <w:rPr>
                <w:b w:val="0"/>
              </w:rPr>
              <w:t>Created Trello Board</w:t>
            </w:r>
          </w:p>
          <w:p w14:paraId="0E8FED5A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BA’s :</w:t>
            </w:r>
          </w:p>
          <w:p w14:paraId="429140A1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•  Requirement workshop held with the team</w:t>
            </w:r>
          </w:p>
          <w:p w14:paraId="59693D66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Requirement workshop agenda</w:t>
            </w:r>
          </w:p>
          <w:p w14:paraId="356554E3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Work plan</w:t>
            </w:r>
          </w:p>
          <w:p w14:paraId="0B765259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>•  High and low level requirement identified</w:t>
            </w:r>
          </w:p>
          <w:p w14:paraId="5541D78E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</w:p>
        </w:tc>
      </w:tr>
      <w:tr w:rsidR="00132BBE" w14:paraId="5CE7E865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155BEE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t>Work in progress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74C0C8" w14:textId="77777777" w:rsidR="00132BBE" w:rsidRDefault="00132BBE">
            <w:pPr>
              <w:spacing w:after="0" w:line="240" w:lineRule="auto"/>
              <w:ind w:firstLineChars="200" w:firstLine="440"/>
              <w:jc w:val="both"/>
            </w:pPr>
            <w:r>
              <w:rPr>
                <w:b/>
              </w:rPr>
              <w:t>•  Project brief</w:t>
            </w:r>
          </w:p>
          <w:p w14:paraId="4C14944B" w14:textId="77777777" w:rsidR="00132BBE" w:rsidRDefault="00132BBE">
            <w:pPr>
              <w:spacing w:after="0" w:line="240" w:lineRule="auto"/>
              <w:ind w:left="770" w:hangingChars="350" w:hanging="770"/>
              <w:jc w:val="both"/>
              <w:rPr>
                <w:b/>
              </w:rPr>
            </w:pPr>
            <w:r>
              <w:rPr>
                <w:b/>
              </w:rPr>
              <w:t xml:space="preserve">•Ensuring all deliverables for week 1 are met and signed off </w:t>
            </w:r>
          </w:p>
          <w:p w14:paraId="4C89E0B4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 xml:space="preserve">•Trello board update </w:t>
            </w:r>
          </w:p>
          <w:p w14:paraId="607E42F7" w14:textId="77777777" w:rsidR="00132BBE" w:rsidRDefault="00132BBE">
            <w:pPr>
              <w:spacing w:after="0" w:line="240" w:lineRule="auto"/>
              <w:ind w:firstLineChars="200" w:firstLine="440"/>
              <w:jc w:val="both"/>
              <w:rPr>
                <w:b/>
              </w:rPr>
            </w:pPr>
            <w:r>
              <w:rPr>
                <w:b/>
              </w:rPr>
              <w:t>•  Writing Project status report (PSR)</w:t>
            </w:r>
          </w:p>
          <w:p w14:paraId="66DBD4F2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>•  Writing end of stage report for Initiation stage</w:t>
            </w:r>
          </w:p>
          <w:p w14:paraId="1A85323D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 xml:space="preserve">•  Creating stage plan for the planning stage   </w:t>
            </w:r>
          </w:p>
          <w:p w14:paraId="02E51E56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>•  Writing market Requirement Document</w:t>
            </w:r>
          </w:p>
          <w:p w14:paraId="2AC98A5B" w14:textId="77777777" w:rsidR="00132BBE" w:rsidRDefault="00132BBE">
            <w:pPr>
              <w:spacing w:after="0" w:line="240" w:lineRule="auto"/>
              <w:ind w:left="770" w:hangingChars="350" w:hanging="770"/>
              <w:jc w:val="both"/>
              <w:rPr>
                <w:b/>
              </w:rPr>
            </w:pPr>
            <w:r>
              <w:rPr>
                <w:b/>
              </w:rPr>
              <w:t xml:space="preserve">•  Writing user stories and acceptance criteria </w:t>
            </w:r>
          </w:p>
          <w:p w14:paraId="10CD98FC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</w:p>
          <w:p w14:paraId="3A72B072" w14:textId="77777777" w:rsidR="00132BBE" w:rsidRDefault="00132BBE">
            <w:pPr>
              <w:spacing w:after="0" w:line="240" w:lineRule="auto"/>
              <w:ind w:left="360"/>
              <w:jc w:val="both"/>
              <w:rPr>
                <w:b/>
              </w:rPr>
            </w:pPr>
          </w:p>
        </w:tc>
      </w:tr>
      <w:tr w:rsidR="00132BBE" w14:paraId="0DBB5CC9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CB4282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Cs/>
                <w:i/>
                <w:iCs/>
              </w:rPr>
              <w:lastRenderedPageBreak/>
              <w:t>Planned key milestones, activities for the next week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C34A92" w14:textId="77777777" w:rsidR="00132BBE" w:rsidRDefault="00132BBE">
            <w:pPr>
              <w:spacing w:after="0" w:line="240" w:lineRule="auto"/>
              <w:ind w:leftChars="257" w:left="785" w:hangingChars="100" w:hanging="220"/>
              <w:jc w:val="both"/>
            </w:pPr>
            <w:r>
              <w:rPr>
                <w:b/>
              </w:rPr>
              <w:t>•Have all the above produced, submitted and signed off</w:t>
            </w:r>
          </w:p>
          <w:p w14:paraId="6E10989B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67E342D7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2250"/>
        <w:gridCol w:w="4770"/>
      </w:tblGrid>
      <w:tr w:rsidR="00132BBE" w14:paraId="44195F3F" w14:textId="77777777" w:rsidTr="00132BBE">
        <w:tc>
          <w:tcPr>
            <w:tcW w:w="9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4881850" w14:textId="77777777" w:rsidR="00132BBE" w:rsidRDefault="00132BBE">
            <w:pPr>
              <w:tabs>
                <w:tab w:val="center" w:pos="4704"/>
                <w:tab w:val="left" w:pos="8340"/>
              </w:tabs>
              <w:spacing w:after="0" w:line="240" w:lineRule="auto"/>
            </w:pPr>
            <w:r>
              <w:tab/>
              <w:t>DELIVERABLES</w:t>
            </w:r>
            <w:r>
              <w:tab/>
            </w:r>
          </w:p>
        </w:tc>
      </w:tr>
      <w:tr w:rsidR="00132BBE" w14:paraId="17EAAC5E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7D7D8" w14:textId="77777777" w:rsidR="00132BBE" w:rsidRDefault="00132BBE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>Deliverables expected for this week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038C8" w14:textId="77777777" w:rsidR="00132BBE" w:rsidRDefault="00132BBE">
            <w:pPr>
              <w:spacing w:after="0" w:line="240" w:lineRule="auto"/>
              <w:rPr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>Have you completed this?</w:t>
            </w:r>
            <w:r>
              <w:rPr>
                <w:i/>
                <w:highlight w:val="yellow"/>
              </w:rPr>
              <w:t xml:space="preserve"> Yes / No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1F3D28" w14:textId="77777777" w:rsidR="00132BBE" w:rsidRDefault="00132BBE">
            <w:pPr>
              <w:spacing w:after="0" w:line="240" w:lineRule="auto"/>
              <w:rPr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>If complete, do you need to receive feedback?</w:t>
            </w:r>
          </w:p>
          <w:p w14:paraId="0279DB9C" w14:textId="77777777" w:rsidR="00132BBE" w:rsidRDefault="00132BBE">
            <w:pPr>
              <w:spacing w:after="0" w:line="240" w:lineRule="auto"/>
              <w:rPr>
                <w:b/>
                <w:i/>
                <w:highlight w:val="yellow"/>
              </w:rPr>
            </w:pPr>
            <w:r>
              <w:rPr>
                <w:i/>
                <w:highlight w:val="yellow"/>
              </w:rPr>
              <w:t>Yes / No</w:t>
            </w:r>
          </w:p>
        </w:tc>
      </w:tr>
      <w:tr w:rsidR="00132BBE" w14:paraId="0400418C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E34A93" w14:textId="77777777" w:rsidR="00132BBE" w:rsidRDefault="00132BBE">
            <w:pPr>
              <w:spacing w:after="0" w:line="240" w:lineRule="auto"/>
            </w:pPr>
            <w:r>
              <w:t>Project brief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B0AB44" w14:textId="77777777" w:rsidR="00132BBE" w:rsidRDefault="00132BBE">
            <w:pPr>
              <w:spacing w:after="0" w:line="240" w:lineRule="auto"/>
            </w:pPr>
            <w:r>
              <w:t xml:space="preserve">No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A71C94" w14:textId="77777777" w:rsidR="00132BBE" w:rsidRDefault="00132BBE">
            <w:pPr>
              <w:spacing w:after="0" w:line="240" w:lineRule="auto"/>
            </w:pPr>
          </w:p>
        </w:tc>
      </w:tr>
      <w:tr w:rsidR="00132BBE" w14:paraId="164A9814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DF3B01" w14:textId="77777777" w:rsidR="00132BBE" w:rsidRDefault="00132BBE">
            <w:pPr>
              <w:spacing w:after="0" w:line="240" w:lineRule="auto"/>
            </w:pPr>
            <w:r>
              <w:t>Project status repor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E7501B" w14:textId="77777777" w:rsidR="00132BBE" w:rsidRDefault="00132BBE">
            <w:pPr>
              <w:spacing w:after="0" w:line="240" w:lineRule="auto"/>
            </w:pPr>
            <w:r>
              <w:t xml:space="preserve">Yes (as seen)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2F9053C" w14:textId="77777777" w:rsidR="00132BBE" w:rsidRDefault="00132BBE">
            <w:pPr>
              <w:spacing w:after="0" w:line="240" w:lineRule="auto"/>
            </w:pPr>
          </w:p>
        </w:tc>
      </w:tr>
      <w:tr w:rsidR="00132BBE" w14:paraId="5227A439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B90378" w14:textId="77777777" w:rsidR="00132BBE" w:rsidRDefault="00132BBE">
            <w:pPr>
              <w:spacing w:after="0" w:line="240" w:lineRule="auto"/>
            </w:pPr>
            <w:r>
              <w:t>End of stage repor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6E205" w14:textId="77777777" w:rsidR="00132BBE" w:rsidRDefault="00132BBE">
            <w:pPr>
              <w:spacing w:after="0" w:line="240" w:lineRule="auto"/>
            </w:pPr>
            <w:r>
              <w:t xml:space="preserve">No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D9A1F8" w14:textId="77777777" w:rsidR="00132BBE" w:rsidRDefault="00132BBE">
            <w:pPr>
              <w:spacing w:after="0" w:line="240" w:lineRule="auto"/>
            </w:pPr>
          </w:p>
        </w:tc>
      </w:tr>
      <w:tr w:rsidR="00132BBE" w14:paraId="46C0F99E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D40595" w14:textId="77777777" w:rsidR="00132BBE" w:rsidRDefault="00132BBE">
            <w:pPr>
              <w:spacing w:after="0" w:line="240" w:lineRule="auto"/>
            </w:pPr>
            <w:r>
              <w:t>MRD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E70E07" w14:textId="77777777" w:rsidR="00132BBE" w:rsidRDefault="00132BBE">
            <w:pPr>
              <w:spacing w:after="0" w:line="240" w:lineRule="auto"/>
            </w:pPr>
            <w:r>
              <w:t xml:space="preserve">No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1207C5" w14:textId="77777777" w:rsidR="00132BBE" w:rsidRDefault="00132BBE">
            <w:pPr>
              <w:spacing w:after="0" w:line="240" w:lineRule="auto"/>
            </w:pPr>
          </w:p>
        </w:tc>
      </w:tr>
      <w:tr w:rsidR="00132BBE" w14:paraId="04AE4D84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434EF32" w14:textId="77777777" w:rsidR="00132BBE" w:rsidRDefault="00132BBE">
            <w:pPr>
              <w:spacing w:after="0" w:line="240" w:lineRule="auto"/>
            </w:pPr>
            <w:r>
              <w:t xml:space="preserve">Stage plan 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5856" w14:textId="77777777" w:rsidR="00132BBE" w:rsidRDefault="00132BBE">
            <w:pPr>
              <w:spacing w:after="0" w:line="240" w:lineRule="auto"/>
            </w:pPr>
            <w:r>
              <w:t xml:space="preserve">No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4EA8CC" w14:textId="77777777" w:rsidR="00132BBE" w:rsidRDefault="00132BBE">
            <w:pPr>
              <w:spacing w:after="0" w:line="240" w:lineRule="auto"/>
            </w:pPr>
          </w:p>
        </w:tc>
      </w:tr>
      <w:tr w:rsidR="00132BBE" w14:paraId="1AF828CB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E0654B" w14:textId="77777777" w:rsidR="00132BBE" w:rsidRDefault="00132BBE">
            <w:pPr>
              <w:spacing w:after="0" w:line="240" w:lineRule="auto"/>
            </w:pPr>
            <w:r>
              <w:t>Trello board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9ACBC2" w14:textId="77777777" w:rsidR="00132BBE" w:rsidRDefault="00132BBE">
            <w:pPr>
              <w:spacing w:after="0" w:line="240" w:lineRule="auto"/>
            </w:pPr>
            <w:r>
              <w:t>Yes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879F55" w14:textId="77777777" w:rsidR="00132BBE" w:rsidRDefault="00132BBE">
            <w:pPr>
              <w:spacing w:after="0" w:line="240" w:lineRule="auto"/>
            </w:pPr>
          </w:p>
        </w:tc>
      </w:tr>
      <w:tr w:rsidR="00132BBE" w14:paraId="7BE939F6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41ADF7" w14:textId="77777777" w:rsidR="00132BBE" w:rsidRDefault="00132BBE">
            <w:pPr>
              <w:spacing w:after="0" w:line="240" w:lineRule="auto"/>
            </w:pPr>
            <w:r>
              <w:t xml:space="preserve">User stories/Acceptance criteria 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BBBBBE" w14:textId="77777777" w:rsidR="00132BBE" w:rsidRDefault="00132BBE">
            <w:pPr>
              <w:spacing w:after="0" w:line="240" w:lineRule="auto"/>
            </w:pPr>
            <w:r>
              <w:t>No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1E27CA" w14:textId="77777777" w:rsidR="00132BBE" w:rsidRDefault="00132BBE">
            <w:pPr>
              <w:spacing w:after="0" w:line="240" w:lineRule="auto"/>
            </w:pPr>
          </w:p>
        </w:tc>
      </w:tr>
      <w:tr w:rsidR="00132BBE" w14:paraId="3236B10E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17A71" w14:textId="77777777" w:rsidR="00132BBE" w:rsidRDefault="00132BBE">
            <w:pPr>
              <w:spacing w:after="0" w:line="240" w:lineRule="auto"/>
            </w:pP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A3266D" w14:textId="77777777" w:rsidR="00132BBE" w:rsidRDefault="00132BBE">
            <w:pPr>
              <w:spacing w:after="0" w:line="240" w:lineRule="auto"/>
            </w:pP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061A96" w14:textId="77777777" w:rsidR="00132BBE" w:rsidRDefault="00132BBE">
            <w:pPr>
              <w:spacing w:after="0" w:line="240" w:lineRule="auto"/>
            </w:pPr>
          </w:p>
        </w:tc>
      </w:tr>
    </w:tbl>
    <w:p w14:paraId="77332147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1068"/>
        <w:gridCol w:w="2027"/>
        <w:gridCol w:w="3373"/>
      </w:tblGrid>
      <w:tr w:rsidR="00132BBE" w14:paraId="679789BF" w14:textId="77777777" w:rsidTr="00132BBE">
        <w:tc>
          <w:tcPr>
            <w:tcW w:w="9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F908DA9" w14:textId="77777777" w:rsidR="00132BBE" w:rsidRDefault="00132BBE">
            <w:pPr>
              <w:spacing w:after="0" w:line="240" w:lineRule="auto"/>
            </w:pPr>
            <w:r>
              <w:t>Risks</w:t>
            </w:r>
          </w:p>
        </w:tc>
      </w:tr>
      <w:tr w:rsidR="00132BBE" w14:paraId="405A6393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8C603E" w14:textId="77777777" w:rsidR="00132BBE" w:rsidRDefault="00132BBE">
            <w:pPr>
              <w:spacing w:after="0" w:line="240" w:lineRule="auto"/>
            </w:pPr>
            <w:r>
              <w:t xml:space="preserve">Description 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50E08" w14:textId="77777777" w:rsidR="00132BBE" w:rsidRDefault="00132BBE">
            <w:pPr>
              <w:spacing w:after="0" w:line="240" w:lineRule="auto"/>
            </w:pPr>
            <w:r>
              <w:t xml:space="preserve">RAG Status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804C6" w14:textId="77777777" w:rsidR="00132BBE" w:rsidRDefault="00132BBE">
            <w:pPr>
              <w:spacing w:after="0" w:line="240" w:lineRule="auto"/>
            </w:pPr>
            <w:r>
              <w:t xml:space="preserve">Owner 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ABFEC9" w14:textId="77777777" w:rsidR="00132BBE" w:rsidRDefault="00132BBE">
            <w:pPr>
              <w:spacing w:after="0" w:line="240" w:lineRule="auto"/>
            </w:pPr>
            <w:r>
              <w:t>Mitigation plan</w:t>
            </w:r>
          </w:p>
        </w:tc>
      </w:tr>
      <w:tr w:rsidR="00132BBE" w14:paraId="66F69E59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AD04C" w14:textId="77777777" w:rsidR="00132BBE" w:rsidRDefault="00132BBE">
            <w:pPr>
              <w:spacing w:after="0" w:line="240" w:lineRule="auto"/>
            </w:pPr>
            <w:r>
              <w:t>No risk, all deliverable for the project are on track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05E1E7" w14:textId="77777777" w:rsidR="00132BBE" w:rsidRDefault="00132BBE">
            <w:pPr>
              <w:spacing w:after="0" w:line="240" w:lineRule="auto"/>
              <w:rPr>
                <w:color w:val="E36C0A" w:themeColor="accent6" w:themeShade="BF"/>
              </w:rPr>
            </w:pPr>
            <w:r>
              <w:rPr>
                <w:color w:val="00B050"/>
              </w:rPr>
              <w:t xml:space="preserve">Green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B84324" w14:textId="77777777" w:rsidR="00132BBE" w:rsidRDefault="00132BBE">
            <w:pPr>
              <w:spacing w:after="0" w:line="240" w:lineRule="auto"/>
              <w:rPr>
                <w:color w:val="002060"/>
              </w:rPr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F4AF52" w14:textId="77777777" w:rsidR="00132BBE" w:rsidRDefault="00132BBE">
            <w:pPr>
              <w:spacing w:after="0" w:line="240" w:lineRule="auto"/>
            </w:pPr>
          </w:p>
        </w:tc>
      </w:tr>
      <w:tr w:rsidR="00132BBE" w14:paraId="3EE29672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25BA10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5FC9B6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CA130B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499B96" w14:textId="77777777" w:rsidR="00132BBE" w:rsidRDefault="00132BBE">
            <w:pPr>
              <w:spacing w:after="0" w:line="240" w:lineRule="auto"/>
            </w:pPr>
          </w:p>
        </w:tc>
      </w:tr>
      <w:tr w:rsidR="00132BBE" w14:paraId="7930A2C9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B25BCC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78666A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DF163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2226A0" w14:textId="77777777" w:rsidR="00132BBE" w:rsidRDefault="00132BBE">
            <w:pPr>
              <w:spacing w:after="0" w:line="240" w:lineRule="auto"/>
            </w:pPr>
          </w:p>
        </w:tc>
      </w:tr>
      <w:tr w:rsidR="00132BBE" w14:paraId="32E67AD9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E1F0FA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E69FAE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88AF86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C2954D" w14:textId="77777777" w:rsidR="00132BBE" w:rsidRDefault="00132BBE">
            <w:pPr>
              <w:spacing w:after="0" w:line="240" w:lineRule="auto"/>
            </w:pPr>
          </w:p>
        </w:tc>
      </w:tr>
      <w:tr w:rsidR="00132BBE" w14:paraId="3E8CE729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03A26F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7B60BA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3AA8B1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66886E" w14:textId="77777777" w:rsidR="00132BBE" w:rsidRDefault="00132BBE">
            <w:pPr>
              <w:spacing w:after="0" w:line="240" w:lineRule="auto"/>
            </w:pPr>
          </w:p>
        </w:tc>
      </w:tr>
    </w:tbl>
    <w:p w14:paraId="3E8CEBD5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1068"/>
        <w:gridCol w:w="2027"/>
        <w:gridCol w:w="3373"/>
      </w:tblGrid>
      <w:tr w:rsidR="00132BBE" w14:paraId="19FF726D" w14:textId="77777777" w:rsidTr="00132BBE">
        <w:tc>
          <w:tcPr>
            <w:tcW w:w="9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F401F59" w14:textId="77777777" w:rsidR="00132BBE" w:rsidRDefault="00132BBE">
            <w:pPr>
              <w:tabs>
                <w:tab w:val="left" w:pos="1880"/>
              </w:tabs>
              <w:spacing w:after="0" w:line="240" w:lineRule="auto"/>
            </w:pPr>
            <w:r>
              <w:lastRenderedPageBreak/>
              <w:t>Issues</w:t>
            </w:r>
            <w:r>
              <w:tab/>
            </w:r>
          </w:p>
        </w:tc>
      </w:tr>
      <w:tr w:rsidR="00132BBE" w14:paraId="159DB191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7D571F2" w14:textId="77777777" w:rsidR="00132BBE" w:rsidRDefault="00132BBE">
            <w:pPr>
              <w:spacing w:after="0" w:line="240" w:lineRule="auto"/>
            </w:pPr>
            <w:r>
              <w:t xml:space="preserve">Description 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815383" w14:textId="77777777" w:rsidR="00132BBE" w:rsidRDefault="00132BBE">
            <w:pPr>
              <w:spacing w:after="0" w:line="240" w:lineRule="auto"/>
            </w:pPr>
            <w:r>
              <w:t xml:space="preserve">RAG Status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DB982" w14:textId="77777777" w:rsidR="00132BBE" w:rsidRDefault="00132BBE">
            <w:pPr>
              <w:spacing w:after="0" w:line="240" w:lineRule="auto"/>
            </w:pPr>
            <w:r>
              <w:t xml:space="preserve">Owner 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727FCC" w14:textId="77777777" w:rsidR="00132BBE" w:rsidRDefault="00132BBE">
            <w:pPr>
              <w:spacing w:after="0" w:line="240" w:lineRule="auto"/>
            </w:pPr>
            <w:r>
              <w:t>Approved action</w:t>
            </w:r>
          </w:p>
        </w:tc>
      </w:tr>
      <w:tr w:rsidR="00132BBE" w14:paraId="208B5644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1D646" w14:textId="77777777" w:rsidR="00132BBE" w:rsidRDefault="00132BBE">
            <w:pPr>
              <w:spacing w:after="0" w:line="240" w:lineRule="auto"/>
            </w:pPr>
            <w:r>
              <w:t>Time allocated for our weekly meetings isn’t enough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762A07" w14:textId="77777777" w:rsidR="00132BBE" w:rsidRDefault="00132BBE">
            <w:pPr>
              <w:spacing w:after="0" w:line="240" w:lineRule="auto"/>
            </w:pPr>
            <w:r>
              <w:rPr>
                <w:color w:val="FF0000"/>
              </w:rPr>
              <w:t>Red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3705EA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AC4C3" w14:textId="77777777" w:rsidR="00132BBE" w:rsidRDefault="00132BBE">
            <w:pPr>
              <w:spacing w:after="0" w:line="240" w:lineRule="auto"/>
            </w:pPr>
          </w:p>
        </w:tc>
      </w:tr>
      <w:tr w:rsidR="00132BBE" w14:paraId="518E88A1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7937FC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1658ABF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88B72C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E80182" w14:textId="77777777" w:rsidR="00132BBE" w:rsidRDefault="00132BBE">
            <w:pPr>
              <w:spacing w:after="0" w:line="240" w:lineRule="auto"/>
            </w:pPr>
          </w:p>
        </w:tc>
      </w:tr>
      <w:tr w:rsidR="00132BBE" w14:paraId="1CE2C37C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C6F5D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E92BB0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DBDCD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74A86" w14:textId="77777777" w:rsidR="00132BBE" w:rsidRDefault="00132BBE">
            <w:pPr>
              <w:spacing w:after="0" w:line="240" w:lineRule="auto"/>
            </w:pPr>
          </w:p>
        </w:tc>
      </w:tr>
      <w:tr w:rsidR="00132BBE" w14:paraId="765D327C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72267E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3B7D53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43B2EA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3AC13" w14:textId="77777777" w:rsidR="00132BBE" w:rsidRDefault="00132BBE">
            <w:pPr>
              <w:spacing w:after="0" w:line="240" w:lineRule="auto"/>
            </w:pPr>
          </w:p>
        </w:tc>
      </w:tr>
      <w:tr w:rsidR="00132BBE" w14:paraId="75573E1D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66BA3A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033497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53F87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2DA23" w14:textId="77777777" w:rsidR="00132BBE" w:rsidRDefault="00132BBE">
            <w:pPr>
              <w:spacing w:after="0" w:line="240" w:lineRule="auto"/>
            </w:pPr>
          </w:p>
        </w:tc>
      </w:tr>
    </w:tbl>
    <w:p w14:paraId="2EF6D0BA" w14:textId="77777777" w:rsidR="00132BBE" w:rsidRDefault="00132BBE" w:rsidP="00132BBE">
      <w:pPr>
        <w:spacing w:after="0" w:line="240" w:lineRule="auto"/>
        <w:jc w:val="both"/>
        <w:rPr>
          <w:rFonts w:ascii="Cambria Math" w:eastAsia="Calibri" w:hAnsi="Cambria Math" w:cs="Arabic Typesetting"/>
          <w:color w:val="002060"/>
          <w:sz w:val="28"/>
          <w:szCs w:val="28"/>
        </w:rPr>
      </w:pPr>
    </w:p>
    <w:tbl>
      <w:tblPr>
        <w:tblpPr w:leftFromText="180" w:rightFromText="180" w:bottomFromText="160" w:vertAnchor="text" w:horzAnchor="margin" w:tblpY="560"/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50"/>
      </w:tblGrid>
      <w:tr w:rsidR="00132BBE" w14:paraId="5D1F63AD" w14:textId="77777777" w:rsidTr="00132BBE">
        <w:trPr>
          <w:trHeight w:val="313"/>
        </w:trPr>
        <w:tc>
          <w:tcPr>
            <w:tcW w:w="9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52E9599B" w14:textId="77777777" w:rsidR="00132BBE" w:rsidRDefault="00132BBE" w:rsidP="00132BBE">
            <w:pPr>
              <w:tabs>
                <w:tab w:val="center" w:pos="4765"/>
                <w:tab w:val="left" w:pos="8460"/>
              </w:tabs>
              <w:spacing w:after="0" w:line="240" w:lineRule="auto"/>
            </w:pPr>
            <w:r>
              <w:tab/>
              <w:t>PROJECT SCHEDULE</w:t>
            </w:r>
            <w:r>
              <w:tab/>
            </w:r>
          </w:p>
        </w:tc>
      </w:tr>
      <w:tr w:rsidR="00132BBE" w14:paraId="40C29757" w14:textId="77777777" w:rsidTr="00132BBE">
        <w:trPr>
          <w:trHeight w:val="6187"/>
        </w:trPr>
        <w:tc>
          <w:tcPr>
            <w:tcW w:w="97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FD1EC" w14:textId="0434C006" w:rsidR="00132BBE" w:rsidRDefault="00132BBE" w:rsidP="00132BBE">
            <w:pPr>
              <w:spacing w:after="0" w:line="240" w:lineRule="auto"/>
              <w:rPr>
                <w:i/>
              </w:rPr>
            </w:pPr>
            <w:r>
              <w:rPr>
                <w:b/>
                <w:i/>
              </w:rPr>
              <w:t>{High level project plan diagram with milestones} e.g. see below (extract from Project Plan)</w:t>
            </w:r>
          </w:p>
          <w:p w14:paraId="6364F7B1" w14:textId="77777777" w:rsidR="00132BBE" w:rsidRDefault="00132BBE" w:rsidP="00132BBE">
            <w:pPr>
              <w:spacing w:after="0" w:line="240" w:lineRule="auto"/>
              <w:rPr>
                <w:b/>
                <w:i/>
              </w:rPr>
            </w:pPr>
          </w:p>
          <w:tbl>
            <w:tblPr>
              <w:tblW w:w="9465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16"/>
              <w:gridCol w:w="2365"/>
              <w:gridCol w:w="1709"/>
              <w:gridCol w:w="1578"/>
              <w:gridCol w:w="2497"/>
            </w:tblGrid>
            <w:tr w:rsidR="00132BBE" w14:paraId="4A45DBB7" w14:textId="77777777" w:rsidTr="00132BBE">
              <w:trPr>
                <w:trHeight w:val="659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337F1A8B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RAG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E2A06C9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bCs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Activity/</w:t>
                  </w:r>
                </w:p>
                <w:p w14:paraId="1D532104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Deliverable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192661AF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Baseline Due Date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07E3822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ind w:right="-1187"/>
                    <w:rPr>
                      <w:b/>
                      <w:bCs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Estimated</w:t>
                  </w:r>
                </w:p>
                <w:p w14:paraId="353C6E15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ind w:right="-1187"/>
                    <w:rPr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 xml:space="preserve"> Due Date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A57EDAC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Commentary</w:t>
                  </w:r>
                </w:p>
              </w:tc>
            </w:tr>
            <w:tr w:rsidR="00132BBE" w14:paraId="2D891840" w14:textId="77777777" w:rsidTr="00132BBE">
              <w:trPr>
                <w:trHeight w:val="572"/>
              </w:trPr>
              <w:tc>
                <w:tcPr>
                  <w:tcW w:w="1316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00B0F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50ADB76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Blue</w:t>
                  </w:r>
                </w:p>
              </w:tc>
              <w:tc>
                <w:tcPr>
                  <w:tcW w:w="2365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3C9231DB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Initial Test Strategy</w:t>
                  </w:r>
                </w:p>
              </w:tc>
              <w:tc>
                <w:tcPr>
                  <w:tcW w:w="1709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4F8F7F4A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5/10/2015</w:t>
                  </w:r>
                </w:p>
              </w:tc>
              <w:tc>
                <w:tcPr>
                  <w:tcW w:w="1578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4F1326D4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3/11/2015</w:t>
                  </w:r>
                </w:p>
              </w:tc>
              <w:tc>
                <w:tcPr>
                  <w:tcW w:w="2497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CC570E7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Final approval received 10/11/2015.</w:t>
                  </w:r>
                </w:p>
              </w:tc>
            </w:tr>
            <w:tr w:rsidR="00132BBE" w14:paraId="4F20CAA0" w14:textId="77777777" w:rsidTr="00132BBE">
              <w:trPr>
                <w:trHeight w:val="515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C00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F7409EA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Amber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1AD5ED4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Plan for Test Activity incl. resource plan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131BB892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30/10/2015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9846C71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512/2015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5840F5C1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Follow on discussion with NS/MO/CS 15/12/12015.</w:t>
                  </w:r>
                </w:p>
              </w:tc>
            </w:tr>
            <w:tr w:rsidR="00132BBE" w14:paraId="51AFE788" w14:textId="77777777" w:rsidTr="00132BBE">
              <w:trPr>
                <w:trHeight w:val="604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00B0F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380A29FA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Blue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8F92B17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MS2.1 Professional Effort Test Plan and MAC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09F7184E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2/11/2015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76C210E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3/12/2015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3A3D032F" w14:textId="77777777" w:rsidR="00132BBE" w:rsidRDefault="00132BBE" w:rsidP="00132BBE">
                  <w:pPr>
                    <w:framePr w:hSpace="180" w:wrap="around" w:vAnchor="text" w:hAnchor="margin" w:y="560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MS2.1 MAC signed-off.</w:t>
                  </w:r>
                </w:p>
              </w:tc>
            </w:tr>
          </w:tbl>
          <w:p w14:paraId="645234DB" w14:textId="77777777" w:rsidR="00132BBE" w:rsidRDefault="00132BBE" w:rsidP="00132BBE">
            <w:pPr>
              <w:spacing w:after="0" w:line="240" w:lineRule="auto"/>
              <w:rPr>
                <w:rFonts w:ascii="Cambria Math" w:eastAsia="Calibri" w:hAnsi="Cambria Math" w:cs="Arabic Typesetting"/>
                <w:b/>
                <w:color w:val="002060"/>
                <w:sz w:val="28"/>
                <w:szCs w:val="28"/>
              </w:rPr>
            </w:pPr>
          </w:p>
        </w:tc>
      </w:tr>
    </w:tbl>
    <w:p w14:paraId="4AAE9EB7" w14:textId="77777777" w:rsidR="00132BBE" w:rsidRDefault="00132BBE" w:rsidP="00132BBE">
      <w:pPr>
        <w:tabs>
          <w:tab w:val="left" w:pos="3320"/>
        </w:tabs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"/>
        <w:gridCol w:w="2520"/>
      </w:tblGrid>
      <w:tr w:rsidR="00132BBE" w14:paraId="6AEB71DE" w14:textId="77777777" w:rsidTr="00132BBE">
        <w:tc>
          <w:tcPr>
            <w:tcW w:w="3447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6A87E0" w14:textId="77777777" w:rsidR="00132BBE" w:rsidRDefault="00132BBE">
            <w:pPr>
              <w:spacing w:after="0" w:line="240" w:lineRule="auto"/>
            </w:pPr>
            <w:r>
              <w:lastRenderedPageBreak/>
              <w:t>INDICATOR LEGEND</w:t>
            </w:r>
          </w:p>
        </w:tc>
      </w:tr>
      <w:tr w:rsidR="00132BBE" w14:paraId="252C56EA" w14:textId="77777777" w:rsidTr="00132BBE"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E79"/>
            <w:hideMark/>
          </w:tcPr>
          <w:p w14:paraId="657C3527" w14:textId="77777777" w:rsidR="00132BBE" w:rsidRDefault="00132BBE">
            <w:pPr>
              <w:spacing w:after="0" w:line="240" w:lineRule="auto"/>
            </w:pPr>
            <w:r>
              <w:t>Blu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0FFB66" w14:textId="77777777" w:rsidR="00132BBE" w:rsidRDefault="00132BBE">
            <w:pPr>
              <w:spacing w:after="0" w:line="240" w:lineRule="auto"/>
            </w:pPr>
            <w:r>
              <w:t>Complete</w:t>
            </w:r>
          </w:p>
        </w:tc>
      </w:tr>
      <w:tr w:rsidR="00132BBE" w14:paraId="48BDBAA8" w14:textId="77777777" w:rsidTr="00132BBE"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hideMark/>
          </w:tcPr>
          <w:p w14:paraId="310F2733" w14:textId="77777777" w:rsidR="00132BBE" w:rsidRDefault="00132BBE">
            <w:pPr>
              <w:spacing w:after="0" w:line="240" w:lineRule="auto"/>
            </w:pPr>
            <w:r>
              <w:t>Gre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5FA15A" w14:textId="77777777" w:rsidR="00132BBE" w:rsidRDefault="00132BBE">
            <w:pPr>
              <w:spacing w:after="0" w:line="240" w:lineRule="auto"/>
            </w:pPr>
            <w:r>
              <w:t>On track</w:t>
            </w:r>
          </w:p>
        </w:tc>
      </w:tr>
      <w:tr w:rsidR="00132BBE" w14:paraId="0E1861F6" w14:textId="77777777" w:rsidTr="00132BBE"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hideMark/>
          </w:tcPr>
          <w:p w14:paraId="31AEAB61" w14:textId="77777777" w:rsidR="00132BBE" w:rsidRDefault="00132BBE">
            <w:pPr>
              <w:spacing w:after="0" w:line="240" w:lineRule="auto"/>
            </w:pPr>
            <w:r>
              <w:t>Amb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F174BE" w14:textId="77777777" w:rsidR="00132BBE" w:rsidRDefault="00132BBE">
            <w:pPr>
              <w:spacing w:after="0" w:line="240" w:lineRule="auto"/>
            </w:pPr>
            <w:r>
              <w:t>Being managed</w:t>
            </w:r>
          </w:p>
        </w:tc>
      </w:tr>
      <w:tr w:rsidR="00132BBE" w14:paraId="757FCD57" w14:textId="77777777" w:rsidTr="00132BBE">
        <w:tc>
          <w:tcPr>
            <w:tcW w:w="9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5872D20A" w14:textId="77777777" w:rsidR="00132BBE" w:rsidRDefault="00132BBE">
            <w:pPr>
              <w:spacing w:after="0" w:line="240" w:lineRule="auto"/>
            </w:pPr>
            <w:r>
              <w:t>Re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F0A1E6" w14:textId="77777777" w:rsidR="00132BBE" w:rsidRDefault="00132BBE">
            <w:pPr>
              <w:spacing w:after="0" w:line="240" w:lineRule="auto"/>
            </w:pPr>
            <w:r>
              <w:t>Attention required</w:t>
            </w:r>
          </w:p>
        </w:tc>
      </w:tr>
    </w:tbl>
    <w:p w14:paraId="42F58C2D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p w14:paraId="610F60B4" w14:textId="77777777" w:rsidR="00132BBE" w:rsidRDefault="00132BBE" w:rsidP="00132BBE">
      <w:r>
        <w:br w:type="page"/>
      </w: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7020"/>
      </w:tblGrid>
      <w:tr w:rsidR="00132BBE" w14:paraId="140AAAFE" w14:textId="77777777" w:rsidTr="00132BBE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5FDC8BC" w14:textId="77777777" w:rsidR="00132BBE" w:rsidRDefault="00132BBE">
            <w:pPr>
              <w:spacing w:after="0" w:line="240" w:lineRule="auto"/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lastRenderedPageBreak/>
              <w:t>PROJECT STATUS REPORT</w:t>
            </w:r>
          </w:p>
        </w:tc>
      </w:tr>
      <w:tr w:rsidR="00132BBE" w14:paraId="32C1D1D8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4E8BD1" w14:textId="77777777" w:rsidR="00132BBE" w:rsidRDefault="00132BBE">
            <w:pPr>
              <w:spacing w:after="0" w:line="240" w:lineRule="auto"/>
              <w:rPr>
                <w:sz w:val="28"/>
                <w:szCs w:val="28"/>
              </w:rPr>
            </w:pPr>
            <w:r>
              <w:t>Project Name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6BDF1" w14:textId="77777777" w:rsidR="00132BBE" w:rsidRDefault="00132BBE">
            <w:pPr>
              <w:spacing w:after="0" w:line="240" w:lineRule="auto"/>
            </w:pPr>
            <w:r>
              <w:t>Stanford Institute 005</w:t>
            </w:r>
          </w:p>
        </w:tc>
      </w:tr>
      <w:tr w:rsidR="00132BBE" w14:paraId="6AB4AD44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9C18B8" w14:textId="77777777" w:rsidR="00132BBE" w:rsidRDefault="00132BBE">
            <w:pPr>
              <w:spacing w:after="0" w:line="240" w:lineRule="auto"/>
            </w:pPr>
            <w:r>
              <w:t>Project Manager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6D2F1A" w14:textId="77777777" w:rsidR="00132BBE" w:rsidRDefault="00132BBE">
            <w:pPr>
              <w:spacing w:after="0" w:line="240" w:lineRule="auto"/>
            </w:pPr>
            <w:r>
              <w:t>Charity Chinyere Ilegbedion</w:t>
            </w:r>
          </w:p>
        </w:tc>
      </w:tr>
      <w:tr w:rsidR="00132BBE" w14:paraId="10E69ADD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680C14" w14:textId="77777777" w:rsidR="00132BBE" w:rsidRDefault="00132BBE">
            <w:pPr>
              <w:spacing w:after="0" w:line="240" w:lineRule="auto"/>
            </w:pPr>
            <w:r>
              <w:t>Status Date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A43734" w14:textId="77777777" w:rsidR="00132BBE" w:rsidRDefault="00132BBE">
            <w:pPr>
              <w:spacing w:after="0" w:line="240" w:lineRule="auto"/>
            </w:pPr>
            <w:r>
              <w:t>03/06/2022</w:t>
            </w:r>
          </w:p>
        </w:tc>
      </w:tr>
      <w:tr w:rsidR="00132BBE" w14:paraId="6C391512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FC302" w14:textId="77777777" w:rsidR="00132BBE" w:rsidRDefault="00132BBE">
            <w:pPr>
              <w:spacing w:after="0" w:line="240" w:lineRule="auto"/>
            </w:pPr>
            <w:r>
              <w:rPr>
                <w:highlight w:val="yellow"/>
              </w:rPr>
              <w:t>Week Number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922CE" w14:textId="77777777" w:rsidR="00132BBE" w:rsidRDefault="00132BBE">
            <w:pPr>
              <w:spacing w:after="0" w:line="240" w:lineRule="auto"/>
            </w:pPr>
            <w:r>
              <w:t>4</w:t>
            </w:r>
          </w:p>
        </w:tc>
      </w:tr>
      <w:tr w:rsidR="00132BBE" w14:paraId="74088735" w14:textId="77777777" w:rsidTr="00132BBE">
        <w:trPr>
          <w:trHeight w:val="437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EA4461" w14:textId="77777777" w:rsidR="00132BBE" w:rsidRDefault="00132BBE">
            <w:pPr>
              <w:spacing w:after="0" w:line="240" w:lineRule="auto"/>
            </w:pPr>
            <w:r>
              <w:t xml:space="preserve">Current RAG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4E2C5C" w14:textId="77777777" w:rsidR="00132BBE" w:rsidRDefault="00132BBE">
            <w:pPr>
              <w:spacing w:after="0" w:line="240" w:lineRule="auto"/>
              <w:rPr>
                <w:highlight w:val="darkGreen"/>
              </w:rPr>
            </w:pPr>
            <w:r>
              <w:rPr>
                <w:color w:val="8064A2" w:themeColor="accent4"/>
              </w:rPr>
              <w:t xml:space="preserve">Amber </w:t>
            </w:r>
          </w:p>
        </w:tc>
      </w:tr>
      <w:tr w:rsidR="00132BBE" w14:paraId="1C4FFEB2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7E887" w14:textId="77777777" w:rsidR="00132BBE" w:rsidRDefault="00132BBE">
            <w:pPr>
              <w:spacing w:after="0" w:line="240" w:lineRule="auto"/>
            </w:pPr>
            <w:r>
              <w:t>Next Forecast RAG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048A7" w14:textId="77777777" w:rsidR="00132BBE" w:rsidRDefault="00132BBE">
            <w:pPr>
              <w:spacing w:after="0" w:line="240" w:lineRule="auto"/>
              <w:rPr>
                <w:color w:val="8064A2" w:themeColor="accent4"/>
              </w:rPr>
            </w:pPr>
            <w:r>
              <w:rPr>
                <w:color w:val="8064A2" w:themeColor="accent4"/>
              </w:rPr>
              <w:t xml:space="preserve">Amber </w:t>
            </w:r>
          </w:p>
        </w:tc>
      </w:tr>
    </w:tbl>
    <w:p w14:paraId="43EAA5D7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3"/>
        <w:gridCol w:w="6752"/>
      </w:tblGrid>
      <w:tr w:rsidR="00132BBE" w14:paraId="557BEB93" w14:textId="77777777" w:rsidTr="00132BBE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BE90545" w14:textId="77777777" w:rsidR="00132BBE" w:rsidRDefault="00132BBE">
            <w:pPr>
              <w:tabs>
                <w:tab w:val="center" w:pos="4704"/>
                <w:tab w:val="left" w:pos="7380"/>
              </w:tabs>
              <w:spacing w:after="0" w:line="240" w:lineRule="auto"/>
            </w:pPr>
            <w:r>
              <w:tab/>
              <w:t>PROJECT SUMMARY</w:t>
            </w:r>
            <w:r>
              <w:tab/>
            </w:r>
          </w:p>
        </w:tc>
      </w:tr>
      <w:tr w:rsidR="00132BBE" w14:paraId="7E7928B4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09597F" w14:textId="77777777" w:rsidR="00132BBE" w:rsidRDefault="00132BBE">
            <w:pPr>
              <w:spacing w:after="0" w:line="240" w:lineRule="auto"/>
              <w:jc w:val="center"/>
            </w:pPr>
            <w:r>
              <w:t>Status overview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BB109E" w14:textId="77777777" w:rsidR="00132BBE" w:rsidRDefault="00132BBE">
            <w:pPr>
              <w:spacing w:after="0" w:line="240" w:lineRule="auto"/>
              <w:jc w:val="both"/>
            </w:pPr>
          </w:p>
        </w:tc>
      </w:tr>
      <w:tr w:rsidR="00132BBE" w14:paraId="72E6697D" w14:textId="77777777" w:rsidTr="00132BBE">
        <w:trPr>
          <w:trHeight w:val="90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1B8126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t>Work completed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3636BD" w14:textId="77777777" w:rsidR="00132BBE" w:rsidRDefault="00132BBE">
            <w:pPr>
              <w:spacing w:after="0" w:line="240" w:lineRule="auto"/>
              <w:jc w:val="both"/>
            </w:pPr>
          </w:p>
          <w:p w14:paraId="5DDEE9BE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4</w:t>
            </w:r>
            <w:r>
              <w:rPr>
                <w:b/>
                <w:vertAlign w:val="superscript"/>
              </w:rPr>
              <w:t>rd</w:t>
            </w:r>
            <w:r>
              <w:rPr>
                <w:b/>
              </w:rPr>
              <w:t xml:space="preserve"> weekly project meeting </w:t>
            </w:r>
          </w:p>
          <w:p w14:paraId="4BBA0C3E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Business case report</w:t>
            </w:r>
          </w:p>
          <w:p w14:paraId="3B7487C8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Project status report</w:t>
            </w:r>
          </w:p>
          <w:p w14:paraId="0089D4A8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High level project plan</w:t>
            </w:r>
          </w:p>
          <w:p w14:paraId="42AFF212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</w:t>
            </w:r>
          </w:p>
        </w:tc>
      </w:tr>
      <w:tr w:rsidR="00132BBE" w14:paraId="47EF0227" w14:textId="77777777" w:rsidTr="00132BBE">
        <w:trPr>
          <w:trHeight w:val="3768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69DA9F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t>Work in progress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4C321" w14:textId="77777777" w:rsidR="00132BBE" w:rsidRDefault="00132BBE">
            <w:pPr>
              <w:spacing w:after="0" w:line="240" w:lineRule="auto"/>
              <w:jc w:val="both"/>
            </w:pPr>
          </w:p>
          <w:p w14:paraId="6FEE99C2" w14:textId="77777777" w:rsidR="00132BBE" w:rsidRDefault="00132BBE">
            <w:pPr>
              <w:spacing w:after="0" w:line="240" w:lineRule="auto"/>
              <w:ind w:left="770" w:hangingChars="350" w:hanging="770"/>
              <w:jc w:val="both"/>
              <w:rPr>
                <w:b/>
              </w:rPr>
            </w:pPr>
            <w:r>
              <w:rPr>
                <w:b/>
              </w:rPr>
              <w:t xml:space="preserve">           •  Ensuring all deliverables for week 2&amp;3 are met and signed off </w:t>
            </w:r>
          </w:p>
          <w:p w14:paraId="2F8DA056" w14:textId="77777777" w:rsidR="00132BBE" w:rsidRDefault="00132BBE">
            <w:pPr>
              <w:spacing w:after="0" w:line="240" w:lineRule="auto"/>
              <w:ind w:left="770" w:hangingChars="350" w:hanging="770"/>
              <w:jc w:val="both"/>
              <w:rPr>
                <w:b/>
              </w:rPr>
            </w:pPr>
            <w:r>
              <w:rPr>
                <w:b/>
              </w:rPr>
              <w:t xml:space="preserve">           •  Work breakdown structure</w:t>
            </w:r>
          </w:p>
          <w:p w14:paraId="674CDCA1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>•  Competitive analysis document</w:t>
            </w:r>
          </w:p>
          <w:p w14:paraId="0AB90115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>•  Trello board update</w:t>
            </w:r>
          </w:p>
          <w:p w14:paraId="766B2804" w14:textId="77777777" w:rsidR="00132BBE" w:rsidRDefault="00132BBE">
            <w:pPr>
              <w:spacing w:after="0" w:line="240" w:lineRule="auto"/>
              <w:ind w:firstLineChars="200" w:firstLine="440"/>
              <w:jc w:val="both"/>
              <w:rPr>
                <w:b/>
              </w:rPr>
            </w:pPr>
            <w:r>
              <w:rPr>
                <w:b/>
              </w:rPr>
              <w:t xml:space="preserve">  •   Drafting project status report</w:t>
            </w:r>
          </w:p>
          <w:p w14:paraId="07EB13CC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 xml:space="preserve">•  Raid log         </w:t>
            </w:r>
          </w:p>
          <w:p w14:paraId="606333C7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 •  Creating work scope document</w:t>
            </w:r>
          </w:p>
          <w:p w14:paraId="58C63BBF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>•  Conducting gap analysis on the project</w:t>
            </w:r>
          </w:p>
        </w:tc>
      </w:tr>
      <w:tr w:rsidR="00132BBE" w14:paraId="7240A726" w14:textId="77777777" w:rsidTr="00132BBE">
        <w:trPr>
          <w:trHeight w:val="1916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325DFF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Cs/>
                <w:i/>
                <w:iCs/>
              </w:rPr>
              <w:lastRenderedPageBreak/>
              <w:t>Planned key milestones, activities for the next week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4CD296" w14:textId="77777777" w:rsidR="00132BBE" w:rsidRDefault="00132BBE">
            <w:pPr>
              <w:spacing w:after="0" w:line="240" w:lineRule="auto"/>
              <w:ind w:leftChars="257" w:left="785" w:hangingChars="100" w:hanging="220"/>
              <w:jc w:val="both"/>
            </w:pPr>
            <w:r>
              <w:rPr>
                <w:b/>
              </w:rPr>
              <w:t>• Have all the above produced, submitted and signed off</w:t>
            </w:r>
          </w:p>
          <w:p w14:paraId="78377AE3" w14:textId="77777777" w:rsidR="00132BBE" w:rsidRDefault="00132BBE">
            <w:pPr>
              <w:spacing w:after="0" w:line="240" w:lineRule="auto"/>
              <w:ind w:leftChars="257" w:left="785" w:hangingChars="100" w:hanging="220"/>
              <w:jc w:val="both"/>
              <w:rPr>
                <w:b/>
              </w:rPr>
            </w:pPr>
            <w:r>
              <w:rPr>
                <w:b/>
              </w:rPr>
              <w:t>•  Ensures everyone is added to azure board</w:t>
            </w:r>
          </w:p>
          <w:p w14:paraId="037251BA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  •  Send in assessment for week 5</w:t>
            </w:r>
          </w:p>
          <w:p w14:paraId="53B5F867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  • Trello update </w:t>
            </w:r>
          </w:p>
          <w:p w14:paraId="07076B3A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  •  Product requirement document</w:t>
            </w:r>
          </w:p>
          <w:p w14:paraId="42A94173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35595CDC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p w14:paraId="404C27BB" w14:textId="77777777" w:rsidR="00132BBE" w:rsidRDefault="00132BBE" w:rsidP="00132BBE"/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2250"/>
        <w:gridCol w:w="4770"/>
      </w:tblGrid>
      <w:tr w:rsidR="00132BBE" w14:paraId="59E96620" w14:textId="77777777" w:rsidTr="00132BBE">
        <w:tc>
          <w:tcPr>
            <w:tcW w:w="9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449D1989" w14:textId="77777777" w:rsidR="00132BBE" w:rsidRDefault="00132BBE">
            <w:pPr>
              <w:tabs>
                <w:tab w:val="center" w:pos="4704"/>
                <w:tab w:val="left" w:pos="8340"/>
              </w:tabs>
              <w:spacing w:after="0" w:line="240" w:lineRule="auto"/>
            </w:pPr>
            <w:r>
              <w:tab/>
              <w:t>DELIVERABLES</w:t>
            </w:r>
            <w:r>
              <w:tab/>
            </w:r>
          </w:p>
        </w:tc>
      </w:tr>
      <w:tr w:rsidR="00132BBE" w14:paraId="0FBFD403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FFACCB" w14:textId="77777777" w:rsidR="00132BBE" w:rsidRDefault="00132BBE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>Deliverables expected for this week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094D96A" w14:textId="77777777" w:rsidR="00132BBE" w:rsidRDefault="00132BBE">
            <w:pPr>
              <w:spacing w:after="0" w:line="240" w:lineRule="auto"/>
              <w:rPr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>Have you completed this?</w:t>
            </w:r>
            <w:r>
              <w:rPr>
                <w:i/>
                <w:highlight w:val="yellow"/>
              </w:rPr>
              <w:t xml:space="preserve"> Yes / No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65800A" w14:textId="77777777" w:rsidR="00132BBE" w:rsidRDefault="00132BBE">
            <w:pPr>
              <w:spacing w:after="0" w:line="240" w:lineRule="auto"/>
              <w:rPr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>If complete, do you need to receive feedback?</w:t>
            </w:r>
          </w:p>
          <w:p w14:paraId="05EDD2E2" w14:textId="77777777" w:rsidR="00132BBE" w:rsidRDefault="00132BBE">
            <w:pPr>
              <w:spacing w:after="0" w:line="240" w:lineRule="auto"/>
              <w:rPr>
                <w:b/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 xml:space="preserve"> </w:t>
            </w:r>
            <w:r>
              <w:rPr>
                <w:i/>
                <w:highlight w:val="yellow"/>
              </w:rPr>
              <w:t>Yes / No</w:t>
            </w:r>
          </w:p>
        </w:tc>
      </w:tr>
      <w:tr w:rsidR="00132BBE" w14:paraId="2C5A2642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353B80" w14:textId="77777777" w:rsidR="00132BBE" w:rsidRDefault="00132BBE">
            <w:pPr>
              <w:spacing w:after="0" w:line="240" w:lineRule="auto"/>
            </w:pPr>
            <w:r>
              <w:t>Work breakdown structur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387120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588103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  <w:tr w:rsidR="00132BBE" w14:paraId="5CC612EC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A8779" w14:textId="77777777" w:rsidR="00132BBE" w:rsidRDefault="00132BBE">
            <w:pPr>
              <w:spacing w:after="0" w:line="240" w:lineRule="auto"/>
            </w:pPr>
            <w:r>
              <w:t>Project status repor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ABEA1A" w14:textId="77777777" w:rsidR="00132BBE" w:rsidRDefault="00132BBE">
            <w:pPr>
              <w:spacing w:after="0" w:line="240" w:lineRule="auto"/>
            </w:pPr>
            <w:r>
              <w:t xml:space="preserve">Yes (as seen)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40A350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  <w:tr w:rsidR="00132BBE" w14:paraId="2215F703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D0BFED" w14:textId="77777777" w:rsidR="00132BBE" w:rsidRDefault="00132BBE">
            <w:pPr>
              <w:spacing w:after="0" w:line="240" w:lineRule="auto"/>
            </w:pPr>
            <w:r>
              <w:t>Competitive analysis documen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5FB8EC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F6B3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  <w:tr w:rsidR="00132BBE" w14:paraId="10F38F29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B1FA98" w14:textId="77777777" w:rsidR="00132BBE" w:rsidRDefault="00132BBE">
            <w:pPr>
              <w:spacing w:after="0" w:line="240" w:lineRule="auto"/>
            </w:pPr>
            <w:r>
              <w:t>Trello board updat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E75E28" w14:textId="77777777" w:rsidR="00132BBE" w:rsidRDefault="00132BBE">
            <w:pPr>
              <w:spacing w:after="0" w:line="240" w:lineRule="auto"/>
            </w:pPr>
            <w:r>
              <w:t xml:space="preserve">No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13DC34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  <w:tr w:rsidR="00132BBE" w14:paraId="6817099D" w14:textId="77777777" w:rsidTr="00132BBE">
        <w:trPr>
          <w:trHeight w:val="458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C7CA52" w14:textId="77777777" w:rsidR="00132BBE" w:rsidRDefault="00132BBE">
            <w:pPr>
              <w:spacing w:after="0" w:line="240" w:lineRule="auto"/>
            </w:pPr>
            <w:r>
              <w:t xml:space="preserve">Raid log 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98EFF" w14:textId="77777777" w:rsidR="00132BBE" w:rsidRDefault="00132BBE">
            <w:pPr>
              <w:spacing w:after="0" w:line="240" w:lineRule="auto"/>
            </w:pPr>
            <w:r>
              <w:t>No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DF92FF" w14:textId="77777777" w:rsidR="00132BBE" w:rsidRDefault="00132BBE">
            <w:pPr>
              <w:spacing w:after="0" w:line="240" w:lineRule="auto"/>
            </w:pPr>
            <w:r>
              <w:t>Yes</w:t>
            </w:r>
          </w:p>
        </w:tc>
      </w:tr>
      <w:tr w:rsidR="00132BBE" w14:paraId="0FBAB847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D8C917" w14:textId="77777777" w:rsidR="00132BBE" w:rsidRDefault="00132BBE">
            <w:pPr>
              <w:spacing w:after="0" w:line="240" w:lineRule="auto"/>
            </w:pPr>
            <w:r>
              <w:t>Work scope documen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A75743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CB925D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  <w:tr w:rsidR="00132BBE" w14:paraId="73AD62A3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3C4201" w14:textId="77777777" w:rsidR="00132BBE" w:rsidRDefault="00132BBE">
            <w:pPr>
              <w:spacing w:after="0" w:line="240" w:lineRule="auto"/>
            </w:pPr>
            <w:r>
              <w:t>Conduct gap analysis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BCDB68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3A03B7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</w:tbl>
    <w:p w14:paraId="5DADFB47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p w14:paraId="768DBA91" w14:textId="77777777" w:rsidR="00132BBE" w:rsidRDefault="00132BBE" w:rsidP="00132BBE"/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1068"/>
        <w:gridCol w:w="2027"/>
        <w:gridCol w:w="3373"/>
      </w:tblGrid>
      <w:tr w:rsidR="00132BBE" w14:paraId="198BA1BC" w14:textId="77777777" w:rsidTr="00132BBE">
        <w:tc>
          <w:tcPr>
            <w:tcW w:w="9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363B3C78" w14:textId="77777777" w:rsidR="00132BBE" w:rsidRDefault="00132BBE">
            <w:pPr>
              <w:spacing w:after="0" w:line="240" w:lineRule="auto"/>
            </w:pPr>
            <w:r>
              <w:t>Risks</w:t>
            </w:r>
          </w:p>
        </w:tc>
      </w:tr>
      <w:tr w:rsidR="00132BBE" w14:paraId="1838F865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8707B" w14:textId="77777777" w:rsidR="00132BBE" w:rsidRDefault="00132BBE">
            <w:pPr>
              <w:spacing w:after="0" w:line="240" w:lineRule="auto"/>
            </w:pPr>
            <w:r>
              <w:t xml:space="preserve">Description 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8FE797" w14:textId="77777777" w:rsidR="00132BBE" w:rsidRDefault="00132BBE">
            <w:pPr>
              <w:spacing w:after="0" w:line="240" w:lineRule="auto"/>
            </w:pPr>
            <w:r>
              <w:t xml:space="preserve">RAG Status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B45B94" w14:textId="77777777" w:rsidR="00132BBE" w:rsidRDefault="00132BBE">
            <w:pPr>
              <w:spacing w:after="0" w:line="240" w:lineRule="auto"/>
            </w:pPr>
            <w:r>
              <w:t xml:space="preserve">Owner 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2A20CC" w14:textId="77777777" w:rsidR="00132BBE" w:rsidRDefault="00132BBE">
            <w:pPr>
              <w:spacing w:after="0" w:line="240" w:lineRule="auto"/>
            </w:pPr>
            <w:r>
              <w:t>Mitigation plan</w:t>
            </w:r>
          </w:p>
        </w:tc>
      </w:tr>
      <w:tr w:rsidR="00132BBE" w14:paraId="30DA4264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9DFCB4" w14:textId="77777777" w:rsidR="00132BBE" w:rsidRDefault="00132BBE">
            <w:pPr>
              <w:spacing w:after="0" w:line="240" w:lineRule="auto"/>
            </w:pPr>
            <w:r>
              <w:t>No risk identified yet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6034" w14:textId="77777777" w:rsidR="00132BBE" w:rsidRDefault="00132BBE">
            <w:pPr>
              <w:spacing w:after="0" w:line="240" w:lineRule="auto"/>
              <w:rPr>
                <w:color w:val="E36C0A" w:themeColor="accent6" w:themeShade="BF"/>
              </w:rPr>
            </w:pPr>
            <w:r>
              <w:rPr>
                <w:color w:val="00B050"/>
              </w:rPr>
              <w:t xml:space="preserve">Green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B8A6D" w14:textId="77777777" w:rsidR="00132BBE" w:rsidRDefault="00132BBE">
            <w:pPr>
              <w:spacing w:after="0" w:line="240" w:lineRule="auto"/>
              <w:rPr>
                <w:color w:val="002060"/>
              </w:rPr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A41C7" w14:textId="77777777" w:rsidR="00132BBE" w:rsidRDefault="00132BBE">
            <w:pPr>
              <w:spacing w:after="0" w:line="240" w:lineRule="auto"/>
            </w:pPr>
          </w:p>
        </w:tc>
      </w:tr>
      <w:tr w:rsidR="00132BBE" w14:paraId="484F1BE7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31BAAA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D2D869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C50705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AFA3E" w14:textId="77777777" w:rsidR="00132BBE" w:rsidRDefault="00132BBE">
            <w:pPr>
              <w:spacing w:after="0" w:line="240" w:lineRule="auto"/>
            </w:pPr>
          </w:p>
        </w:tc>
      </w:tr>
      <w:tr w:rsidR="00132BBE" w14:paraId="0BB9453C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E3EAB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E6E01D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30A900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D0577E" w14:textId="77777777" w:rsidR="00132BBE" w:rsidRDefault="00132BBE">
            <w:pPr>
              <w:spacing w:after="0" w:line="240" w:lineRule="auto"/>
            </w:pPr>
          </w:p>
        </w:tc>
      </w:tr>
      <w:tr w:rsidR="00132BBE" w14:paraId="7295CE0E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A1B4B6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9E8083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B4E5A1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DA0245" w14:textId="77777777" w:rsidR="00132BBE" w:rsidRDefault="00132BBE">
            <w:pPr>
              <w:spacing w:after="0" w:line="240" w:lineRule="auto"/>
            </w:pPr>
          </w:p>
        </w:tc>
      </w:tr>
      <w:tr w:rsidR="00132BBE" w14:paraId="2C23C8C6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EE9BE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2A0532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165403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A1D2E2" w14:textId="77777777" w:rsidR="00132BBE" w:rsidRDefault="00132BBE">
            <w:pPr>
              <w:spacing w:after="0" w:line="240" w:lineRule="auto"/>
            </w:pPr>
          </w:p>
        </w:tc>
      </w:tr>
    </w:tbl>
    <w:p w14:paraId="73DA0EE5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1068"/>
        <w:gridCol w:w="2027"/>
        <w:gridCol w:w="3373"/>
      </w:tblGrid>
      <w:tr w:rsidR="00132BBE" w14:paraId="659582BF" w14:textId="77777777" w:rsidTr="00132BBE">
        <w:tc>
          <w:tcPr>
            <w:tcW w:w="9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F7A6586" w14:textId="77777777" w:rsidR="00132BBE" w:rsidRDefault="00132BBE">
            <w:pPr>
              <w:tabs>
                <w:tab w:val="left" w:pos="1880"/>
              </w:tabs>
              <w:spacing w:after="0" w:line="240" w:lineRule="auto"/>
            </w:pPr>
            <w:r>
              <w:t>Issues</w:t>
            </w:r>
            <w:r>
              <w:tab/>
            </w:r>
          </w:p>
        </w:tc>
      </w:tr>
      <w:tr w:rsidR="00132BBE" w14:paraId="6207F322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C5B4A7" w14:textId="77777777" w:rsidR="00132BBE" w:rsidRDefault="00132BBE">
            <w:pPr>
              <w:spacing w:after="0" w:line="240" w:lineRule="auto"/>
            </w:pPr>
            <w:r>
              <w:t xml:space="preserve">Description 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B02749" w14:textId="77777777" w:rsidR="00132BBE" w:rsidRDefault="00132BBE">
            <w:pPr>
              <w:spacing w:after="0" w:line="240" w:lineRule="auto"/>
            </w:pPr>
            <w:r>
              <w:t xml:space="preserve">RAG Status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DFF355" w14:textId="77777777" w:rsidR="00132BBE" w:rsidRDefault="00132BBE">
            <w:pPr>
              <w:spacing w:after="0" w:line="240" w:lineRule="auto"/>
            </w:pPr>
            <w:r>
              <w:t xml:space="preserve">Owner 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6FF95" w14:textId="77777777" w:rsidR="00132BBE" w:rsidRDefault="00132BBE">
            <w:pPr>
              <w:spacing w:after="0" w:line="240" w:lineRule="auto"/>
            </w:pPr>
            <w:r>
              <w:t>Approved action</w:t>
            </w:r>
          </w:p>
        </w:tc>
      </w:tr>
      <w:tr w:rsidR="00132BBE" w14:paraId="59668F4E" w14:textId="77777777" w:rsidTr="00132BBE">
        <w:trPr>
          <w:trHeight w:val="368"/>
        </w:trPr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0750DE" w14:textId="77777777" w:rsidR="00132BBE" w:rsidRDefault="00132BBE">
            <w:pPr>
              <w:spacing w:after="0" w:line="240" w:lineRule="auto"/>
            </w:pPr>
            <w:r>
              <w:t>Delayed deliverables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6359B" w14:textId="77777777" w:rsidR="00132BBE" w:rsidRDefault="00132BBE">
            <w:pPr>
              <w:spacing w:after="0" w:line="240" w:lineRule="auto"/>
            </w:pPr>
            <w:r>
              <w:rPr>
                <w:color w:val="8064A2" w:themeColor="accent4"/>
              </w:rPr>
              <w:t xml:space="preserve">Amber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3356CD" w14:textId="77777777" w:rsidR="00132BBE" w:rsidRDefault="00132BBE">
            <w:pPr>
              <w:spacing w:after="0" w:line="240" w:lineRule="auto"/>
            </w:pPr>
            <w:r>
              <w:t>Most team members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95A1A1" w14:textId="77777777" w:rsidR="00132BBE" w:rsidRDefault="00132BBE">
            <w:pPr>
              <w:spacing w:after="0" w:line="240" w:lineRule="auto"/>
            </w:pPr>
            <w:r>
              <w:t>Better management</w:t>
            </w:r>
          </w:p>
        </w:tc>
      </w:tr>
      <w:tr w:rsidR="00132BBE" w14:paraId="56669733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9479E1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147EB6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4DDB03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D80C8F" w14:textId="77777777" w:rsidR="00132BBE" w:rsidRDefault="00132BBE">
            <w:pPr>
              <w:spacing w:after="0" w:line="240" w:lineRule="auto"/>
            </w:pPr>
          </w:p>
        </w:tc>
      </w:tr>
      <w:tr w:rsidR="00132BBE" w14:paraId="54DA06BB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C363C8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D7CAD8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8D9C7C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B8F69E" w14:textId="77777777" w:rsidR="00132BBE" w:rsidRDefault="00132BBE">
            <w:pPr>
              <w:spacing w:after="0" w:line="240" w:lineRule="auto"/>
            </w:pPr>
          </w:p>
        </w:tc>
      </w:tr>
    </w:tbl>
    <w:p w14:paraId="4B410D06" w14:textId="77777777" w:rsidR="00132BBE" w:rsidRDefault="00132BBE" w:rsidP="00132BBE">
      <w:pPr>
        <w:tabs>
          <w:tab w:val="left" w:pos="3320"/>
        </w:tabs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p w14:paraId="199D77E6" w14:textId="77777777" w:rsidR="00132BBE" w:rsidRDefault="00132BBE" w:rsidP="00132BBE">
      <w:pPr>
        <w:tabs>
          <w:tab w:val="left" w:pos="3320"/>
        </w:tabs>
      </w:pPr>
    </w:p>
    <w:p w14:paraId="490D686E" w14:textId="77777777" w:rsidR="00132BBE" w:rsidRDefault="00132BBE" w:rsidP="00132BBE">
      <w:pPr>
        <w:tabs>
          <w:tab w:val="left" w:pos="3320"/>
        </w:tabs>
      </w:pPr>
    </w:p>
    <w:tbl>
      <w:tblPr>
        <w:tblpPr w:leftFromText="180" w:rightFromText="180" w:bottomFromText="160" w:vertAnchor="text" w:tblpY="729"/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50"/>
      </w:tblGrid>
      <w:tr w:rsidR="00132BBE" w14:paraId="2672CDA8" w14:textId="77777777" w:rsidTr="00132BBE">
        <w:trPr>
          <w:trHeight w:val="313"/>
        </w:trPr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226C0E71" w14:textId="77777777" w:rsidR="00132BBE" w:rsidRDefault="00132BBE">
            <w:pPr>
              <w:tabs>
                <w:tab w:val="center" w:pos="4765"/>
                <w:tab w:val="left" w:pos="8460"/>
              </w:tabs>
              <w:spacing w:after="0" w:line="240" w:lineRule="auto"/>
            </w:pPr>
            <w:r>
              <w:tab/>
              <w:t>PROJECT SCHEDULE</w:t>
            </w:r>
            <w:r>
              <w:tab/>
            </w:r>
          </w:p>
        </w:tc>
      </w:tr>
      <w:tr w:rsidR="00132BBE" w14:paraId="24A6FEDA" w14:textId="77777777" w:rsidTr="00132BBE">
        <w:trPr>
          <w:trHeight w:val="6187"/>
        </w:trPr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48803F" w14:textId="77777777" w:rsidR="00132BBE" w:rsidRDefault="00132BBE">
            <w:pPr>
              <w:spacing w:after="0" w:line="240" w:lineRule="auto"/>
              <w:rPr>
                <w:i/>
              </w:rPr>
            </w:pPr>
            <w:r>
              <w:rPr>
                <w:b/>
                <w:i/>
              </w:rPr>
              <w:lastRenderedPageBreak/>
              <w:t>{High level project plan diagram with milestones} e.g. see below ( extract from Project Plan)</w:t>
            </w:r>
          </w:p>
          <w:p w14:paraId="016CBF0B" w14:textId="77777777" w:rsidR="00132BBE" w:rsidRDefault="00132BBE">
            <w:pPr>
              <w:spacing w:after="0" w:line="240" w:lineRule="auto"/>
              <w:rPr>
                <w:b/>
                <w:i/>
              </w:rPr>
            </w:pPr>
          </w:p>
          <w:tbl>
            <w:tblPr>
              <w:tblW w:w="9465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16"/>
              <w:gridCol w:w="2365"/>
              <w:gridCol w:w="1709"/>
              <w:gridCol w:w="1578"/>
              <w:gridCol w:w="2497"/>
            </w:tblGrid>
            <w:tr w:rsidR="00132BBE" w14:paraId="124FFEFF" w14:textId="77777777">
              <w:trPr>
                <w:trHeight w:val="659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43E9A76B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RAG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5C883F8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bCs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Activity/</w:t>
                  </w:r>
                </w:p>
                <w:p w14:paraId="287BAD11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Deliverable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BAB3547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Baseline Due Date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2279EF0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ind w:right="-1187"/>
                    <w:rPr>
                      <w:b/>
                      <w:bCs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Estimated</w:t>
                  </w:r>
                </w:p>
                <w:p w14:paraId="2509353B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ind w:right="-1187"/>
                    <w:rPr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 xml:space="preserve"> Due Date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D4BDC51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Commentary</w:t>
                  </w:r>
                </w:p>
              </w:tc>
            </w:tr>
            <w:tr w:rsidR="00132BBE" w14:paraId="67AA6979" w14:textId="77777777">
              <w:trPr>
                <w:trHeight w:val="572"/>
              </w:trPr>
              <w:tc>
                <w:tcPr>
                  <w:tcW w:w="1316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00B0F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1F641F3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Blue</w:t>
                  </w:r>
                </w:p>
              </w:tc>
              <w:tc>
                <w:tcPr>
                  <w:tcW w:w="2365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F4CBB6D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Initial Test Strategy</w:t>
                  </w:r>
                </w:p>
              </w:tc>
              <w:tc>
                <w:tcPr>
                  <w:tcW w:w="1709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3DBF2E9F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5/10/2015</w:t>
                  </w:r>
                </w:p>
              </w:tc>
              <w:tc>
                <w:tcPr>
                  <w:tcW w:w="1578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A6C647F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3/11/2015</w:t>
                  </w:r>
                </w:p>
              </w:tc>
              <w:tc>
                <w:tcPr>
                  <w:tcW w:w="2497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5B585B10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Final approval received 10/11/2015.</w:t>
                  </w:r>
                </w:p>
              </w:tc>
            </w:tr>
            <w:tr w:rsidR="00132BBE" w14:paraId="3B241DDA" w14:textId="77777777">
              <w:trPr>
                <w:trHeight w:val="515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C00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0F9D400B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Amber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1EAEADDB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Plan for Test Activity incl. resource plan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E506574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30/10/2015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5D50E423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512/2015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034CFA1F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Follow on discussion with NS/MO/CS 15/12/12015.</w:t>
                  </w:r>
                </w:p>
              </w:tc>
            </w:tr>
            <w:tr w:rsidR="00132BBE" w14:paraId="547D5A4F" w14:textId="77777777">
              <w:trPr>
                <w:trHeight w:val="604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00B0F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399FC93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Blue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57B9613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MS2.1 Professional Effort Test Plan and MAC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1394EB7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2/11/2015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E8D870B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3/12/2015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06826C31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MS2.1 MAC signed-off.</w:t>
                  </w:r>
                </w:p>
              </w:tc>
            </w:tr>
          </w:tbl>
          <w:p w14:paraId="67FE5F9D" w14:textId="77777777" w:rsidR="00132BBE" w:rsidRDefault="00132BBE">
            <w:pPr>
              <w:spacing w:after="0" w:line="240" w:lineRule="auto"/>
              <w:rPr>
                <w:rFonts w:ascii="Cambria Math" w:eastAsia="Calibri" w:hAnsi="Cambria Math" w:cs="Arabic Typesetting"/>
                <w:b/>
                <w:color w:val="002060"/>
                <w:sz w:val="28"/>
                <w:szCs w:val="28"/>
              </w:rPr>
            </w:pPr>
          </w:p>
        </w:tc>
      </w:tr>
    </w:tbl>
    <w:p w14:paraId="358BAB7E" w14:textId="77777777" w:rsidR="00132BBE" w:rsidRDefault="00132BBE" w:rsidP="00132BBE">
      <w:pPr>
        <w:spacing w:after="0" w:line="240" w:lineRule="auto"/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p w14:paraId="4A3EC063" w14:textId="77777777" w:rsidR="00132BBE" w:rsidRDefault="00132BBE" w:rsidP="00132BBE">
      <w:pPr>
        <w:spacing w:after="0" w:line="240" w:lineRule="auto"/>
      </w:pPr>
    </w:p>
    <w:p w14:paraId="646777F8" w14:textId="77777777" w:rsidR="00132BBE" w:rsidRDefault="00132BBE" w:rsidP="00132BBE">
      <w:pPr>
        <w:spacing w:after="0" w:line="240" w:lineRule="auto"/>
      </w:pPr>
    </w:p>
    <w:p w14:paraId="70725569" w14:textId="77777777" w:rsidR="00132BBE" w:rsidRDefault="00132BBE" w:rsidP="00132BBE">
      <w:pPr>
        <w:spacing w:after="0" w:line="240" w:lineRule="auto"/>
      </w:pPr>
    </w:p>
    <w:p w14:paraId="6D4381B2" w14:textId="77777777" w:rsidR="00132BBE" w:rsidRDefault="00132BBE" w:rsidP="00132BBE">
      <w:pPr>
        <w:spacing w:after="0" w:line="240" w:lineRule="auto"/>
      </w:pPr>
    </w:p>
    <w:p w14:paraId="51D380E0" w14:textId="77777777" w:rsidR="00132BBE" w:rsidRDefault="00132BBE" w:rsidP="00132BBE">
      <w:pPr>
        <w:spacing w:after="0" w:line="240" w:lineRule="auto"/>
      </w:pPr>
    </w:p>
    <w:p w14:paraId="3A03EAEA" w14:textId="77777777" w:rsidR="00132BBE" w:rsidRDefault="00132BBE" w:rsidP="00132BB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"/>
        <w:gridCol w:w="2520"/>
      </w:tblGrid>
      <w:tr w:rsidR="00132BBE" w14:paraId="1F7F2E7F" w14:textId="77777777" w:rsidTr="00132BBE"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57EF2B" w14:textId="77777777" w:rsidR="00132BBE" w:rsidRDefault="00132BBE">
            <w:pPr>
              <w:spacing w:after="0" w:line="240" w:lineRule="auto"/>
            </w:pPr>
            <w:r>
              <w:t>INDICATOR LEGEND</w:t>
            </w:r>
          </w:p>
        </w:tc>
      </w:tr>
      <w:tr w:rsidR="00132BBE" w14:paraId="28820F60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E79"/>
            <w:hideMark/>
          </w:tcPr>
          <w:p w14:paraId="6D278ADC" w14:textId="77777777" w:rsidR="00132BBE" w:rsidRDefault="00132BBE">
            <w:pPr>
              <w:spacing w:after="0" w:line="240" w:lineRule="auto"/>
            </w:pPr>
            <w:r>
              <w:t>Blu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071A20" w14:textId="77777777" w:rsidR="00132BBE" w:rsidRDefault="00132BBE">
            <w:pPr>
              <w:spacing w:after="0" w:line="240" w:lineRule="auto"/>
            </w:pPr>
            <w:r>
              <w:t>Complete</w:t>
            </w:r>
          </w:p>
        </w:tc>
      </w:tr>
      <w:tr w:rsidR="00132BBE" w14:paraId="49EFD306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hideMark/>
          </w:tcPr>
          <w:p w14:paraId="20948FDF" w14:textId="77777777" w:rsidR="00132BBE" w:rsidRDefault="00132BBE">
            <w:pPr>
              <w:spacing w:after="0" w:line="240" w:lineRule="auto"/>
            </w:pPr>
            <w:r>
              <w:t>Gre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60281D" w14:textId="77777777" w:rsidR="00132BBE" w:rsidRDefault="00132BBE">
            <w:pPr>
              <w:spacing w:after="0" w:line="240" w:lineRule="auto"/>
            </w:pPr>
            <w:r>
              <w:t>On track</w:t>
            </w:r>
          </w:p>
        </w:tc>
      </w:tr>
      <w:tr w:rsidR="00132BBE" w14:paraId="6BA9F22F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hideMark/>
          </w:tcPr>
          <w:p w14:paraId="107F7C00" w14:textId="77777777" w:rsidR="00132BBE" w:rsidRDefault="00132BBE">
            <w:pPr>
              <w:spacing w:after="0" w:line="240" w:lineRule="auto"/>
            </w:pPr>
            <w:r>
              <w:t>Amb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C4D848" w14:textId="77777777" w:rsidR="00132BBE" w:rsidRDefault="00132BBE">
            <w:pPr>
              <w:spacing w:after="0" w:line="240" w:lineRule="auto"/>
            </w:pPr>
            <w:r>
              <w:t>Being managed</w:t>
            </w:r>
          </w:p>
        </w:tc>
      </w:tr>
      <w:tr w:rsidR="00132BBE" w14:paraId="2D352E83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71BCDF78" w14:textId="77777777" w:rsidR="00132BBE" w:rsidRDefault="00132BBE">
            <w:pPr>
              <w:spacing w:after="0" w:line="240" w:lineRule="auto"/>
            </w:pPr>
            <w:r>
              <w:t>Re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D5FC18" w14:textId="77777777" w:rsidR="00132BBE" w:rsidRDefault="00132BBE">
            <w:pPr>
              <w:spacing w:after="0" w:line="240" w:lineRule="auto"/>
            </w:pPr>
            <w:r>
              <w:t>Attention required</w:t>
            </w:r>
          </w:p>
        </w:tc>
      </w:tr>
    </w:tbl>
    <w:p w14:paraId="6C4632ED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  <w:r>
        <w:t xml:space="preserve">                     </w:t>
      </w:r>
    </w:p>
    <w:p w14:paraId="5C1C980B" w14:textId="77777777" w:rsidR="00132BBE" w:rsidRDefault="00132BBE" w:rsidP="00132BBE"/>
    <w:p w14:paraId="5001D834" w14:textId="77777777" w:rsidR="00132BBE" w:rsidRDefault="00132BBE" w:rsidP="00132BBE">
      <w:r>
        <w:br w:type="page"/>
      </w: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7020"/>
      </w:tblGrid>
      <w:tr w:rsidR="00132BBE" w14:paraId="596392AA" w14:textId="77777777" w:rsidTr="00132BBE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1D0268B" w14:textId="77777777" w:rsidR="00132BBE" w:rsidRDefault="00132BBE">
            <w:pPr>
              <w:spacing w:after="0" w:line="240" w:lineRule="auto"/>
              <w:jc w:val="center"/>
              <w:rPr>
                <w:sz w:val="44"/>
                <w:szCs w:val="44"/>
              </w:rPr>
            </w:pPr>
            <w:r>
              <w:rPr>
                <w:sz w:val="44"/>
                <w:szCs w:val="44"/>
              </w:rPr>
              <w:lastRenderedPageBreak/>
              <w:t>PROJECT STATUS REPORT</w:t>
            </w:r>
          </w:p>
        </w:tc>
      </w:tr>
      <w:tr w:rsidR="00132BBE" w14:paraId="163F9F99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BFE5A73" w14:textId="77777777" w:rsidR="00132BBE" w:rsidRDefault="00132BBE">
            <w:pPr>
              <w:spacing w:after="0" w:line="240" w:lineRule="auto"/>
              <w:rPr>
                <w:sz w:val="28"/>
                <w:szCs w:val="28"/>
              </w:rPr>
            </w:pPr>
            <w:r>
              <w:t>Project Name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7E0CDAF" w14:textId="77777777" w:rsidR="00132BBE" w:rsidRDefault="00132BBE">
            <w:pPr>
              <w:spacing w:after="0" w:line="240" w:lineRule="auto"/>
            </w:pPr>
            <w:r>
              <w:t>Stanford Institute 005</w:t>
            </w:r>
          </w:p>
        </w:tc>
      </w:tr>
      <w:tr w:rsidR="00132BBE" w14:paraId="6ACBFD94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DA6F13" w14:textId="77777777" w:rsidR="00132BBE" w:rsidRDefault="00132BBE">
            <w:pPr>
              <w:spacing w:after="0" w:line="240" w:lineRule="auto"/>
            </w:pPr>
            <w:r>
              <w:t>Project Manager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E3F21C" w14:textId="77777777" w:rsidR="00132BBE" w:rsidRDefault="00132BBE">
            <w:pPr>
              <w:spacing w:after="0" w:line="240" w:lineRule="auto"/>
            </w:pPr>
            <w:r>
              <w:t>Charity Chinyere Ilegbedion</w:t>
            </w:r>
          </w:p>
        </w:tc>
      </w:tr>
      <w:tr w:rsidR="00132BBE" w14:paraId="79F2E601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CBF5B3" w14:textId="77777777" w:rsidR="00132BBE" w:rsidRDefault="00132BBE">
            <w:pPr>
              <w:spacing w:after="0" w:line="240" w:lineRule="auto"/>
            </w:pPr>
            <w:r>
              <w:t>Status Date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9DB342" w14:textId="77777777" w:rsidR="00132BBE" w:rsidRDefault="00132BBE">
            <w:pPr>
              <w:spacing w:after="0" w:line="240" w:lineRule="auto"/>
            </w:pPr>
            <w:r>
              <w:t>10/06/2022</w:t>
            </w:r>
          </w:p>
        </w:tc>
      </w:tr>
      <w:tr w:rsidR="00132BBE" w14:paraId="1B030575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6EBE4E" w14:textId="77777777" w:rsidR="00132BBE" w:rsidRDefault="00132BBE">
            <w:pPr>
              <w:spacing w:after="0" w:line="240" w:lineRule="auto"/>
            </w:pPr>
            <w:r>
              <w:rPr>
                <w:highlight w:val="yellow"/>
              </w:rPr>
              <w:t>Week Number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879F9D" w14:textId="77777777" w:rsidR="00132BBE" w:rsidRDefault="00132BBE">
            <w:pPr>
              <w:spacing w:after="0" w:line="240" w:lineRule="auto"/>
            </w:pPr>
            <w:r>
              <w:t>5</w:t>
            </w:r>
          </w:p>
        </w:tc>
      </w:tr>
      <w:tr w:rsidR="00132BBE" w14:paraId="27DCBCA7" w14:textId="77777777" w:rsidTr="00132BBE">
        <w:trPr>
          <w:trHeight w:val="437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F50E8D" w14:textId="77777777" w:rsidR="00132BBE" w:rsidRDefault="00132BBE">
            <w:pPr>
              <w:spacing w:after="0" w:line="240" w:lineRule="auto"/>
            </w:pPr>
            <w:r>
              <w:t xml:space="preserve">Current RAG 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C2824" w14:textId="77777777" w:rsidR="00132BBE" w:rsidRDefault="00132BBE">
            <w:pPr>
              <w:spacing w:after="0" w:line="240" w:lineRule="auto"/>
              <w:rPr>
                <w:highlight w:val="darkGreen"/>
              </w:rPr>
            </w:pPr>
            <w:r>
              <w:rPr>
                <w:color w:val="8064A2" w:themeColor="accent4"/>
              </w:rPr>
              <w:t xml:space="preserve">Amber </w:t>
            </w:r>
          </w:p>
        </w:tc>
      </w:tr>
      <w:tr w:rsidR="00132BBE" w14:paraId="4CBECA69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3E28C2" w14:textId="77777777" w:rsidR="00132BBE" w:rsidRDefault="00132BBE">
            <w:pPr>
              <w:spacing w:after="0" w:line="240" w:lineRule="auto"/>
            </w:pPr>
            <w:r>
              <w:t>Next Forecast RAG:</w:t>
            </w:r>
          </w:p>
        </w:tc>
        <w:tc>
          <w:tcPr>
            <w:tcW w:w="7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AE8F5E" w14:textId="77777777" w:rsidR="00132BBE" w:rsidRDefault="00132BBE">
            <w:pPr>
              <w:spacing w:after="0" w:line="240" w:lineRule="auto"/>
              <w:rPr>
                <w:color w:val="8064A2" w:themeColor="accent4"/>
              </w:rPr>
            </w:pPr>
            <w:r>
              <w:rPr>
                <w:color w:val="8064A2" w:themeColor="accent4"/>
              </w:rPr>
              <w:t xml:space="preserve">Amber </w:t>
            </w:r>
          </w:p>
        </w:tc>
      </w:tr>
    </w:tbl>
    <w:p w14:paraId="4E680000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873"/>
        <w:gridCol w:w="6752"/>
      </w:tblGrid>
      <w:tr w:rsidR="00132BBE" w14:paraId="2FFD9009" w14:textId="77777777" w:rsidTr="00132BBE">
        <w:tc>
          <w:tcPr>
            <w:tcW w:w="96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6D4E262" w14:textId="77777777" w:rsidR="00132BBE" w:rsidRDefault="00132BBE">
            <w:pPr>
              <w:tabs>
                <w:tab w:val="center" w:pos="4704"/>
                <w:tab w:val="left" w:pos="7380"/>
              </w:tabs>
              <w:spacing w:after="0" w:line="240" w:lineRule="auto"/>
            </w:pPr>
            <w:r>
              <w:tab/>
              <w:t>PROJECT SUMMARY</w:t>
            </w:r>
            <w:r>
              <w:tab/>
            </w:r>
          </w:p>
        </w:tc>
      </w:tr>
      <w:tr w:rsidR="00132BBE" w14:paraId="19BF904B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B7938" w14:textId="77777777" w:rsidR="00132BBE" w:rsidRDefault="00132BBE">
            <w:pPr>
              <w:spacing w:after="0" w:line="240" w:lineRule="auto"/>
              <w:jc w:val="center"/>
            </w:pPr>
            <w:r>
              <w:t>Status overview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B62BEA" w14:textId="77777777" w:rsidR="00132BBE" w:rsidRDefault="00132BBE">
            <w:pPr>
              <w:spacing w:after="0" w:line="240" w:lineRule="auto"/>
              <w:jc w:val="both"/>
            </w:pPr>
          </w:p>
        </w:tc>
      </w:tr>
      <w:tr w:rsidR="00132BBE" w14:paraId="1E78A062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0F5061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t>Work completed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8B8FDA" w14:textId="77777777" w:rsidR="00132BBE" w:rsidRDefault="00132BBE">
            <w:pPr>
              <w:spacing w:after="0" w:line="240" w:lineRule="auto"/>
              <w:jc w:val="both"/>
            </w:pPr>
          </w:p>
          <w:p w14:paraId="601A6646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5</w:t>
            </w:r>
            <w:r>
              <w:rPr>
                <w:b/>
                <w:vertAlign w:val="superscript"/>
              </w:rPr>
              <w:t>th</w:t>
            </w:r>
            <w:r>
              <w:rPr>
                <w:b/>
              </w:rPr>
              <w:t xml:space="preserve"> weekly project meeting held</w:t>
            </w:r>
          </w:p>
          <w:p w14:paraId="6FD28197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Project status report</w:t>
            </w:r>
          </w:p>
          <w:p w14:paraId="79C268DA" w14:textId="77777777" w:rsidR="00132BBE" w:rsidRDefault="00132BBE">
            <w:pPr>
              <w:spacing w:after="0" w:line="240" w:lineRule="auto"/>
              <w:ind w:firstLineChars="200" w:firstLine="440"/>
              <w:jc w:val="both"/>
              <w:rPr>
                <w:b/>
              </w:rPr>
            </w:pPr>
            <w:r>
              <w:rPr>
                <w:b/>
              </w:rPr>
              <w:t xml:space="preserve"> •  Work breakdown structure</w:t>
            </w:r>
          </w:p>
          <w:p w14:paraId="323D5BB9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•  Competitive analysis document</w:t>
            </w:r>
          </w:p>
          <w:p w14:paraId="76F48AAA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</w:t>
            </w:r>
          </w:p>
        </w:tc>
      </w:tr>
      <w:tr w:rsidR="00132BBE" w14:paraId="12107771" w14:textId="77777777" w:rsidTr="00132BBE">
        <w:trPr>
          <w:trHeight w:val="2642"/>
        </w:trPr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AD9690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t>Work in progress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5C650" w14:textId="77777777" w:rsidR="00132BBE" w:rsidRDefault="00132BBE">
            <w:pPr>
              <w:spacing w:after="0" w:line="240" w:lineRule="auto"/>
              <w:jc w:val="both"/>
            </w:pPr>
          </w:p>
          <w:p w14:paraId="5B45C726" w14:textId="77777777" w:rsidR="00132BBE" w:rsidRDefault="00132BBE">
            <w:pPr>
              <w:spacing w:after="0" w:line="240" w:lineRule="auto"/>
              <w:ind w:left="770" w:hangingChars="350" w:hanging="770"/>
              <w:jc w:val="both"/>
              <w:rPr>
                <w:b/>
              </w:rPr>
            </w:pPr>
            <w:r>
              <w:rPr>
                <w:b/>
              </w:rPr>
              <w:t xml:space="preserve">           •  Drafting project status report</w:t>
            </w:r>
          </w:p>
          <w:p w14:paraId="1EF5DFB6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>•  Trello board update</w:t>
            </w:r>
          </w:p>
          <w:p w14:paraId="599419F7" w14:textId="77777777" w:rsidR="00132BBE" w:rsidRDefault="00132BBE">
            <w:pPr>
              <w:spacing w:after="0" w:line="240" w:lineRule="auto"/>
              <w:ind w:firstLineChars="200" w:firstLine="440"/>
              <w:jc w:val="both"/>
              <w:rPr>
                <w:b/>
              </w:rPr>
            </w:pPr>
            <w:r>
              <w:rPr>
                <w:b/>
              </w:rPr>
              <w:t xml:space="preserve">  •  Writing Assessment for week5</w:t>
            </w:r>
          </w:p>
          <w:p w14:paraId="21B4F232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>•  Drafting Product Requirement Document</w:t>
            </w:r>
          </w:p>
          <w:p w14:paraId="35BC3D5C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 •  Creating process map</w:t>
            </w:r>
          </w:p>
          <w:p w14:paraId="118ABA0E" w14:textId="77777777" w:rsidR="00132BBE" w:rsidRDefault="00132BBE">
            <w:pPr>
              <w:spacing w:after="0" w:line="240" w:lineRule="auto"/>
              <w:ind w:firstLineChars="250" w:firstLine="550"/>
              <w:jc w:val="both"/>
              <w:rPr>
                <w:b/>
              </w:rPr>
            </w:pPr>
            <w:r>
              <w:rPr>
                <w:b/>
              </w:rPr>
              <w:t>•  BA work plan</w:t>
            </w:r>
          </w:p>
        </w:tc>
      </w:tr>
      <w:tr w:rsidR="00132BBE" w14:paraId="593A71D4" w14:textId="77777777" w:rsidTr="00132BBE">
        <w:tc>
          <w:tcPr>
            <w:tcW w:w="28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C2E10D" w14:textId="77777777" w:rsidR="00132BBE" w:rsidRDefault="00132BBE">
            <w:pPr>
              <w:spacing w:after="0" w:line="240" w:lineRule="auto"/>
              <w:jc w:val="center"/>
              <w:rPr>
                <w:b/>
              </w:rPr>
            </w:pPr>
            <w:r>
              <w:rPr>
                <w:bCs/>
                <w:i/>
                <w:iCs/>
              </w:rPr>
              <w:t>Planned key milestones, activities for the next week</w:t>
            </w:r>
          </w:p>
        </w:tc>
        <w:tc>
          <w:tcPr>
            <w:tcW w:w="67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06FA2" w14:textId="77777777" w:rsidR="00132BBE" w:rsidRDefault="00132BBE">
            <w:pPr>
              <w:spacing w:after="0" w:line="240" w:lineRule="auto"/>
              <w:ind w:left="770" w:hangingChars="350" w:hanging="770"/>
              <w:jc w:val="both"/>
            </w:pPr>
            <w:r>
              <w:rPr>
                <w:b/>
              </w:rPr>
              <w:t xml:space="preserve">         </w:t>
            </w:r>
          </w:p>
          <w:p w14:paraId="720797BA" w14:textId="77777777" w:rsidR="00132BBE" w:rsidRDefault="00132BBE">
            <w:pPr>
              <w:spacing w:after="0" w:line="240" w:lineRule="auto"/>
              <w:ind w:left="770" w:hangingChars="350" w:hanging="770"/>
              <w:jc w:val="both"/>
              <w:rPr>
                <w:b/>
              </w:rPr>
            </w:pPr>
            <w:r>
              <w:rPr>
                <w:b/>
              </w:rPr>
              <w:t xml:space="preserve">            • Have all the above and that of previous weeks produced, submitted and signed off</w:t>
            </w:r>
          </w:p>
          <w:p w14:paraId="2854C0C5" w14:textId="77777777" w:rsidR="00132BBE" w:rsidRDefault="00132BBE">
            <w:pPr>
              <w:spacing w:after="0" w:line="240" w:lineRule="auto"/>
              <w:ind w:left="770" w:hangingChars="350" w:hanging="770"/>
              <w:jc w:val="both"/>
              <w:rPr>
                <w:b/>
              </w:rPr>
            </w:pPr>
            <w:r>
              <w:rPr>
                <w:b/>
              </w:rPr>
              <w:t xml:space="preserve">            •  Project status report (week1 to 6)</w:t>
            </w:r>
          </w:p>
          <w:p w14:paraId="56740554" w14:textId="77777777" w:rsidR="00132BBE" w:rsidRDefault="00132BBE">
            <w:pPr>
              <w:spacing w:after="0" w:line="240" w:lineRule="auto"/>
              <w:ind w:leftChars="257" w:left="785" w:hangingChars="100" w:hanging="220"/>
              <w:jc w:val="both"/>
              <w:rPr>
                <w:b/>
              </w:rPr>
            </w:pPr>
            <w:r>
              <w:rPr>
                <w:b/>
              </w:rPr>
              <w:t>•  End of design stage document</w:t>
            </w:r>
          </w:p>
          <w:p w14:paraId="3BFD5776" w14:textId="77777777" w:rsidR="00132BBE" w:rsidRDefault="00132BBE">
            <w:pPr>
              <w:spacing w:after="0" w:line="240" w:lineRule="auto"/>
              <w:ind w:leftChars="257" w:left="785" w:hangingChars="100" w:hanging="220"/>
              <w:jc w:val="both"/>
              <w:rPr>
                <w:b/>
              </w:rPr>
            </w:pPr>
            <w:r>
              <w:rPr>
                <w:b/>
              </w:rPr>
              <w:t>•  Development stage plan document</w:t>
            </w:r>
          </w:p>
          <w:p w14:paraId="01110B95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  •  Assessment for week 6</w:t>
            </w:r>
          </w:p>
          <w:p w14:paraId="05F61213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lastRenderedPageBreak/>
              <w:t xml:space="preserve">            •  Create wireframes</w:t>
            </w:r>
          </w:p>
          <w:p w14:paraId="4C200632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  <w:r>
              <w:rPr>
                <w:b/>
              </w:rPr>
              <w:t xml:space="preserve">            •  Revise AGILE scrum guide</w:t>
            </w:r>
          </w:p>
          <w:p w14:paraId="039A8058" w14:textId="77777777" w:rsidR="00132BBE" w:rsidRDefault="00132BBE">
            <w:pPr>
              <w:spacing w:after="0" w:line="240" w:lineRule="auto"/>
              <w:jc w:val="both"/>
              <w:rPr>
                <w:b/>
              </w:rPr>
            </w:pPr>
          </w:p>
        </w:tc>
      </w:tr>
    </w:tbl>
    <w:p w14:paraId="322DC542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p w14:paraId="20F53664" w14:textId="77777777" w:rsidR="00132BBE" w:rsidRDefault="00132BBE" w:rsidP="00132BBE"/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5"/>
        <w:gridCol w:w="2250"/>
        <w:gridCol w:w="4770"/>
      </w:tblGrid>
      <w:tr w:rsidR="00132BBE" w14:paraId="46E3E39D" w14:textId="77777777" w:rsidTr="00132BBE">
        <w:tc>
          <w:tcPr>
            <w:tcW w:w="962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A3463C1" w14:textId="77777777" w:rsidR="00132BBE" w:rsidRDefault="00132BBE">
            <w:pPr>
              <w:tabs>
                <w:tab w:val="center" w:pos="4704"/>
                <w:tab w:val="left" w:pos="8340"/>
              </w:tabs>
              <w:spacing w:after="0" w:line="240" w:lineRule="auto"/>
            </w:pPr>
            <w:r>
              <w:tab/>
              <w:t>DELIVERABLES</w:t>
            </w:r>
            <w:r>
              <w:tab/>
            </w:r>
          </w:p>
        </w:tc>
      </w:tr>
      <w:tr w:rsidR="00132BBE" w14:paraId="138CC5FE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9FEBA8" w14:textId="77777777" w:rsidR="00132BBE" w:rsidRDefault="00132BBE">
            <w:pPr>
              <w:spacing w:after="0" w:line="240" w:lineRule="auto"/>
              <w:rPr>
                <w:highlight w:val="yellow"/>
              </w:rPr>
            </w:pPr>
            <w:r>
              <w:rPr>
                <w:highlight w:val="yellow"/>
              </w:rPr>
              <w:t>Deliverables expected for this week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205BE8" w14:textId="77777777" w:rsidR="00132BBE" w:rsidRDefault="00132BBE">
            <w:pPr>
              <w:spacing w:after="0" w:line="240" w:lineRule="auto"/>
              <w:rPr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>Have you completed this?</w:t>
            </w:r>
            <w:r>
              <w:rPr>
                <w:i/>
                <w:highlight w:val="yellow"/>
              </w:rPr>
              <w:t xml:space="preserve"> Yes / No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729EE2" w14:textId="77777777" w:rsidR="00132BBE" w:rsidRDefault="00132BBE">
            <w:pPr>
              <w:spacing w:after="0" w:line="240" w:lineRule="auto"/>
              <w:rPr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>If complete, do you need to receive feedback?</w:t>
            </w:r>
          </w:p>
          <w:p w14:paraId="79462881" w14:textId="77777777" w:rsidR="00132BBE" w:rsidRDefault="00132BBE">
            <w:pPr>
              <w:spacing w:after="0" w:line="240" w:lineRule="auto"/>
              <w:rPr>
                <w:b/>
                <w:i/>
                <w:highlight w:val="yellow"/>
              </w:rPr>
            </w:pPr>
            <w:r>
              <w:rPr>
                <w:b/>
                <w:i/>
                <w:highlight w:val="yellow"/>
              </w:rPr>
              <w:t xml:space="preserve"> </w:t>
            </w:r>
            <w:r>
              <w:rPr>
                <w:i/>
                <w:highlight w:val="yellow"/>
              </w:rPr>
              <w:t>Yes / No</w:t>
            </w:r>
          </w:p>
        </w:tc>
      </w:tr>
      <w:tr w:rsidR="00132BBE" w14:paraId="0FAFD322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944EC2" w14:textId="77777777" w:rsidR="00132BBE" w:rsidRDefault="00132BBE">
            <w:pPr>
              <w:spacing w:after="0" w:line="240" w:lineRule="auto"/>
            </w:pPr>
            <w:r>
              <w:t>Project status repor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E25C5" w14:textId="77777777" w:rsidR="00132BBE" w:rsidRDefault="00132BBE">
            <w:pPr>
              <w:spacing w:after="0" w:line="240" w:lineRule="auto"/>
            </w:pPr>
            <w:r>
              <w:t xml:space="preserve">Yes (as seen)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BC05F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  <w:tr w:rsidR="00132BBE" w14:paraId="795C574E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4371ED" w14:textId="77777777" w:rsidR="00132BBE" w:rsidRDefault="00132BBE">
            <w:pPr>
              <w:spacing w:after="0" w:line="240" w:lineRule="auto"/>
            </w:pPr>
            <w:r>
              <w:t>Trello board update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76823E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6F42A3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  <w:tr w:rsidR="00132BBE" w14:paraId="6A7253C2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8E4159" w14:textId="77777777" w:rsidR="00132BBE" w:rsidRDefault="00132BBE">
            <w:pPr>
              <w:spacing w:after="0" w:line="240" w:lineRule="auto"/>
            </w:pPr>
            <w:r>
              <w:t>Assessment for week5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6DD077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E35CF7" w14:textId="77777777" w:rsidR="00132BBE" w:rsidRDefault="00132BBE">
            <w:pPr>
              <w:spacing w:after="0" w:line="240" w:lineRule="auto"/>
            </w:pPr>
            <w:r>
              <w:t>Yes</w:t>
            </w:r>
          </w:p>
        </w:tc>
      </w:tr>
      <w:tr w:rsidR="00132BBE" w14:paraId="33EE8714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4261F" w14:textId="77777777" w:rsidR="00132BBE" w:rsidRDefault="00132BBE">
            <w:pPr>
              <w:spacing w:after="0" w:line="240" w:lineRule="auto"/>
            </w:pPr>
            <w:r>
              <w:t>Product requirement document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375BA4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35706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  <w:tr w:rsidR="00132BBE" w14:paraId="04669DF5" w14:textId="77777777" w:rsidTr="00132BBE">
        <w:trPr>
          <w:trHeight w:val="398"/>
        </w:trPr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C0D485" w14:textId="77777777" w:rsidR="00132BBE" w:rsidRDefault="00132BBE">
            <w:pPr>
              <w:spacing w:after="0" w:line="240" w:lineRule="auto"/>
            </w:pPr>
            <w:r>
              <w:t xml:space="preserve">Process map 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A5CC61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9E8BD0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  <w:tr w:rsidR="00132BBE" w14:paraId="33F0785C" w14:textId="77777777" w:rsidTr="00132BBE">
        <w:tc>
          <w:tcPr>
            <w:tcW w:w="26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C668FD" w14:textId="77777777" w:rsidR="00132BBE" w:rsidRDefault="00132BBE">
            <w:pPr>
              <w:spacing w:after="0" w:line="240" w:lineRule="auto"/>
            </w:pPr>
            <w:r>
              <w:t>Updated BA work plan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B69976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  <w:tc>
          <w:tcPr>
            <w:tcW w:w="4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2A1EE7" w14:textId="77777777" w:rsidR="00132BBE" w:rsidRDefault="00132BBE">
            <w:pPr>
              <w:spacing w:after="0" w:line="240" w:lineRule="auto"/>
            </w:pPr>
            <w:r>
              <w:t xml:space="preserve">Yes </w:t>
            </w:r>
          </w:p>
        </w:tc>
      </w:tr>
    </w:tbl>
    <w:p w14:paraId="2B461F3D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p w14:paraId="3C293B61" w14:textId="77777777" w:rsidR="00132BBE" w:rsidRDefault="00132BBE" w:rsidP="00132BBE"/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1068"/>
        <w:gridCol w:w="2027"/>
        <w:gridCol w:w="3373"/>
      </w:tblGrid>
      <w:tr w:rsidR="00132BBE" w14:paraId="37949013" w14:textId="77777777" w:rsidTr="00132BBE">
        <w:tc>
          <w:tcPr>
            <w:tcW w:w="9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14D7D860" w14:textId="77777777" w:rsidR="00132BBE" w:rsidRDefault="00132BBE">
            <w:pPr>
              <w:spacing w:after="0" w:line="240" w:lineRule="auto"/>
            </w:pPr>
            <w:r>
              <w:t>Risks</w:t>
            </w:r>
          </w:p>
        </w:tc>
      </w:tr>
      <w:tr w:rsidR="00132BBE" w14:paraId="06C9D92D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680164" w14:textId="77777777" w:rsidR="00132BBE" w:rsidRDefault="00132BBE">
            <w:pPr>
              <w:spacing w:after="0" w:line="240" w:lineRule="auto"/>
            </w:pPr>
            <w:r>
              <w:t xml:space="preserve">Description 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0A4707" w14:textId="77777777" w:rsidR="00132BBE" w:rsidRDefault="00132BBE">
            <w:pPr>
              <w:spacing w:after="0" w:line="240" w:lineRule="auto"/>
            </w:pPr>
            <w:r>
              <w:t xml:space="preserve">RAG Status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38805" w14:textId="77777777" w:rsidR="00132BBE" w:rsidRDefault="00132BBE">
            <w:pPr>
              <w:spacing w:after="0" w:line="240" w:lineRule="auto"/>
            </w:pPr>
            <w:r>
              <w:t xml:space="preserve">Owner 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9615A9" w14:textId="77777777" w:rsidR="00132BBE" w:rsidRDefault="00132BBE">
            <w:pPr>
              <w:spacing w:after="0" w:line="240" w:lineRule="auto"/>
            </w:pPr>
            <w:r>
              <w:t>Mitigation plan</w:t>
            </w:r>
          </w:p>
        </w:tc>
      </w:tr>
      <w:tr w:rsidR="00132BBE" w14:paraId="0CBE1AE5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9D5297" w14:textId="77777777" w:rsidR="00132BBE" w:rsidRDefault="00132BBE">
            <w:pPr>
              <w:spacing w:after="0" w:line="240" w:lineRule="auto"/>
            </w:pPr>
            <w:r>
              <w:t>No risk identified yet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762A06" w14:textId="77777777" w:rsidR="00132BBE" w:rsidRDefault="00132BBE">
            <w:pPr>
              <w:spacing w:after="0" w:line="240" w:lineRule="auto"/>
              <w:rPr>
                <w:color w:val="E36C0A" w:themeColor="accent6" w:themeShade="BF"/>
              </w:rPr>
            </w:pPr>
            <w:r>
              <w:rPr>
                <w:color w:val="00B050"/>
              </w:rPr>
              <w:t xml:space="preserve">Green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36E060" w14:textId="77777777" w:rsidR="00132BBE" w:rsidRDefault="00132BBE">
            <w:pPr>
              <w:spacing w:after="0" w:line="240" w:lineRule="auto"/>
              <w:rPr>
                <w:color w:val="002060"/>
              </w:rPr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AA58F" w14:textId="77777777" w:rsidR="00132BBE" w:rsidRDefault="00132BBE">
            <w:pPr>
              <w:spacing w:after="0" w:line="240" w:lineRule="auto"/>
            </w:pPr>
          </w:p>
        </w:tc>
      </w:tr>
      <w:tr w:rsidR="00132BBE" w14:paraId="43A16C20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1A82A7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133B1A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CF26CA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100520" w14:textId="77777777" w:rsidR="00132BBE" w:rsidRDefault="00132BBE">
            <w:pPr>
              <w:spacing w:after="0" w:line="240" w:lineRule="auto"/>
            </w:pPr>
          </w:p>
        </w:tc>
      </w:tr>
      <w:tr w:rsidR="00132BBE" w14:paraId="4197F416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DD6C0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E45665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347F1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BCDED" w14:textId="77777777" w:rsidR="00132BBE" w:rsidRDefault="00132BBE">
            <w:pPr>
              <w:spacing w:after="0" w:line="240" w:lineRule="auto"/>
            </w:pPr>
          </w:p>
        </w:tc>
      </w:tr>
      <w:tr w:rsidR="00132BBE" w14:paraId="7FD6AF93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7BB48C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CA66C8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5CD51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325AEB" w14:textId="77777777" w:rsidR="00132BBE" w:rsidRDefault="00132BBE">
            <w:pPr>
              <w:spacing w:after="0" w:line="240" w:lineRule="auto"/>
            </w:pPr>
          </w:p>
        </w:tc>
      </w:tr>
      <w:tr w:rsidR="00132BBE" w14:paraId="3A95DC83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AA22C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C50EC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492688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57FD1C" w14:textId="77777777" w:rsidR="00132BBE" w:rsidRDefault="00132BBE">
            <w:pPr>
              <w:spacing w:after="0" w:line="240" w:lineRule="auto"/>
            </w:pPr>
          </w:p>
        </w:tc>
      </w:tr>
    </w:tbl>
    <w:p w14:paraId="2239500E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tbl>
      <w:tblPr>
        <w:tblW w:w="962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157"/>
        <w:gridCol w:w="1068"/>
        <w:gridCol w:w="2027"/>
        <w:gridCol w:w="3373"/>
      </w:tblGrid>
      <w:tr w:rsidR="00132BBE" w14:paraId="0183EA5C" w14:textId="77777777" w:rsidTr="00132BBE">
        <w:tc>
          <w:tcPr>
            <w:tcW w:w="9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0BC0E0FC" w14:textId="77777777" w:rsidR="00132BBE" w:rsidRDefault="00132BBE">
            <w:pPr>
              <w:tabs>
                <w:tab w:val="left" w:pos="1880"/>
              </w:tabs>
              <w:spacing w:after="0" w:line="240" w:lineRule="auto"/>
            </w:pPr>
            <w:r>
              <w:t>Issues</w:t>
            </w:r>
            <w:r>
              <w:tab/>
            </w:r>
          </w:p>
        </w:tc>
      </w:tr>
      <w:tr w:rsidR="00132BBE" w14:paraId="218B24B2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C2717C" w14:textId="77777777" w:rsidR="00132BBE" w:rsidRDefault="00132BBE">
            <w:pPr>
              <w:spacing w:after="0" w:line="240" w:lineRule="auto"/>
            </w:pPr>
            <w:r>
              <w:lastRenderedPageBreak/>
              <w:t xml:space="preserve">Description 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888661" w14:textId="77777777" w:rsidR="00132BBE" w:rsidRDefault="00132BBE">
            <w:pPr>
              <w:spacing w:after="0" w:line="240" w:lineRule="auto"/>
            </w:pPr>
            <w:r>
              <w:t xml:space="preserve">RAG Status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7FE7F" w14:textId="77777777" w:rsidR="00132BBE" w:rsidRDefault="00132BBE">
            <w:pPr>
              <w:spacing w:after="0" w:line="240" w:lineRule="auto"/>
            </w:pPr>
            <w:r>
              <w:t xml:space="preserve">Owner 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0B1E04" w14:textId="77777777" w:rsidR="00132BBE" w:rsidRDefault="00132BBE">
            <w:pPr>
              <w:spacing w:after="0" w:line="240" w:lineRule="auto"/>
            </w:pPr>
            <w:r>
              <w:t>Approved action</w:t>
            </w:r>
          </w:p>
        </w:tc>
      </w:tr>
      <w:tr w:rsidR="00132BBE" w14:paraId="62C5A528" w14:textId="77777777" w:rsidTr="00132BBE">
        <w:trPr>
          <w:trHeight w:val="368"/>
        </w:trPr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0B7EB4" w14:textId="77777777" w:rsidR="00132BBE" w:rsidRDefault="00132BBE">
            <w:pPr>
              <w:spacing w:after="0" w:line="240" w:lineRule="auto"/>
            </w:pPr>
            <w:r>
              <w:t>Delayed deliverables</w:t>
            </w: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08A884" w14:textId="77777777" w:rsidR="00132BBE" w:rsidRDefault="00132BBE">
            <w:pPr>
              <w:spacing w:after="0" w:line="240" w:lineRule="auto"/>
            </w:pPr>
            <w:r>
              <w:rPr>
                <w:color w:val="8064A2" w:themeColor="accent4"/>
              </w:rPr>
              <w:t xml:space="preserve">Amber </w:t>
            </w: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35A3CC" w14:textId="77777777" w:rsidR="00132BBE" w:rsidRDefault="00132BBE">
            <w:pPr>
              <w:spacing w:after="0" w:line="240" w:lineRule="auto"/>
            </w:pPr>
            <w:r>
              <w:t>Most team members</w:t>
            </w: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D9ACC4" w14:textId="77777777" w:rsidR="00132BBE" w:rsidRDefault="00132BBE">
            <w:pPr>
              <w:spacing w:after="0" w:line="240" w:lineRule="auto"/>
            </w:pPr>
            <w:r>
              <w:t>Better management</w:t>
            </w:r>
          </w:p>
        </w:tc>
      </w:tr>
      <w:tr w:rsidR="00132BBE" w14:paraId="63233C05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DD416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E20B0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58F1D4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22F75" w14:textId="77777777" w:rsidR="00132BBE" w:rsidRDefault="00132BBE">
            <w:pPr>
              <w:spacing w:after="0" w:line="240" w:lineRule="auto"/>
            </w:pPr>
          </w:p>
        </w:tc>
      </w:tr>
      <w:tr w:rsidR="00132BBE" w14:paraId="68323724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C28593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8B4414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BF676A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EF3789" w14:textId="77777777" w:rsidR="00132BBE" w:rsidRDefault="00132BBE">
            <w:pPr>
              <w:spacing w:after="0" w:line="240" w:lineRule="auto"/>
            </w:pPr>
          </w:p>
        </w:tc>
      </w:tr>
      <w:tr w:rsidR="00132BBE" w14:paraId="764B9447" w14:textId="77777777" w:rsidTr="00132BBE">
        <w:tc>
          <w:tcPr>
            <w:tcW w:w="31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7A5F01" w14:textId="77777777" w:rsidR="00132BBE" w:rsidRDefault="00132BBE">
            <w:pPr>
              <w:spacing w:after="0" w:line="240" w:lineRule="auto"/>
            </w:pPr>
          </w:p>
        </w:tc>
        <w:tc>
          <w:tcPr>
            <w:tcW w:w="10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9B9E08" w14:textId="77777777" w:rsidR="00132BBE" w:rsidRDefault="00132BBE">
            <w:pPr>
              <w:spacing w:after="0" w:line="240" w:lineRule="auto"/>
            </w:pPr>
          </w:p>
        </w:tc>
        <w:tc>
          <w:tcPr>
            <w:tcW w:w="20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0A4543" w14:textId="77777777" w:rsidR="00132BBE" w:rsidRDefault="00132BBE">
            <w:pPr>
              <w:spacing w:after="0" w:line="240" w:lineRule="auto"/>
            </w:pPr>
          </w:p>
        </w:tc>
        <w:tc>
          <w:tcPr>
            <w:tcW w:w="3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00990" w14:textId="77777777" w:rsidR="00132BBE" w:rsidRDefault="00132BBE">
            <w:pPr>
              <w:spacing w:after="0" w:line="240" w:lineRule="auto"/>
            </w:pPr>
          </w:p>
        </w:tc>
      </w:tr>
    </w:tbl>
    <w:p w14:paraId="4C84661F" w14:textId="77777777" w:rsidR="00132BBE" w:rsidRDefault="00132BBE" w:rsidP="00132BBE">
      <w:pPr>
        <w:spacing w:after="0" w:line="240" w:lineRule="auto"/>
        <w:jc w:val="both"/>
        <w:rPr>
          <w:rFonts w:ascii="Cambria Math" w:eastAsia="Calibri" w:hAnsi="Cambria Math" w:cs="Arabic Typesetting"/>
          <w:color w:val="002060"/>
          <w:sz w:val="28"/>
          <w:szCs w:val="28"/>
        </w:rPr>
      </w:pPr>
    </w:p>
    <w:p w14:paraId="0E4E96B2" w14:textId="77777777" w:rsidR="00132BBE" w:rsidRDefault="00132BBE" w:rsidP="00132BBE">
      <w:pPr>
        <w:tabs>
          <w:tab w:val="left" w:pos="3320"/>
        </w:tabs>
        <w:rPr>
          <w:b/>
        </w:rPr>
      </w:pPr>
    </w:p>
    <w:tbl>
      <w:tblPr>
        <w:tblpPr w:leftFromText="180" w:rightFromText="180" w:bottomFromText="160" w:vertAnchor="text" w:tblpY="729"/>
        <w:tblW w:w="975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9750"/>
      </w:tblGrid>
      <w:tr w:rsidR="00132BBE" w14:paraId="7B487A4A" w14:textId="77777777" w:rsidTr="00132BBE">
        <w:trPr>
          <w:trHeight w:val="313"/>
        </w:trPr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BE5F1" w:themeFill="accent1" w:themeFillTint="33"/>
            <w:hideMark/>
          </w:tcPr>
          <w:p w14:paraId="77F7DF8F" w14:textId="77777777" w:rsidR="00132BBE" w:rsidRDefault="00132BBE">
            <w:pPr>
              <w:tabs>
                <w:tab w:val="center" w:pos="4765"/>
                <w:tab w:val="left" w:pos="8460"/>
              </w:tabs>
              <w:spacing w:after="0" w:line="240" w:lineRule="auto"/>
            </w:pPr>
            <w:r>
              <w:tab/>
              <w:t>PROJECT SCHEDULE</w:t>
            </w:r>
            <w:r>
              <w:tab/>
            </w:r>
          </w:p>
        </w:tc>
      </w:tr>
      <w:tr w:rsidR="00132BBE" w14:paraId="07889460" w14:textId="77777777" w:rsidTr="00132BBE">
        <w:trPr>
          <w:trHeight w:val="6187"/>
        </w:trPr>
        <w:tc>
          <w:tcPr>
            <w:tcW w:w="97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886724" w14:textId="77777777" w:rsidR="00132BBE" w:rsidRDefault="00132BBE">
            <w:pPr>
              <w:spacing w:after="0" w:line="240" w:lineRule="auto"/>
              <w:rPr>
                <w:i/>
              </w:rPr>
            </w:pPr>
            <w:r>
              <w:rPr>
                <w:b/>
                <w:i/>
              </w:rPr>
              <w:t>{High level project plan diagram with milestones} e.g. see below ( extract from Project Plan)</w:t>
            </w:r>
          </w:p>
          <w:p w14:paraId="59E9861A" w14:textId="77777777" w:rsidR="00132BBE" w:rsidRDefault="00132BBE">
            <w:pPr>
              <w:spacing w:after="0" w:line="240" w:lineRule="auto"/>
              <w:rPr>
                <w:b/>
                <w:i/>
              </w:rPr>
            </w:pPr>
          </w:p>
          <w:tbl>
            <w:tblPr>
              <w:tblW w:w="9465" w:type="dxa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316"/>
              <w:gridCol w:w="2365"/>
              <w:gridCol w:w="1709"/>
              <w:gridCol w:w="1578"/>
              <w:gridCol w:w="2497"/>
            </w:tblGrid>
            <w:tr w:rsidR="00132BBE" w14:paraId="740118C2" w14:textId="77777777">
              <w:trPr>
                <w:trHeight w:val="659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ECA6BDC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RAG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698BDA6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bCs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Activity/</w:t>
                  </w:r>
                </w:p>
                <w:p w14:paraId="0CB06459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Deliverable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606520B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Baseline Due Date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1B86542E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ind w:right="-1187"/>
                    <w:rPr>
                      <w:b/>
                      <w:bCs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Estimated</w:t>
                  </w:r>
                </w:p>
                <w:p w14:paraId="0B581692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ind w:right="-1187"/>
                    <w:rPr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 xml:space="preserve"> Due Date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24" w:space="0" w:color="FFFFFF"/>
                    <w:right w:val="single" w:sz="8" w:space="0" w:color="FFFFFF"/>
                  </w:tcBorders>
                  <w:shd w:val="clear" w:color="auto" w:fill="991F3D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4D6698CF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Cs/>
                      <w:i/>
                      <w:lang w:val="en-GB"/>
                    </w:rPr>
                    <w:t>Commentary</w:t>
                  </w:r>
                </w:p>
              </w:tc>
            </w:tr>
            <w:tr w:rsidR="00132BBE" w14:paraId="68568324" w14:textId="77777777">
              <w:trPr>
                <w:trHeight w:val="572"/>
              </w:trPr>
              <w:tc>
                <w:tcPr>
                  <w:tcW w:w="1316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00B0F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91FC954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Blue</w:t>
                  </w:r>
                </w:p>
              </w:tc>
              <w:tc>
                <w:tcPr>
                  <w:tcW w:w="2365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037B894A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Initial Test Strategy</w:t>
                  </w:r>
                </w:p>
              </w:tc>
              <w:tc>
                <w:tcPr>
                  <w:tcW w:w="1709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354E9355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5/10/2015</w:t>
                  </w:r>
                </w:p>
              </w:tc>
              <w:tc>
                <w:tcPr>
                  <w:tcW w:w="1578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276E73E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3/11/2015</w:t>
                  </w:r>
                </w:p>
              </w:tc>
              <w:tc>
                <w:tcPr>
                  <w:tcW w:w="2497" w:type="dxa"/>
                  <w:tcBorders>
                    <w:top w:val="single" w:sz="24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4691F450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Final approval received 10/11/2015.</w:t>
                  </w:r>
                </w:p>
              </w:tc>
            </w:tr>
            <w:tr w:rsidR="00132BBE" w14:paraId="711129BD" w14:textId="77777777">
              <w:trPr>
                <w:trHeight w:val="515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FFC00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59F1F35D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Amber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32121738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Plan for Test Activity incl. resource plan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7B11906A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30/10/2015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6BDE20E0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1512/2015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EFE7E8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43A020A5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Follow on discussion with NS/MO/CS 15/12/12015.</w:t>
                  </w:r>
                </w:p>
              </w:tc>
            </w:tr>
            <w:tr w:rsidR="00132BBE" w14:paraId="0A9F0216" w14:textId="77777777">
              <w:trPr>
                <w:trHeight w:val="604"/>
              </w:trPr>
              <w:tc>
                <w:tcPr>
                  <w:tcW w:w="1316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00B0F0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3A7B22A9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Blue</w:t>
                  </w:r>
                </w:p>
              </w:tc>
              <w:tc>
                <w:tcPr>
                  <w:tcW w:w="2365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20ED6F8F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MS2.1 Professional Effort Test Plan and MAC</w:t>
                  </w:r>
                </w:p>
              </w:tc>
              <w:tc>
                <w:tcPr>
                  <w:tcW w:w="1709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4FDD8356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2/11/2015</w:t>
                  </w:r>
                </w:p>
              </w:tc>
              <w:tc>
                <w:tcPr>
                  <w:tcW w:w="1578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0004518A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3/12/2015</w:t>
                  </w:r>
                </w:p>
              </w:tc>
              <w:tc>
                <w:tcPr>
                  <w:tcW w:w="2497" w:type="dxa"/>
                  <w:tcBorders>
                    <w:top w:val="single" w:sz="8" w:space="0" w:color="FFFFFF"/>
                    <w:left w:val="single" w:sz="8" w:space="0" w:color="FFFFFF"/>
                    <w:bottom w:val="single" w:sz="8" w:space="0" w:color="FFFFFF"/>
                    <w:right w:val="single" w:sz="8" w:space="0" w:color="FFFFFF"/>
                  </w:tcBorders>
                  <w:shd w:val="clear" w:color="auto" w:fill="DECCCE"/>
                  <w:tcMar>
                    <w:top w:w="72" w:type="dxa"/>
                    <w:left w:w="144" w:type="dxa"/>
                    <w:bottom w:w="72" w:type="dxa"/>
                    <w:right w:w="144" w:type="dxa"/>
                  </w:tcMar>
                  <w:vAlign w:val="center"/>
                  <w:hideMark/>
                </w:tcPr>
                <w:p w14:paraId="40B8BFB3" w14:textId="77777777" w:rsidR="00132BBE" w:rsidRDefault="00132BBE">
                  <w:pPr>
                    <w:framePr w:hSpace="180" w:wrap="around" w:vAnchor="text" w:hAnchor="text" w:y="729"/>
                    <w:spacing w:after="0" w:line="240" w:lineRule="auto"/>
                    <w:rPr>
                      <w:b/>
                      <w:i/>
                      <w:lang w:val="en-GB"/>
                    </w:rPr>
                  </w:pPr>
                  <w:r>
                    <w:rPr>
                      <w:b/>
                      <w:i/>
                      <w:lang w:val="en-GB"/>
                    </w:rPr>
                    <w:t>MS2.1 MAC signed-off.</w:t>
                  </w:r>
                </w:p>
              </w:tc>
            </w:tr>
          </w:tbl>
          <w:p w14:paraId="111FAEFB" w14:textId="77777777" w:rsidR="00132BBE" w:rsidRDefault="00132BBE">
            <w:pPr>
              <w:spacing w:after="0" w:line="240" w:lineRule="auto"/>
              <w:rPr>
                <w:rFonts w:ascii="Cambria Math" w:eastAsia="Calibri" w:hAnsi="Cambria Math" w:cs="Arabic Typesetting"/>
                <w:b/>
                <w:color w:val="002060"/>
                <w:sz w:val="28"/>
                <w:szCs w:val="28"/>
              </w:rPr>
            </w:pPr>
          </w:p>
        </w:tc>
      </w:tr>
    </w:tbl>
    <w:p w14:paraId="1DB0DB67" w14:textId="77777777" w:rsidR="00132BBE" w:rsidRDefault="00132BBE" w:rsidP="00132BBE">
      <w:pPr>
        <w:spacing w:after="0" w:line="240" w:lineRule="auto"/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</w:p>
    <w:p w14:paraId="24DDBE8F" w14:textId="77777777" w:rsidR="00132BBE" w:rsidRDefault="00132BBE" w:rsidP="00132BBE">
      <w:pPr>
        <w:spacing w:after="0" w:line="240" w:lineRule="auto"/>
      </w:pPr>
    </w:p>
    <w:p w14:paraId="69E43A01" w14:textId="77777777" w:rsidR="00132BBE" w:rsidRDefault="00132BBE" w:rsidP="00132BBE">
      <w:pPr>
        <w:spacing w:after="0" w:line="240" w:lineRule="auto"/>
      </w:pPr>
    </w:p>
    <w:p w14:paraId="73923232" w14:textId="77777777" w:rsidR="00132BBE" w:rsidRDefault="00132BBE" w:rsidP="00132BBE">
      <w:pPr>
        <w:spacing w:after="0" w:line="240" w:lineRule="auto"/>
      </w:pPr>
    </w:p>
    <w:p w14:paraId="4A9C8F57" w14:textId="77777777" w:rsidR="00132BBE" w:rsidRDefault="00132BBE" w:rsidP="00132BBE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27"/>
        <w:gridCol w:w="2520"/>
      </w:tblGrid>
      <w:tr w:rsidR="00132BBE" w14:paraId="2768DD12" w14:textId="77777777" w:rsidTr="00132BBE">
        <w:tc>
          <w:tcPr>
            <w:tcW w:w="332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3DB16" w14:textId="77777777" w:rsidR="00132BBE" w:rsidRDefault="00132BBE">
            <w:pPr>
              <w:spacing w:after="0" w:line="240" w:lineRule="auto"/>
            </w:pPr>
            <w:r>
              <w:t>INDICATOR LEGEND</w:t>
            </w:r>
          </w:p>
        </w:tc>
      </w:tr>
      <w:tr w:rsidR="00132BBE" w14:paraId="5B2268CB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1F4E79"/>
            <w:hideMark/>
          </w:tcPr>
          <w:p w14:paraId="7CF5BB99" w14:textId="77777777" w:rsidR="00132BBE" w:rsidRDefault="00132BBE">
            <w:pPr>
              <w:spacing w:after="0" w:line="240" w:lineRule="auto"/>
            </w:pPr>
            <w:r>
              <w:t>Blue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AE865" w14:textId="77777777" w:rsidR="00132BBE" w:rsidRDefault="00132BBE">
            <w:pPr>
              <w:spacing w:after="0" w:line="240" w:lineRule="auto"/>
            </w:pPr>
            <w:r>
              <w:t>Complete</w:t>
            </w:r>
          </w:p>
        </w:tc>
      </w:tr>
      <w:tr w:rsidR="00132BBE" w14:paraId="6A08DE49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538135"/>
            <w:hideMark/>
          </w:tcPr>
          <w:p w14:paraId="521B288F" w14:textId="77777777" w:rsidR="00132BBE" w:rsidRDefault="00132BBE">
            <w:pPr>
              <w:spacing w:after="0" w:line="240" w:lineRule="auto"/>
            </w:pPr>
            <w:r>
              <w:t>Green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EFD69B" w14:textId="77777777" w:rsidR="00132BBE" w:rsidRDefault="00132BBE">
            <w:pPr>
              <w:spacing w:after="0" w:line="240" w:lineRule="auto"/>
            </w:pPr>
            <w:r>
              <w:t>On track</w:t>
            </w:r>
          </w:p>
        </w:tc>
      </w:tr>
      <w:tr w:rsidR="00132BBE" w14:paraId="4E6A3115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hideMark/>
          </w:tcPr>
          <w:p w14:paraId="71447899" w14:textId="77777777" w:rsidR="00132BBE" w:rsidRDefault="00132BBE">
            <w:pPr>
              <w:spacing w:after="0" w:line="240" w:lineRule="auto"/>
            </w:pPr>
            <w:r>
              <w:t>Amber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D37CDE" w14:textId="77777777" w:rsidR="00132BBE" w:rsidRDefault="00132BBE">
            <w:pPr>
              <w:spacing w:after="0" w:line="240" w:lineRule="auto"/>
            </w:pPr>
            <w:r>
              <w:t>Being managed</w:t>
            </w:r>
          </w:p>
        </w:tc>
      </w:tr>
      <w:tr w:rsidR="00132BBE" w14:paraId="40FAB3C7" w14:textId="77777777" w:rsidTr="00132BBE">
        <w:tc>
          <w:tcPr>
            <w:tcW w:w="8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0000"/>
            <w:hideMark/>
          </w:tcPr>
          <w:p w14:paraId="5AE9C3C6" w14:textId="77777777" w:rsidR="00132BBE" w:rsidRDefault="00132BBE">
            <w:pPr>
              <w:spacing w:after="0" w:line="240" w:lineRule="auto"/>
            </w:pPr>
            <w:r>
              <w:t>Red</w:t>
            </w:r>
          </w:p>
        </w:tc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5087844" w14:textId="77777777" w:rsidR="00132BBE" w:rsidRDefault="00132BBE">
            <w:pPr>
              <w:spacing w:after="0" w:line="240" w:lineRule="auto"/>
            </w:pPr>
            <w:r>
              <w:t>Attention required</w:t>
            </w:r>
          </w:p>
        </w:tc>
      </w:tr>
    </w:tbl>
    <w:p w14:paraId="6CCFA26C" w14:textId="77777777" w:rsidR="00132BBE" w:rsidRDefault="00132BBE" w:rsidP="00132BBE">
      <w:pPr>
        <w:rPr>
          <w:rFonts w:ascii="Cambria Math" w:eastAsia="Calibri" w:hAnsi="Cambria Math" w:cs="Arabic Typesetting"/>
          <w:b/>
          <w:color w:val="002060"/>
          <w:sz w:val="28"/>
          <w:szCs w:val="28"/>
        </w:rPr>
      </w:pPr>
      <w:r>
        <w:t xml:space="preserve">                     </w:t>
      </w:r>
    </w:p>
    <w:p w14:paraId="7496EDDC" w14:textId="77777777" w:rsidR="00132BBE" w:rsidRDefault="00132BBE" w:rsidP="00132BBE"/>
    <w:p w14:paraId="5D300F06" w14:textId="77777777" w:rsidR="00132BBE" w:rsidRDefault="00132BBE" w:rsidP="00132BBE"/>
    <w:p w14:paraId="59C9F14D" w14:textId="77777777" w:rsidR="00132BBE" w:rsidRDefault="00132BBE">
      <w:pPr>
        <w:rPr>
          <w:b/>
          <w:bCs/>
        </w:rPr>
      </w:pPr>
    </w:p>
    <w:sectPr w:rsidR="00132BBE">
      <w:footerReference w:type="default" r:id="rId8"/>
      <w:pgSz w:w="12240" w:h="15840"/>
      <w:pgMar w:top="2070" w:right="1260" w:bottom="1440" w:left="1260" w:header="720" w:footer="720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6D7315" w14:textId="77777777" w:rsidR="009428B8" w:rsidRDefault="009428B8">
      <w:pPr>
        <w:spacing w:after="0" w:line="240" w:lineRule="auto"/>
      </w:pPr>
      <w:r>
        <w:separator/>
      </w:r>
    </w:p>
  </w:endnote>
  <w:endnote w:type="continuationSeparator" w:id="0">
    <w:p w14:paraId="0033B204" w14:textId="77777777" w:rsidR="009428B8" w:rsidRDefault="009428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erif">
    <w:altName w:val="苹方-简"/>
    <w:charset w:val="00"/>
    <w:family w:val="roman"/>
    <w:pitch w:val="default"/>
    <w:sig w:usb0="00000000" w:usb1="00000000" w:usb2="00000000" w:usb3="00000000" w:csb0="00040001" w:csb1="00000000"/>
  </w:font>
  <w:font w:name="Songti SC">
    <w:charset w:val="86"/>
    <w:family w:val="auto"/>
    <w:pitch w:val="default"/>
    <w:sig w:usb0="00000001" w:usb1="080F0000" w:usb2="00000000" w:usb3="00000000" w:csb0="00040000" w:csb1="00000000"/>
  </w:font>
  <w:font w:name="Arial Unicode MS">
    <w:panose1 w:val="020B0604020202020204"/>
    <w:charset w:val="86"/>
    <w:family w:val="auto"/>
    <w:pitch w:val="default"/>
    <w:sig w:usb0="FFFFFFFF" w:usb1="E9FFFFFF" w:usb2="0000003F" w:usb3="00000000" w:csb0="603F01FF" w:csb1="FFFF0000"/>
  </w:font>
  <w:font w:name="Calibri;Helvetica Neue">
    <w:altName w:val="Microsoft YaHei"/>
    <w:charset w:val="00"/>
    <w:family w:val="auto"/>
    <w:pitch w:val="default"/>
    <w:sig w:usb0="00000000" w:usb1="00000000" w:usb2="00000000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;Helvetica Neue">
    <w:altName w:val="Microsoft YaHei"/>
    <w:charset w:val="00"/>
    <w:family w:val="auto"/>
    <w:pitch w:val="default"/>
    <w:sig w:usb0="00000000" w:usb1="00000000" w:usb2="00000000" w:usb3="00000000" w:csb0="00040001" w:csb1="00000000"/>
  </w:font>
  <w:font w:name="等线 Light;苹方-简">
    <w:altName w:val="苹方-简"/>
    <w:charset w:val="00"/>
    <w:family w:val="auto"/>
    <w:pitch w:val="default"/>
    <w:sig w:usb0="00000000" w:usb1="00000000" w:usb2="00000000" w:usb3="00000000" w:csb0="00040001" w:csb1="00000000"/>
  </w:font>
  <w:font w:name="Liberation Sans">
    <w:altName w:val="苹方-简"/>
    <w:charset w:val="00"/>
    <w:family w:val="swiss"/>
    <w:pitch w:val="default"/>
    <w:sig w:usb0="00000000" w:usb1="00000000" w:usb2="00000000" w:usb3="00000000" w:csb0="00040001" w:csb1="00000000"/>
  </w:font>
  <w:font w:name="PingFang SC">
    <w:charset w:val="86"/>
    <w:family w:val="auto"/>
    <w:pitch w:val="default"/>
    <w:sig w:usb0="A00002FF" w:usb1="7ACFFDFB" w:usb2="00000017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B47EA53" w14:textId="77777777" w:rsidR="00132BBE" w:rsidRDefault="00132BBE">
    <w:pPr>
      <w:pStyle w:val="Footer"/>
      <w:jc w:val="right"/>
    </w:pPr>
    <w:r>
      <w:rPr>
        <w:color w:val="7F7F7F"/>
        <w:sz w:val="20"/>
        <w:szCs w:val="20"/>
      </w:rPr>
      <w:t xml:space="preserve">Page </w:t>
    </w:r>
    <w:r>
      <w:rPr>
        <w:color w:val="7F7F7F"/>
        <w:sz w:val="20"/>
        <w:szCs w:val="20"/>
      </w:rPr>
      <w:fldChar w:fldCharType="begin"/>
    </w:r>
    <w:r>
      <w:rPr>
        <w:color w:val="7F7F7F"/>
        <w:sz w:val="20"/>
        <w:szCs w:val="20"/>
      </w:rPr>
      <w:instrText xml:space="preserve"> PAGE \* ARABIC </w:instrText>
    </w:r>
    <w:r>
      <w:rPr>
        <w:color w:val="7F7F7F"/>
        <w:sz w:val="20"/>
        <w:szCs w:val="20"/>
      </w:rPr>
      <w:fldChar w:fldCharType="separate"/>
    </w:r>
    <w:r>
      <w:rPr>
        <w:color w:val="7F7F7F"/>
        <w:sz w:val="20"/>
        <w:szCs w:val="20"/>
      </w:rPr>
      <w:t>4</w:t>
    </w:r>
    <w:r>
      <w:rPr>
        <w:color w:val="7F7F7F"/>
        <w:sz w:val="20"/>
        <w:szCs w:val="20"/>
      </w:rPr>
      <w:fldChar w:fldCharType="end"/>
    </w:r>
    <w:r>
      <w:rPr>
        <w:color w:val="7F7F7F"/>
        <w:sz w:val="20"/>
        <w:szCs w:val="20"/>
      </w:rPr>
      <w:t xml:space="preserve"> of </w:t>
    </w:r>
    <w:r>
      <w:rPr>
        <w:color w:val="7F7F7F"/>
        <w:sz w:val="20"/>
        <w:szCs w:val="20"/>
      </w:rPr>
      <w:fldChar w:fldCharType="begin"/>
    </w:r>
    <w:r>
      <w:rPr>
        <w:color w:val="7F7F7F"/>
        <w:sz w:val="20"/>
        <w:szCs w:val="20"/>
      </w:rPr>
      <w:instrText xml:space="preserve"> NUMPAGES \* ARABIC </w:instrText>
    </w:r>
    <w:r>
      <w:rPr>
        <w:color w:val="7F7F7F"/>
        <w:sz w:val="20"/>
        <w:szCs w:val="20"/>
      </w:rPr>
      <w:fldChar w:fldCharType="separate"/>
    </w:r>
    <w:r>
      <w:rPr>
        <w:color w:val="7F7F7F"/>
        <w:sz w:val="20"/>
        <w:szCs w:val="20"/>
      </w:rPr>
      <w:t>4</w:t>
    </w:r>
    <w:r>
      <w:rPr>
        <w:color w:val="7F7F7F"/>
        <w:sz w:val="20"/>
        <w:szCs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783CAE" w14:textId="77777777" w:rsidR="009428B8" w:rsidRDefault="009428B8">
      <w:pPr>
        <w:spacing w:after="0" w:line="240" w:lineRule="auto"/>
      </w:pPr>
      <w:r>
        <w:separator/>
      </w:r>
    </w:p>
  </w:footnote>
  <w:footnote w:type="continuationSeparator" w:id="0">
    <w:p w14:paraId="4F3397F9" w14:textId="77777777" w:rsidR="009428B8" w:rsidRDefault="009428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283F9D"/>
    <w:multiLevelType w:val="hybridMultilevel"/>
    <w:tmpl w:val="558A1978"/>
    <w:lvl w:ilvl="0" w:tplc="04090001">
      <w:start w:val="1"/>
      <w:numFmt w:val="bullet"/>
      <w:lvlText w:val=""/>
      <w:lvlJc w:val="left"/>
      <w:pPr>
        <w:ind w:left="1485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1" w15:restartNumberingAfterBreak="0">
    <w:nsid w:val="628A213B"/>
    <w:multiLevelType w:val="multilevel"/>
    <w:tmpl w:val="628A213B"/>
    <w:lvl w:ilvl="0">
      <w:start w:val="1"/>
      <w:numFmt w:val="none"/>
      <w:pStyle w:val="Heading1"/>
      <w:suff w:val="nothing"/>
      <w:lvlText w:val=""/>
      <w:lvlJc w:val="left"/>
      <w:pPr>
        <w:tabs>
          <w:tab w:val="left" w:pos="0"/>
        </w:tabs>
        <w:ind w:left="0" w:firstLine="0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left" w:pos="0"/>
        </w:tabs>
        <w:ind w:left="0" w:firstLine="0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left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left" w:pos="0"/>
        </w:tabs>
        <w:ind w:left="0" w:firstLine="0"/>
      </w:pPr>
    </w:lvl>
  </w:abstractNum>
  <w:abstractNum w:abstractNumId="2" w15:restartNumberingAfterBreak="0">
    <w:nsid w:val="628A2146"/>
    <w:multiLevelType w:val="singleLevel"/>
    <w:tmpl w:val="628A2146"/>
    <w:lvl w:ilvl="0">
      <w:start w:val="1"/>
      <w:numFmt w:val="bullet"/>
      <w:lvlText w:val=""/>
      <w:lvlJc w:val="left"/>
      <w:pPr>
        <w:tabs>
          <w:tab w:val="left" w:pos="0"/>
        </w:tabs>
        <w:ind w:left="418" w:hanging="418"/>
      </w:pPr>
      <w:rPr>
        <w:rFonts w:ascii="Wingdings" w:hAnsi="Wingdings" w:cs="Wingdings" w:hint="default"/>
        <w:sz w:val="11"/>
        <w:szCs w:val="11"/>
      </w:rPr>
    </w:lvl>
  </w:abstractNum>
  <w:num w:numId="1">
    <w:abstractNumId w:val="1"/>
  </w:num>
  <w:num w:numId="2">
    <w:abstractNumId w:val="2"/>
  </w:num>
  <w:num w:numId="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GwNLMwNDczMTW3tDBU0lEKTi0uzszPAykwqgUAnhl2AiwAAAA="/>
  </w:docVars>
  <w:rsids>
    <w:rsidRoot w:val="00DE3F3A"/>
    <w:rsid w:val="EBB9EE01"/>
    <w:rsid w:val="FDFFB1B0"/>
    <w:rsid w:val="00063E09"/>
    <w:rsid w:val="00132BBE"/>
    <w:rsid w:val="002875EE"/>
    <w:rsid w:val="00360A7A"/>
    <w:rsid w:val="008F1C68"/>
    <w:rsid w:val="009428B8"/>
    <w:rsid w:val="00C06012"/>
    <w:rsid w:val="00CF42A6"/>
    <w:rsid w:val="00DB7938"/>
    <w:rsid w:val="00DE3F3A"/>
    <w:rsid w:val="11CF18A5"/>
    <w:rsid w:val="17FB5258"/>
    <w:rsid w:val="2FEB54FB"/>
    <w:rsid w:val="3BF973EA"/>
    <w:rsid w:val="47FFDC60"/>
    <w:rsid w:val="4AE7BFEB"/>
    <w:rsid w:val="6F6EC1B9"/>
    <w:rsid w:val="776FE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E83AE2"/>
  <w15:docId w15:val="{B9148143-E425-4FB0-BD4A-C755E5A6BB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Songti SC" w:hAnsi="Liberation Serif" w:cs="Arial Unicode MS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qFormat="1"/>
    <w:lsdException w:name="caption" w:qFormat="1"/>
    <w:lsdException w:name="List" w:qFormat="1"/>
    <w:lsdException w:name="Title" w:qFormat="1"/>
    <w:lsdException w:name="Default Paragraph Font" w:qFormat="1"/>
    <w:lsdException w:name="Body Text" w:qFormat="1"/>
    <w:lsdException w:name="Subtitle" w:qFormat="1"/>
    <w:lsdException w:name="Hyperlink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uppressAutoHyphens/>
      <w:spacing w:line="256" w:lineRule="auto"/>
    </w:pPr>
    <w:rPr>
      <w:rFonts w:ascii="Calibri;Helvetica Neue" w:eastAsia="Calibri;Helvetica Neue" w:hAnsi="Calibri;Helvetica Neue" w:cs="Arial"/>
      <w:sz w:val="22"/>
      <w:szCs w:val="22"/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keepLines/>
      <w:numPr>
        <w:numId w:val="1"/>
      </w:numPr>
      <w:spacing w:before="480" w:after="360"/>
      <w:outlineLvl w:val="0"/>
    </w:pPr>
    <w:rPr>
      <w:rFonts w:ascii="Calibri Light;Helvetica Neue" w:eastAsia="等线 Light;苹方-简" w:hAnsi="Calibri Light;Helvetica Neue" w:cs="Times New Roman"/>
      <w:b/>
      <w:color w:val="585858"/>
      <w:sz w:val="38"/>
      <w:szCs w:val="34"/>
    </w:rPr>
  </w:style>
  <w:style w:type="paragraph" w:styleId="Heading2">
    <w:name w:val="heading 2"/>
    <w:basedOn w:val="Normal"/>
    <w:next w:val="Normal"/>
    <w:qFormat/>
    <w:pPr>
      <w:keepNext/>
      <w:keepLines/>
      <w:numPr>
        <w:ilvl w:val="1"/>
        <w:numId w:val="1"/>
      </w:numPr>
      <w:spacing w:before="260" w:after="260" w:line="415" w:lineRule="auto"/>
      <w:outlineLvl w:val="1"/>
    </w:pPr>
    <w:rPr>
      <w:b/>
      <w:bCs/>
      <w:sz w:val="32"/>
      <w:szCs w:val="32"/>
    </w:rPr>
  </w:style>
  <w:style w:type="paragraph" w:styleId="Heading3">
    <w:name w:val="heading 3"/>
    <w:basedOn w:val="Normal"/>
    <w:next w:val="Normal"/>
    <w:qFormat/>
    <w:pPr>
      <w:keepNext/>
      <w:keepLines/>
      <w:numPr>
        <w:ilvl w:val="2"/>
        <w:numId w:val="1"/>
      </w:numPr>
      <w:spacing w:before="260" w:after="260" w:line="415" w:lineRule="auto"/>
      <w:outlineLvl w:val="2"/>
    </w:pPr>
    <w:rPr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after="140" w:line="276" w:lineRule="auto"/>
    </w:pPr>
  </w:style>
  <w:style w:type="paragraph" w:styleId="Caption">
    <w:name w:val="caption"/>
    <w:basedOn w:val="Normal"/>
    <w:next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Footer">
    <w:name w:val="foot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List">
    <w:name w:val="List"/>
    <w:basedOn w:val="BodyText"/>
    <w:qFormat/>
    <w:rPr>
      <w:rFonts w:cs="Arial Unicode MS"/>
    </w:rPr>
  </w:style>
  <w:style w:type="character" w:styleId="Hyperlink">
    <w:name w:val="Hyperlink"/>
    <w:basedOn w:val="DefaultParagraphFont"/>
    <w:qFormat/>
    <w:rPr>
      <w:color w:val="0563C1"/>
      <w:u w:val="single"/>
    </w:r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986"/>
        <w:tab w:val="right" w:pos="9972"/>
      </w:tabs>
    </w:p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PingFang SC" w:hAnsi="Liberation Sans" w:cs="Arial Unicode MS"/>
      <w:sz w:val="28"/>
      <w:szCs w:val="28"/>
    </w:rPr>
  </w:style>
  <w:style w:type="paragraph" w:customStyle="1" w:styleId="Index">
    <w:name w:val="Index"/>
    <w:basedOn w:val="Normal"/>
    <w:qFormat/>
    <w:pPr>
      <w:suppressLineNumbers/>
    </w:pPr>
    <w:rPr>
      <w:rFonts w:cs="Arial Unicode MS"/>
      <w:lang w:val="zh-CN" w:eastAsia="zh-CN" w:bidi="zh-CN"/>
    </w:rPr>
  </w:style>
  <w:style w:type="character" w:customStyle="1" w:styleId="HeaderChar">
    <w:name w:val="Header Char"/>
    <w:basedOn w:val="DefaultParagraphFont"/>
    <w:qFormat/>
  </w:style>
  <w:style w:type="character" w:customStyle="1" w:styleId="FooterChar">
    <w:name w:val="Footer Char"/>
    <w:basedOn w:val="DefaultParagraphFont"/>
    <w:qFormat/>
  </w:style>
  <w:style w:type="character" w:customStyle="1" w:styleId="WW8Num1z0">
    <w:name w:val="WW8Num1z0"/>
    <w:qFormat/>
    <w:rPr>
      <w:rFonts w:ascii="Wingdings" w:hAnsi="Wingdings" w:cs="Wingdings"/>
      <w:sz w:val="11"/>
      <w:szCs w:val="11"/>
    </w:rPr>
  </w:style>
  <w:style w:type="character" w:customStyle="1" w:styleId="Heading1Char">
    <w:name w:val="Heading 1 Char"/>
    <w:basedOn w:val="DefaultParagraphFont"/>
    <w:qFormat/>
    <w:rPr>
      <w:rFonts w:ascii="Calibri Light;Helvetica Neue" w:eastAsia="等线 Light;苹方-简" w:hAnsi="Calibri Light;Helvetica Neue" w:cs="Times New Roman"/>
      <w:b/>
      <w:color w:val="585858"/>
      <w:sz w:val="38"/>
      <w:szCs w:val="34"/>
    </w:rPr>
  </w:style>
  <w:style w:type="paragraph" w:styleId="ListParagraph">
    <w:name w:val="List Paragraph"/>
    <w:basedOn w:val="Normal"/>
    <w:uiPriority w:val="99"/>
    <w:qFormat/>
    <w:rsid w:val="00132BBE"/>
    <w:pPr>
      <w:suppressAutoHyphens w:val="0"/>
      <w:ind w:left="720"/>
      <w:contextualSpacing/>
    </w:pPr>
    <w:rPr>
      <w:rFonts w:ascii="Cambria Math" w:eastAsia="Calibri" w:hAnsi="Cambria Math" w:cs="Arabic Typesetting"/>
      <w:b/>
      <w:color w:val="002060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439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1</Pages>
  <Words>1634</Words>
  <Characters>9320</Characters>
  <Application>Microsoft Office Word</Application>
  <DocSecurity>0</DocSecurity>
  <Lines>77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>PRINCE2® Templates</dc:subject>
  <dc:creator>Andrew Egogo</dc:creator>
  <dc:description>PRINCE2® Templates, by Management Plaza. _x005f_x000d_
These templates are available for free. Check mplaza.pm/templates for explanations and latest versions of the files.</dc:description>
  <cp:lastModifiedBy>DELL</cp:lastModifiedBy>
  <cp:revision>3</cp:revision>
  <cp:lastPrinted>2018-11-18T10:01:00Z</cp:lastPrinted>
  <dcterms:created xsi:type="dcterms:W3CDTF">2022-08-05T09:57:00Z</dcterms:created>
  <dcterms:modified xsi:type="dcterms:W3CDTF">2022-08-05T09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2.0.6370</vt:lpwstr>
  </property>
  <property fmtid="{D5CDD505-2E9C-101B-9397-08002B2CF9AE}" pid="3" name="__Grammarly_42___1">
    <vt:lpwstr>__Grammarly_42___1</vt:lpwstr>
  </property>
  <property fmtid="{D5CDD505-2E9C-101B-9397-08002B2CF9AE}" pid="4" name="__Grammarly_42____i">
    <vt:lpwstr>__Grammarly_42____i</vt:lpwstr>
  </property>
</Properties>
</file>